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1AAA" w14:textId="77777777" w:rsidR="00A04BAA" w:rsidRPr="002964B2" w:rsidRDefault="00A04BAA" w:rsidP="00A04BAA">
      <w:pPr>
        <w:pStyle w:val="Heading1"/>
        <w:jc w:val="center"/>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BAB III</w:t>
      </w:r>
    </w:p>
    <w:p w14:paraId="798B9FC1" w14:textId="77777777" w:rsidR="00A04BAA" w:rsidRPr="002964B2" w:rsidRDefault="00A04BAA" w:rsidP="00A04BAA">
      <w:pPr>
        <w:pStyle w:val="Heading2"/>
        <w:jc w:val="center"/>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METODE PERANCANGAN</w:t>
      </w:r>
    </w:p>
    <w:p w14:paraId="7C7CB18F" w14:textId="77777777" w:rsidR="00A04BAA" w:rsidRPr="002964B2" w:rsidRDefault="00A04BAA" w:rsidP="00A04BAA"/>
    <w:p w14:paraId="56B4C44B" w14:textId="77777777" w:rsidR="00A04BAA" w:rsidRPr="002964B2" w:rsidRDefault="00A04BAA" w:rsidP="000605BA">
      <w:pPr>
        <w:pStyle w:val="Heading3"/>
        <w:numPr>
          <w:ilvl w:val="0"/>
          <w:numId w:val="29"/>
        </w:numPr>
        <w:spacing w:line="360" w:lineRule="auto"/>
        <w:ind w:left="0" w:firstLine="0"/>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t>Sistematika Perancangan</w:t>
      </w:r>
    </w:p>
    <w:p w14:paraId="6FDB4922" w14:textId="29D58487" w:rsidR="00A04BAA" w:rsidRDefault="00E154C6"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da perancangan buku </w:t>
      </w:r>
      <w:proofErr w:type="gramStart"/>
      <w:r>
        <w:rPr>
          <w:rFonts w:ascii="Times New Roman" w:eastAsia="Times New Roman" w:hAnsi="Times New Roman" w:cs="Times New Roman"/>
          <w:color w:val="000000"/>
          <w:sz w:val="24"/>
          <w:szCs w:val="24"/>
        </w:rPr>
        <w:t xml:space="preserve">foto </w:t>
      </w:r>
      <w:r w:rsidR="00A04BAA" w:rsidRPr="002964B2">
        <w:rPr>
          <w:rFonts w:ascii="Times New Roman" w:eastAsia="Times New Roman" w:hAnsi="Times New Roman" w:cs="Times New Roman"/>
          <w:color w:val="000000"/>
          <w:sz w:val="24"/>
          <w:szCs w:val="24"/>
        </w:rPr>
        <w:t>”serangga</w:t>
      </w:r>
      <w:proofErr w:type="gramEnd"/>
      <w:r w:rsidR="00A04BAA" w:rsidRPr="002964B2">
        <w:rPr>
          <w:rFonts w:ascii="Times New Roman" w:eastAsia="Times New Roman" w:hAnsi="Times New Roman" w:cs="Times New Roman"/>
          <w:color w:val="000000"/>
          <w:sz w:val="24"/>
          <w:szCs w:val="24"/>
        </w:rPr>
        <w:t xml:space="preserve"> di sekitar kita” ini, penulis menggunakan metode perancangan </w:t>
      </w:r>
      <w:r w:rsidR="00A04BAA" w:rsidRPr="002964B2">
        <w:rPr>
          <w:rFonts w:ascii="Times New Roman" w:eastAsia="Times New Roman" w:hAnsi="Times New Roman" w:cs="Times New Roman"/>
          <w:i/>
          <w:color w:val="000000"/>
          <w:sz w:val="24"/>
          <w:szCs w:val="24"/>
        </w:rPr>
        <w:t xml:space="preserve">Design Thinking. </w:t>
      </w:r>
      <w:r w:rsidR="00A04BAA" w:rsidRPr="002964B2">
        <w:rPr>
          <w:rFonts w:ascii="Times New Roman" w:eastAsia="Times New Roman" w:hAnsi="Times New Roman" w:cs="Times New Roman"/>
          <w:color w:val="000000"/>
          <w:sz w:val="24"/>
          <w:szCs w:val="24"/>
        </w:rPr>
        <w:t>Sebagai berikut:</w:t>
      </w:r>
    </w:p>
    <w:p w14:paraId="2F698B7D" w14:textId="1926B341" w:rsidR="007C0CD6" w:rsidRPr="002964B2" w:rsidRDefault="007C0CD6"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4A91A007" w14:textId="578BDCB2" w:rsidR="00A04BAA" w:rsidRPr="002964B2" w:rsidRDefault="007C0CD6"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2964B2">
        <w:rPr>
          <w:noProof/>
          <w:lang w:val="id-ID" w:eastAsia="id-ID"/>
        </w:rPr>
        <mc:AlternateContent>
          <mc:Choice Requires="wps">
            <w:drawing>
              <wp:anchor distT="0" distB="0" distL="114300" distR="114300" simplePos="0" relativeHeight="251660800" behindDoc="0" locked="0" layoutInCell="1" hidden="0" allowOverlap="1" wp14:anchorId="62B1B8F5" wp14:editId="20FBDFC2">
                <wp:simplePos x="0" y="0"/>
                <wp:positionH relativeFrom="column">
                  <wp:posOffset>1066165</wp:posOffset>
                </wp:positionH>
                <wp:positionV relativeFrom="paragraph">
                  <wp:posOffset>537210</wp:posOffset>
                </wp:positionV>
                <wp:extent cx="1155700" cy="999490"/>
                <wp:effectExtent l="19050" t="0" r="44450" b="10160"/>
                <wp:wrapNone/>
                <wp:docPr id="332" name="Hexagon 332"/>
                <wp:cNvGraphicFramePr/>
                <a:graphic xmlns:a="http://schemas.openxmlformats.org/drawingml/2006/main">
                  <a:graphicData uri="http://schemas.microsoft.com/office/word/2010/wordprocessingShape">
                    <wps:wsp>
                      <wps:cNvSpPr/>
                      <wps:spPr>
                        <a:xfrm>
                          <a:off x="0" y="0"/>
                          <a:ext cx="1155700" cy="999490"/>
                        </a:xfrm>
                        <a:prstGeom prst="hexagon">
                          <a:avLst>
                            <a:gd name="adj" fmla="val 25000"/>
                            <a:gd name="vf" fmla="val 115470"/>
                          </a:avLst>
                        </a:prstGeom>
                        <a:solidFill>
                          <a:schemeClr val="lt1"/>
                        </a:solidFill>
                        <a:ln w="12700" cap="flat" cmpd="sng">
                          <a:solidFill>
                            <a:srgbClr val="FF0000"/>
                          </a:solidFill>
                          <a:prstDash val="solid"/>
                          <a:miter lim="800000"/>
                          <a:headEnd type="none" w="sm" len="sm"/>
                          <a:tailEnd type="none" w="sm" len="sm"/>
                        </a:ln>
                      </wps:spPr>
                      <wps:txbx>
                        <w:txbxContent>
                          <w:p w14:paraId="306C3BAD"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Define</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2B1B8F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332" o:spid="_x0000_s1026" type="#_x0000_t9" style="position:absolute;left:0;text-align:left;margin-left:83.95pt;margin-top:42.3pt;width:91pt;height:7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" adj="4670" fillcolor="white [3201]" strokecolor="red" strokeweight="1pt">
                <v:stroke startarrowwidth="narrow" startarrowlength="short" endarrowwidth="narrow" endarrowlength="short"/>
                <v:textbox inset="2.53958mm,1.2694mm,2.53958mm,1.2694mm">
                  <w:txbxContent>
                    <w:p w14:paraId="306C3BAD"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Define</w:t>
                      </w:r>
                    </w:p>
                  </w:txbxContent>
                </v:textbox>
              </v:shape>
            </w:pict>
          </mc:Fallback>
        </mc:AlternateContent>
      </w:r>
      <w:r w:rsidRPr="002964B2">
        <w:rPr>
          <w:noProof/>
          <w:lang w:val="id-ID" w:eastAsia="id-ID"/>
        </w:rPr>
        <mc:AlternateContent>
          <mc:Choice Requires="wps">
            <w:drawing>
              <wp:anchor distT="0" distB="0" distL="114300" distR="114300" simplePos="0" relativeHeight="251659776" behindDoc="0" locked="0" layoutInCell="1" hidden="0" allowOverlap="1" wp14:anchorId="65EB36F8" wp14:editId="5DEE7B45">
                <wp:simplePos x="0" y="0"/>
                <wp:positionH relativeFrom="margin">
                  <wp:posOffset>161925</wp:posOffset>
                </wp:positionH>
                <wp:positionV relativeFrom="paragraph">
                  <wp:posOffset>29845</wp:posOffset>
                </wp:positionV>
                <wp:extent cx="1155700" cy="999490"/>
                <wp:effectExtent l="19050" t="0" r="44450" b="10160"/>
                <wp:wrapNone/>
                <wp:docPr id="330" name="Hexagon 330"/>
                <wp:cNvGraphicFramePr/>
                <a:graphic xmlns:a="http://schemas.openxmlformats.org/drawingml/2006/main">
                  <a:graphicData uri="http://schemas.microsoft.com/office/word/2010/wordprocessingShape">
                    <wps:wsp>
                      <wps:cNvSpPr/>
                      <wps:spPr>
                        <a:xfrm>
                          <a:off x="0" y="0"/>
                          <a:ext cx="1155700" cy="999490"/>
                        </a:xfrm>
                        <a:prstGeom prst="hexagon">
                          <a:avLst>
                            <a:gd name="adj" fmla="val 25000"/>
                            <a:gd name="vf" fmla="val 115470"/>
                          </a:avLst>
                        </a:prstGeom>
                        <a:solidFill>
                          <a:schemeClr val="lt1"/>
                        </a:solidFill>
                        <a:ln w="12700" cap="flat" cmpd="sng">
                          <a:solidFill>
                            <a:srgbClr val="FF0000"/>
                          </a:solidFill>
                          <a:prstDash val="solid"/>
                          <a:miter lim="800000"/>
                          <a:headEnd type="none" w="sm" len="sm"/>
                          <a:tailEnd type="none" w="sm" len="sm"/>
                        </a:ln>
                      </wps:spPr>
                      <wps:txbx>
                        <w:txbxContent>
                          <w:p w14:paraId="5F5A90A7"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Emphatize</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EB36F8" id="Hexagon 330" o:spid="_x0000_s1027" type="#_x0000_t9" style="position:absolute;left:0;text-align:left;margin-left:12.75pt;margin-top:2.35pt;width:91pt;height:78.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" adj="4670" fillcolor="white [3201]" strokecolor="red" strokeweight="1pt">
                <v:stroke startarrowwidth="narrow" startarrowlength="short" endarrowwidth="narrow" endarrowlength="short"/>
                <v:textbox inset="2.53958mm,1.2694mm,2.53958mm,1.2694mm">
                  <w:txbxContent>
                    <w:p w14:paraId="5F5A90A7"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Emphatize</w:t>
                      </w:r>
                    </w:p>
                  </w:txbxContent>
                </v:textbox>
                <w10:wrap anchorx="margin"/>
              </v:shape>
            </w:pict>
          </mc:Fallback>
        </mc:AlternateContent>
      </w:r>
      <w:r w:rsidRPr="002964B2">
        <w:rPr>
          <w:noProof/>
          <w:lang w:val="id-ID" w:eastAsia="id-ID"/>
        </w:rPr>
        <mc:AlternateContent>
          <mc:Choice Requires="wps">
            <w:drawing>
              <wp:anchor distT="0" distB="0" distL="114300" distR="114300" simplePos="0" relativeHeight="251661824" behindDoc="0" locked="0" layoutInCell="1" hidden="0" allowOverlap="1" wp14:anchorId="51CD79B1" wp14:editId="33D62AA9">
                <wp:simplePos x="0" y="0"/>
                <wp:positionH relativeFrom="margin">
                  <wp:posOffset>1968500</wp:posOffset>
                </wp:positionH>
                <wp:positionV relativeFrom="paragraph">
                  <wp:posOffset>39370</wp:posOffset>
                </wp:positionV>
                <wp:extent cx="1155700" cy="999490"/>
                <wp:effectExtent l="19050" t="0" r="44450" b="10160"/>
                <wp:wrapNone/>
                <wp:docPr id="333" name="Hexagon 333"/>
                <wp:cNvGraphicFramePr/>
                <a:graphic xmlns:a="http://schemas.openxmlformats.org/drawingml/2006/main">
                  <a:graphicData uri="http://schemas.microsoft.com/office/word/2010/wordprocessingShape">
                    <wps:wsp>
                      <wps:cNvSpPr/>
                      <wps:spPr>
                        <a:xfrm>
                          <a:off x="0" y="0"/>
                          <a:ext cx="1155700" cy="999490"/>
                        </a:xfrm>
                        <a:prstGeom prst="hexagon">
                          <a:avLst>
                            <a:gd name="adj" fmla="val 25000"/>
                            <a:gd name="vf" fmla="val 115470"/>
                          </a:avLst>
                        </a:prstGeom>
                        <a:solidFill>
                          <a:schemeClr val="lt1"/>
                        </a:solidFill>
                        <a:ln w="12700" cap="flat" cmpd="sng">
                          <a:solidFill>
                            <a:srgbClr val="FF0000"/>
                          </a:solidFill>
                          <a:prstDash val="solid"/>
                          <a:miter lim="800000"/>
                          <a:headEnd type="none" w="sm" len="sm"/>
                          <a:tailEnd type="none" w="sm" len="sm"/>
                        </a:ln>
                      </wps:spPr>
                      <wps:txbx>
                        <w:txbxContent>
                          <w:p w14:paraId="433A20A2"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Ideate</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1CD79B1" id="Hexagon 333" o:spid="_x0000_s1028" type="#_x0000_t9" style="position:absolute;left:0;text-align:left;margin-left:155pt;margin-top:3.1pt;width:91pt;height:78.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" adj="4670" fillcolor="white [3201]" strokecolor="red" strokeweight="1pt">
                <v:stroke startarrowwidth="narrow" startarrowlength="short" endarrowwidth="narrow" endarrowlength="short"/>
                <v:textbox inset="2.53958mm,1.2694mm,2.53958mm,1.2694mm">
                  <w:txbxContent>
                    <w:p w14:paraId="433A20A2"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Ideate</w:t>
                      </w:r>
                    </w:p>
                  </w:txbxContent>
                </v:textbox>
                <w10:wrap anchorx="margin"/>
              </v:shape>
            </w:pict>
          </mc:Fallback>
        </mc:AlternateContent>
      </w:r>
    </w:p>
    <w:p w14:paraId="4FB4FDFD" w14:textId="77777777"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6D80BDC1" w14:textId="04B603C9" w:rsidR="00A04BAA" w:rsidRPr="002964B2" w:rsidRDefault="007C0CD6"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2964B2">
        <w:rPr>
          <w:noProof/>
          <w:lang w:val="id-ID" w:eastAsia="id-ID"/>
        </w:rPr>
        <mc:AlternateContent>
          <mc:Choice Requires="wps">
            <w:drawing>
              <wp:anchor distT="0" distB="0" distL="114300" distR="114300" simplePos="0" relativeHeight="251662848" behindDoc="0" locked="0" layoutInCell="1" hidden="0" allowOverlap="1" wp14:anchorId="05E14564" wp14:editId="47EDCC6D">
                <wp:simplePos x="0" y="0"/>
                <wp:positionH relativeFrom="column">
                  <wp:posOffset>2870835</wp:posOffset>
                </wp:positionH>
                <wp:positionV relativeFrom="paragraph">
                  <wp:posOffset>19050</wp:posOffset>
                </wp:positionV>
                <wp:extent cx="1155921" cy="1000104"/>
                <wp:effectExtent l="19050" t="0" r="44450" b="10160"/>
                <wp:wrapNone/>
                <wp:docPr id="331" name="Hexagon 331"/>
                <wp:cNvGraphicFramePr/>
                <a:graphic xmlns:a="http://schemas.openxmlformats.org/drawingml/2006/main">
                  <a:graphicData uri="http://schemas.microsoft.com/office/word/2010/wordprocessingShape">
                    <wps:wsp>
                      <wps:cNvSpPr/>
                      <wps:spPr>
                        <a:xfrm>
                          <a:off x="0" y="0"/>
                          <a:ext cx="1155921" cy="1000104"/>
                        </a:xfrm>
                        <a:prstGeom prst="hexagon">
                          <a:avLst>
                            <a:gd name="adj" fmla="val 25000"/>
                            <a:gd name="vf" fmla="val 115470"/>
                          </a:avLst>
                        </a:prstGeom>
                        <a:solidFill>
                          <a:schemeClr val="lt1"/>
                        </a:solidFill>
                        <a:ln w="12700" cap="flat" cmpd="sng">
                          <a:solidFill>
                            <a:srgbClr val="FF0000"/>
                          </a:solidFill>
                          <a:prstDash val="solid"/>
                          <a:miter lim="800000"/>
                          <a:headEnd type="none" w="sm" len="sm"/>
                          <a:tailEnd type="none" w="sm" len="sm"/>
                        </a:ln>
                      </wps:spPr>
                      <wps:txbx>
                        <w:txbxContent>
                          <w:p w14:paraId="2802B6F4"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Prototype</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14564" id="Hexagon 331" o:spid="_x0000_s1029" type="#_x0000_t9" style="position:absolute;left:0;text-align:left;margin-left:226.05pt;margin-top:1.5pt;width:91pt;height:7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" adj="4672" fillcolor="white [3201]" strokecolor="red" strokeweight="1pt">
                <v:stroke startarrowwidth="narrow" startarrowlength="short" endarrowwidth="narrow" endarrowlength="short"/>
                <v:textbox inset="2.53958mm,1.2694mm,2.53958mm,1.2694mm">
                  <w:txbxContent>
                    <w:p w14:paraId="2802B6F4"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Prototype</w:t>
                      </w:r>
                    </w:p>
                  </w:txbxContent>
                </v:textbox>
              </v:shape>
            </w:pict>
          </mc:Fallback>
        </mc:AlternateContent>
      </w:r>
    </w:p>
    <w:p w14:paraId="7EFC9610" w14:textId="7695F577" w:rsidR="00A04BAA" w:rsidRPr="002964B2" w:rsidRDefault="007C0CD6"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2964B2">
        <w:rPr>
          <w:noProof/>
          <w:lang w:val="id-ID" w:eastAsia="id-ID"/>
        </w:rPr>
        <mc:AlternateContent>
          <mc:Choice Requires="wps">
            <w:drawing>
              <wp:anchor distT="0" distB="0" distL="114300" distR="114300" simplePos="0" relativeHeight="251663872" behindDoc="0" locked="0" layoutInCell="1" hidden="0" allowOverlap="1" wp14:anchorId="777D8218" wp14:editId="0881282A">
                <wp:simplePos x="0" y="0"/>
                <wp:positionH relativeFrom="column">
                  <wp:posOffset>3770630</wp:posOffset>
                </wp:positionH>
                <wp:positionV relativeFrom="paragraph">
                  <wp:posOffset>262890</wp:posOffset>
                </wp:positionV>
                <wp:extent cx="1155700" cy="999490"/>
                <wp:effectExtent l="19050" t="0" r="44450" b="10160"/>
                <wp:wrapNone/>
                <wp:docPr id="329" name="Hexagon 329"/>
                <wp:cNvGraphicFramePr/>
                <a:graphic xmlns:a="http://schemas.openxmlformats.org/drawingml/2006/main">
                  <a:graphicData uri="http://schemas.microsoft.com/office/word/2010/wordprocessingShape">
                    <wps:wsp>
                      <wps:cNvSpPr/>
                      <wps:spPr>
                        <a:xfrm>
                          <a:off x="0" y="0"/>
                          <a:ext cx="1155700" cy="999490"/>
                        </a:xfrm>
                        <a:prstGeom prst="hexagon">
                          <a:avLst>
                            <a:gd name="adj" fmla="val 25000"/>
                            <a:gd name="vf" fmla="val 115470"/>
                          </a:avLst>
                        </a:prstGeom>
                        <a:solidFill>
                          <a:schemeClr val="lt1"/>
                        </a:solidFill>
                        <a:ln w="12700" cap="flat" cmpd="sng">
                          <a:solidFill>
                            <a:srgbClr val="FF0000"/>
                          </a:solidFill>
                          <a:prstDash val="solid"/>
                          <a:miter lim="800000"/>
                          <a:headEnd type="none" w="sm" len="sm"/>
                          <a:tailEnd type="none" w="sm" len="sm"/>
                        </a:ln>
                      </wps:spPr>
                      <wps:txbx>
                        <w:txbxContent>
                          <w:p w14:paraId="0B3168CA"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Test</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7D8218" id="Hexagon 329" o:spid="_x0000_s1030" type="#_x0000_t9" style="position:absolute;left:0;text-align:left;margin-left:296.9pt;margin-top:20.7pt;width:91pt;height:7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" adj="4670" fillcolor="white [3201]" strokecolor="red" strokeweight="1pt">
                <v:stroke startarrowwidth="narrow" startarrowlength="short" endarrowwidth="narrow" endarrowlength="short"/>
                <v:textbox inset="2.53958mm,1.2694mm,2.53958mm,1.2694mm">
                  <w:txbxContent>
                    <w:p w14:paraId="0B3168CA" w14:textId="77777777" w:rsidR="00BA0250" w:rsidRPr="007C0CD6" w:rsidRDefault="00BA0250" w:rsidP="00A04BAA">
                      <w:pPr>
                        <w:spacing w:line="258" w:lineRule="auto"/>
                        <w:jc w:val="center"/>
                        <w:textDirection w:val="btLr"/>
                        <w:rPr>
                          <w:sz w:val="20"/>
                          <w:szCs w:val="20"/>
                        </w:rPr>
                      </w:pPr>
                      <w:r w:rsidRPr="007C0CD6">
                        <w:rPr>
                          <w:rFonts w:ascii="Times New Roman" w:eastAsia="Times New Roman" w:hAnsi="Times New Roman" w:cs="Times New Roman"/>
                          <w:b/>
                          <w:color w:val="FF0000"/>
                          <w:sz w:val="20"/>
                          <w:szCs w:val="20"/>
                        </w:rPr>
                        <w:t>Test</w:t>
                      </w:r>
                    </w:p>
                  </w:txbxContent>
                </v:textbox>
              </v:shape>
            </w:pict>
          </mc:Fallback>
        </mc:AlternateContent>
      </w:r>
    </w:p>
    <w:p w14:paraId="3B15D4E1" w14:textId="3A129975"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4F949953" w14:textId="77777777" w:rsidR="00A04BAA" w:rsidRPr="002964B2" w:rsidRDefault="00A04BAA" w:rsidP="00A04BAA">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4"/>
          <w:szCs w:val="24"/>
        </w:rPr>
      </w:pPr>
    </w:p>
    <w:p w14:paraId="0B18F09D" w14:textId="77777777" w:rsidR="00A04BAA" w:rsidRDefault="00A04BAA" w:rsidP="00A04BAA">
      <w:pPr>
        <w:spacing w:line="360" w:lineRule="auto"/>
        <w:jc w:val="both"/>
        <w:rPr>
          <w:rFonts w:ascii="Times New Roman" w:eastAsia="Times New Roman" w:hAnsi="Times New Roman" w:cs="Times New Roman"/>
          <w:sz w:val="24"/>
          <w:szCs w:val="24"/>
        </w:rPr>
      </w:pPr>
    </w:p>
    <w:p w14:paraId="490184C6" w14:textId="77777777" w:rsidR="007C0CD6" w:rsidRPr="002964B2" w:rsidRDefault="007C0CD6" w:rsidP="00A04BAA">
      <w:pPr>
        <w:spacing w:line="360" w:lineRule="auto"/>
        <w:jc w:val="both"/>
        <w:rPr>
          <w:rFonts w:ascii="Times New Roman" w:eastAsia="Times New Roman" w:hAnsi="Times New Roman" w:cs="Times New Roman"/>
          <w:sz w:val="24"/>
          <w:szCs w:val="24"/>
        </w:rPr>
      </w:pPr>
    </w:p>
    <w:p w14:paraId="56D371A1" w14:textId="77777777" w:rsidR="00A04BAA" w:rsidRPr="002964B2" w:rsidRDefault="00A04BAA" w:rsidP="00A04BAA">
      <w:pPr>
        <w:spacing w:after="0" w:line="360" w:lineRule="auto"/>
        <w:jc w:val="center"/>
        <w:rPr>
          <w:rFonts w:ascii="Times New Roman" w:eastAsia="Times New Roman" w:hAnsi="Times New Roman" w:cs="Times New Roman"/>
          <w:sz w:val="20"/>
          <w:szCs w:val="20"/>
        </w:rPr>
      </w:pPr>
      <w:r w:rsidRPr="002964B2">
        <w:rPr>
          <w:rFonts w:ascii="Times New Roman" w:eastAsia="Times New Roman" w:hAnsi="Times New Roman" w:cs="Times New Roman"/>
          <w:b/>
          <w:sz w:val="20"/>
          <w:szCs w:val="20"/>
        </w:rPr>
        <w:t>Gambar 3.1</w:t>
      </w:r>
      <w:r w:rsidRPr="002964B2">
        <w:rPr>
          <w:rFonts w:ascii="Times New Roman" w:eastAsia="Times New Roman" w:hAnsi="Times New Roman" w:cs="Times New Roman"/>
          <w:sz w:val="20"/>
          <w:szCs w:val="20"/>
        </w:rPr>
        <w:t xml:space="preserve"> Skema </w:t>
      </w:r>
      <w:r w:rsidRPr="002964B2">
        <w:rPr>
          <w:rFonts w:ascii="Times New Roman" w:eastAsia="Times New Roman" w:hAnsi="Times New Roman" w:cs="Times New Roman"/>
          <w:i/>
          <w:sz w:val="20"/>
          <w:szCs w:val="20"/>
        </w:rPr>
        <w:t>Design Thinking</w:t>
      </w:r>
    </w:p>
    <w:p w14:paraId="08BB08FB" w14:textId="77777777" w:rsidR="00A04BAA" w:rsidRPr="002964B2" w:rsidRDefault="00A04BAA" w:rsidP="00A04BAA">
      <w:pPr>
        <w:spacing w:after="0" w:line="360" w:lineRule="auto"/>
        <w:jc w:val="center"/>
        <w:rPr>
          <w:rFonts w:ascii="Times New Roman" w:eastAsia="Times New Roman" w:hAnsi="Times New Roman" w:cs="Times New Roman"/>
          <w:sz w:val="20"/>
          <w:szCs w:val="20"/>
        </w:rPr>
      </w:pPr>
      <w:r w:rsidRPr="002964B2">
        <w:rPr>
          <w:rFonts w:ascii="Times New Roman" w:eastAsia="Times New Roman" w:hAnsi="Times New Roman" w:cs="Times New Roman"/>
          <w:sz w:val="20"/>
          <w:szCs w:val="20"/>
        </w:rPr>
        <w:t>(Sumber: Platter, 2012: 34)</w:t>
      </w:r>
    </w:p>
    <w:p w14:paraId="0A543059" w14:textId="77777777" w:rsidR="00A04BAA" w:rsidRPr="002964B2" w:rsidRDefault="00A04BAA" w:rsidP="00A04BAA">
      <w:pPr>
        <w:spacing w:after="0" w:line="360" w:lineRule="auto"/>
        <w:jc w:val="center"/>
        <w:rPr>
          <w:rFonts w:ascii="Times New Roman" w:eastAsia="Times New Roman" w:hAnsi="Times New Roman" w:cs="Times New Roman"/>
          <w:sz w:val="20"/>
          <w:szCs w:val="20"/>
        </w:rPr>
      </w:pPr>
    </w:p>
    <w:p w14:paraId="5ACF6B6C" w14:textId="77777777" w:rsidR="00A04BAA" w:rsidRPr="002964B2" w:rsidRDefault="00A04BAA" w:rsidP="002B4D7B">
      <w:pPr>
        <w:pStyle w:val="Heading3"/>
        <w:numPr>
          <w:ilvl w:val="0"/>
          <w:numId w:val="32"/>
        </w:numPr>
        <w:spacing w:line="360" w:lineRule="auto"/>
        <w:ind w:left="709" w:firstLine="0"/>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t>Empathize</w:t>
      </w:r>
    </w:p>
    <w:p w14:paraId="6258E4B3" w14:textId="77777777" w:rsidR="00A04BAA" w:rsidRPr="002964B2" w:rsidRDefault="00A04BAA" w:rsidP="007F7331">
      <w:pPr>
        <w:pBdr>
          <w:top w:val="nil"/>
          <w:left w:val="nil"/>
          <w:bottom w:val="nil"/>
          <w:right w:val="nil"/>
          <w:between w:val="nil"/>
        </w:pBdr>
        <w:spacing w:after="0" w:line="360" w:lineRule="auto"/>
        <w:ind w:left="709" w:firstLine="70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i/>
          <w:sz w:val="24"/>
          <w:szCs w:val="24"/>
        </w:rPr>
        <w:t>Emphasize</w:t>
      </w:r>
      <w:r w:rsidRPr="002964B2">
        <w:rPr>
          <w:rFonts w:ascii="Times New Roman" w:eastAsia="Times New Roman" w:hAnsi="Times New Roman" w:cs="Times New Roman"/>
          <w:color w:val="000000"/>
          <w:sz w:val="24"/>
          <w:szCs w:val="24"/>
        </w:rPr>
        <w:t xml:space="preserve"> merupakan tahapan untuk mengidentifikasi kebutuhan </w:t>
      </w:r>
      <w:r w:rsidRPr="002964B2">
        <w:rPr>
          <w:rFonts w:ascii="Times New Roman" w:eastAsia="Times New Roman" w:hAnsi="Times New Roman" w:cs="Times New Roman"/>
          <w:i/>
          <w:color w:val="000000"/>
          <w:sz w:val="24"/>
          <w:szCs w:val="24"/>
        </w:rPr>
        <w:t>user</w:t>
      </w:r>
      <w:r w:rsidRPr="002964B2">
        <w:rPr>
          <w:rFonts w:ascii="Times New Roman" w:eastAsia="Times New Roman" w:hAnsi="Times New Roman" w:cs="Times New Roman"/>
          <w:color w:val="000000"/>
          <w:sz w:val="24"/>
          <w:szCs w:val="24"/>
        </w:rPr>
        <w:t xml:space="preserve"> dalam sebuah kreasi yang akan dibuat. Pada tahap ini penulis menggunakan wawancara, observasi, dan dokumentasi.</w:t>
      </w:r>
    </w:p>
    <w:p w14:paraId="074A9866" w14:textId="77777777" w:rsidR="00A04BAA" w:rsidRPr="002964B2" w:rsidRDefault="00A04BAA" w:rsidP="000605BA">
      <w:pPr>
        <w:numPr>
          <w:ilvl w:val="0"/>
          <w:numId w:val="49"/>
        </w:numPr>
        <w:pBdr>
          <w:top w:val="nil"/>
          <w:left w:val="nil"/>
          <w:bottom w:val="nil"/>
          <w:right w:val="nil"/>
          <w:between w:val="nil"/>
        </w:pBdr>
        <w:spacing w:after="0" w:line="360" w:lineRule="auto"/>
        <w:ind w:left="0"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Wawancara</w:t>
      </w:r>
    </w:p>
    <w:p w14:paraId="53C52DB6" w14:textId="77777777" w:rsidR="00A04BAA" w:rsidRDefault="00A04BAA" w:rsidP="00A04BAA">
      <w:pPr>
        <w:pStyle w:val="ListParagraph"/>
        <w:pBdr>
          <w:top w:val="nil"/>
          <w:left w:val="nil"/>
          <w:bottom w:val="nil"/>
          <w:right w:val="nil"/>
          <w:between w:val="nil"/>
        </w:pBdr>
        <w:spacing w:after="0" w:line="360" w:lineRule="auto"/>
        <w:ind w:left="709" w:firstLine="731"/>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Wawancara merupakan proses buat menerima data atau keterangan menggunakan memakai beberapa pertanyaan yang dikenali oleh penelitian kepada narasumber. Pada perancangan buku foto, penulis melakukan wawancara kepada salah satu guru sekolah dasar guna untuk mencari informasi mengenai anak terhadap serangga yang berada di sekitar.</w:t>
      </w:r>
    </w:p>
    <w:p w14:paraId="58E8D3C4" w14:textId="77777777" w:rsidR="00713BD5" w:rsidRDefault="00713BD5" w:rsidP="00A04BAA">
      <w:pPr>
        <w:pStyle w:val="ListParagraph"/>
        <w:pBdr>
          <w:top w:val="nil"/>
          <w:left w:val="nil"/>
          <w:bottom w:val="nil"/>
          <w:right w:val="nil"/>
          <w:between w:val="nil"/>
        </w:pBdr>
        <w:spacing w:after="0" w:line="360" w:lineRule="auto"/>
        <w:ind w:left="709" w:firstLine="731"/>
        <w:jc w:val="both"/>
        <w:rPr>
          <w:rFonts w:ascii="Times New Roman" w:eastAsia="Times New Roman" w:hAnsi="Times New Roman" w:cs="Times New Roman"/>
          <w:color w:val="000000"/>
          <w:sz w:val="24"/>
          <w:szCs w:val="24"/>
        </w:rPr>
      </w:pPr>
    </w:p>
    <w:p w14:paraId="7710DE2A" w14:textId="77777777" w:rsidR="00713BD5" w:rsidRPr="002964B2" w:rsidRDefault="00713BD5" w:rsidP="00A04BAA">
      <w:pPr>
        <w:pStyle w:val="ListParagraph"/>
        <w:pBdr>
          <w:top w:val="nil"/>
          <w:left w:val="nil"/>
          <w:bottom w:val="nil"/>
          <w:right w:val="nil"/>
          <w:between w:val="nil"/>
        </w:pBdr>
        <w:spacing w:after="0" w:line="360" w:lineRule="auto"/>
        <w:ind w:left="709" w:firstLine="731"/>
        <w:jc w:val="both"/>
        <w:rPr>
          <w:rFonts w:ascii="Times New Roman" w:eastAsia="Times New Roman" w:hAnsi="Times New Roman" w:cs="Times New Roman"/>
          <w:color w:val="000000"/>
          <w:sz w:val="24"/>
          <w:szCs w:val="24"/>
        </w:rPr>
      </w:pPr>
    </w:p>
    <w:p w14:paraId="4E7782D9" w14:textId="77777777" w:rsidR="00A04BAA" w:rsidRPr="002964B2" w:rsidRDefault="00A04BAA" w:rsidP="000605BA">
      <w:pPr>
        <w:numPr>
          <w:ilvl w:val="0"/>
          <w:numId w:val="49"/>
        </w:numPr>
        <w:pBdr>
          <w:top w:val="nil"/>
          <w:left w:val="nil"/>
          <w:bottom w:val="nil"/>
          <w:right w:val="nil"/>
          <w:between w:val="nil"/>
        </w:pBdr>
        <w:spacing w:after="0" w:line="360" w:lineRule="auto"/>
        <w:ind w:left="0"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lastRenderedPageBreak/>
        <w:t>Buku</w:t>
      </w:r>
    </w:p>
    <w:p w14:paraId="59E38F9A" w14:textId="77777777" w:rsidR="00A04BAA" w:rsidRPr="002964B2" w:rsidRDefault="00A04BAA" w:rsidP="00A04BAA">
      <w:pPr>
        <w:pBdr>
          <w:top w:val="nil"/>
          <w:left w:val="nil"/>
          <w:bottom w:val="nil"/>
          <w:right w:val="nil"/>
          <w:between w:val="nil"/>
        </w:pBdr>
        <w:spacing w:after="0" w:line="360" w:lineRule="auto"/>
        <w:ind w:left="720"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uku merupakan bermacam-macam potongan kertas yang berisi karya-karya penting, gambar atau foto, halaman, panduan bab demi bab, indeks referensi hingga sampul yang dibuat menjadi satu kesatuan. Dalam perancangan ini penulis menggunakan buku berjudul Mengenal Serangga Di Sekitar Kita yang ditulis oleh S. Djoewari, guna untuk menemukan data atau informasi mengenai serangga yang akan digunakan dalam perancangan buku foto.</w:t>
      </w:r>
    </w:p>
    <w:p w14:paraId="0A08FFCF" w14:textId="77777777" w:rsidR="00A04BAA" w:rsidRPr="002964B2" w:rsidRDefault="00A04BAA" w:rsidP="000605BA">
      <w:pPr>
        <w:numPr>
          <w:ilvl w:val="0"/>
          <w:numId w:val="49"/>
        </w:numPr>
        <w:pBdr>
          <w:top w:val="nil"/>
          <w:left w:val="nil"/>
          <w:bottom w:val="nil"/>
          <w:right w:val="nil"/>
          <w:between w:val="nil"/>
        </w:pBdr>
        <w:spacing w:after="0" w:line="360" w:lineRule="auto"/>
        <w:ind w:left="0" w:firstLine="720"/>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color w:val="000000"/>
          <w:sz w:val="24"/>
          <w:szCs w:val="24"/>
        </w:rPr>
        <w:t>Ku</w:t>
      </w:r>
      <w:r w:rsidRPr="002964B2">
        <w:rPr>
          <w:rFonts w:ascii="Times New Roman" w:eastAsia="Times New Roman" w:hAnsi="Times New Roman" w:cs="Times New Roman"/>
          <w:sz w:val="24"/>
          <w:szCs w:val="24"/>
        </w:rPr>
        <w:t>e</w:t>
      </w:r>
      <w:r w:rsidRPr="002964B2">
        <w:rPr>
          <w:rFonts w:ascii="Times New Roman" w:eastAsia="Times New Roman" w:hAnsi="Times New Roman" w:cs="Times New Roman"/>
          <w:color w:val="000000"/>
          <w:sz w:val="24"/>
          <w:szCs w:val="24"/>
        </w:rPr>
        <w:t xml:space="preserve">sioner </w:t>
      </w:r>
      <w:r w:rsidRPr="002964B2">
        <w:rPr>
          <w:rFonts w:ascii="Times New Roman" w:eastAsia="Times New Roman" w:hAnsi="Times New Roman" w:cs="Times New Roman"/>
          <w:i/>
          <w:color w:val="000000"/>
          <w:sz w:val="24"/>
          <w:szCs w:val="24"/>
        </w:rPr>
        <w:t>(google form)</w:t>
      </w:r>
    </w:p>
    <w:p w14:paraId="164A5B27" w14:textId="77777777" w:rsidR="00A04BAA" w:rsidRPr="002964B2" w:rsidRDefault="00A04BAA" w:rsidP="00A04BAA">
      <w:pPr>
        <w:pBdr>
          <w:top w:val="nil"/>
          <w:left w:val="nil"/>
          <w:bottom w:val="nil"/>
          <w:right w:val="nil"/>
          <w:between w:val="nil"/>
        </w:pBdr>
        <w:spacing w:after="0" w:line="360" w:lineRule="auto"/>
        <w:ind w:left="720"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sz w:val="24"/>
          <w:szCs w:val="24"/>
        </w:rPr>
        <w:t>Kuesioner</w:t>
      </w:r>
      <w:r w:rsidRPr="002964B2">
        <w:rPr>
          <w:rFonts w:ascii="Times New Roman" w:eastAsia="Times New Roman" w:hAnsi="Times New Roman" w:cs="Times New Roman"/>
          <w:color w:val="000000"/>
          <w:sz w:val="24"/>
          <w:szCs w:val="24"/>
        </w:rPr>
        <w:t xml:space="preserve"> merupakan teknik pengumpulan data yang tanpa </w:t>
      </w:r>
      <w:r w:rsidRPr="002964B2">
        <w:rPr>
          <w:rFonts w:ascii="Times New Roman" w:eastAsia="Times New Roman" w:hAnsi="Times New Roman" w:cs="Times New Roman"/>
          <w:sz w:val="24"/>
          <w:szCs w:val="24"/>
        </w:rPr>
        <w:t>mendatangkan</w:t>
      </w:r>
      <w:r w:rsidRPr="002964B2">
        <w:rPr>
          <w:rFonts w:ascii="Times New Roman" w:eastAsia="Times New Roman" w:hAnsi="Times New Roman" w:cs="Times New Roman"/>
          <w:color w:val="000000"/>
          <w:sz w:val="24"/>
          <w:szCs w:val="24"/>
        </w:rPr>
        <w:t xml:space="preserve"> narasumber secara terbuka. Dalam merancang sebuah buku foto, penulis menggunakan polling online melalui struktur google, kemudian, pada saat itu informasi yang dikumpulkan adalah diperoleh berupa angka </w:t>
      </w:r>
      <w:r w:rsidRPr="002964B2">
        <w:rPr>
          <w:rFonts w:ascii="Times New Roman" w:eastAsia="Times New Roman" w:hAnsi="Times New Roman" w:cs="Times New Roman"/>
          <w:sz w:val="24"/>
          <w:szCs w:val="24"/>
        </w:rPr>
        <w:t>persentase</w:t>
      </w:r>
      <w:r w:rsidRPr="002964B2">
        <w:rPr>
          <w:rFonts w:ascii="Times New Roman" w:eastAsia="Times New Roman" w:hAnsi="Times New Roman" w:cs="Times New Roman"/>
          <w:color w:val="000000"/>
          <w:sz w:val="24"/>
          <w:szCs w:val="24"/>
        </w:rPr>
        <w:t xml:space="preserve"> dari target</w:t>
      </w:r>
      <w:r w:rsidRPr="002964B2">
        <w:rPr>
          <w:rFonts w:ascii="Times New Roman" w:eastAsia="Times New Roman" w:hAnsi="Times New Roman" w:cs="Times New Roman"/>
          <w:i/>
          <w:color w:val="000000"/>
          <w:sz w:val="24"/>
          <w:szCs w:val="24"/>
        </w:rPr>
        <w:t xml:space="preserve"> audience</w:t>
      </w:r>
      <w:r w:rsidRPr="002964B2">
        <w:rPr>
          <w:rFonts w:ascii="Times New Roman" w:eastAsia="Times New Roman" w:hAnsi="Times New Roman" w:cs="Times New Roman"/>
          <w:color w:val="000000"/>
          <w:sz w:val="24"/>
          <w:szCs w:val="24"/>
        </w:rPr>
        <w:t>.</w:t>
      </w:r>
    </w:p>
    <w:p w14:paraId="3D97AE6D" w14:textId="77777777" w:rsidR="00A04BAA" w:rsidRPr="002964B2" w:rsidRDefault="00A04BAA" w:rsidP="00A04BAA">
      <w:pPr>
        <w:pBdr>
          <w:top w:val="nil"/>
          <w:left w:val="nil"/>
          <w:bottom w:val="nil"/>
          <w:right w:val="nil"/>
          <w:between w:val="nil"/>
        </w:pBdr>
        <w:spacing w:after="0" w:line="360" w:lineRule="auto"/>
        <w:ind w:left="720" w:firstLine="720"/>
        <w:jc w:val="both"/>
        <w:rPr>
          <w:rFonts w:ascii="Times New Roman" w:eastAsia="Times New Roman" w:hAnsi="Times New Roman" w:cs="Times New Roman"/>
          <w:color w:val="000000"/>
          <w:sz w:val="24"/>
          <w:szCs w:val="24"/>
        </w:rPr>
      </w:pPr>
    </w:p>
    <w:p w14:paraId="7F0B5B78" w14:textId="77777777" w:rsidR="00A04BAA" w:rsidRPr="002964B2" w:rsidRDefault="00A04BAA" w:rsidP="007F7331">
      <w:pPr>
        <w:pStyle w:val="Heading3"/>
        <w:numPr>
          <w:ilvl w:val="0"/>
          <w:numId w:val="32"/>
        </w:numPr>
        <w:spacing w:line="360" w:lineRule="auto"/>
        <w:ind w:left="709" w:firstLine="0"/>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t>Define</w:t>
      </w:r>
    </w:p>
    <w:p w14:paraId="71C0FC8F" w14:textId="77777777" w:rsidR="00A04BAA" w:rsidRPr="002964B2" w:rsidRDefault="00A04BAA" w:rsidP="007F7331">
      <w:pPr>
        <w:pBdr>
          <w:top w:val="nil"/>
          <w:left w:val="nil"/>
          <w:bottom w:val="nil"/>
          <w:right w:val="nil"/>
          <w:between w:val="nil"/>
        </w:pBdr>
        <w:spacing w:after="0" w:line="360" w:lineRule="auto"/>
        <w:ind w:left="709"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ahap </w:t>
      </w:r>
      <w:r w:rsidRPr="002964B2">
        <w:rPr>
          <w:rFonts w:ascii="Times New Roman" w:eastAsia="Times New Roman" w:hAnsi="Times New Roman" w:cs="Times New Roman"/>
          <w:i/>
          <w:color w:val="000000"/>
          <w:sz w:val="24"/>
          <w:szCs w:val="24"/>
        </w:rPr>
        <w:t>define</w:t>
      </w:r>
      <w:r w:rsidRPr="002964B2">
        <w:rPr>
          <w:rFonts w:ascii="Times New Roman" w:eastAsia="Times New Roman" w:hAnsi="Times New Roman" w:cs="Times New Roman"/>
          <w:color w:val="000000"/>
          <w:sz w:val="24"/>
          <w:szCs w:val="24"/>
        </w:rPr>
        <w:t xml:space="preserve"> merupakan tahapan analisis dari informasi yang suda diperoleh melalui wawancara, kuesioner serta literatur. Hasil tersebut akan digunakan sebagai penetapan rencana.</w:t>
      </w:r>
    </w:p>
    <w:p w14:paraId="13A5DE6E" w14:textId="77777777"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5D52EBC4" w14:textId="77777777" w:rsidR="00A04BAA" w:rsidRPr="002964B2" w:rsidRDefault="00A04BAA" w:rsidP="007F7331">
      <w:pPr>
        <w:pStyle w:val="Heading3"/>
        <w:numPr>
          <w:ilvl w:val="0"/>
          <w:numId w:val="32"/>
        </w:numPr>
        <w:spacing w:line="360" w:lineRule="auto"/>
        <w:ind w:left="709" w:firstLine="0"/>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t>Ideate</w:t>
      </w:r>
    </w:p>
    <w:p w14:paraId="512B94D2" w14:textId="77777777" w:rsidR="00A04BAA" w:rsidRPr="002964B2" w:rsidRDefault="00A04BAA" w:rsidP="007F7331">
      <w:pPr>
        <w:pBdr>
          <w:top w:val="nil"/>
          <w:left w:val="nil"/>
          <w:bottom w:val="nil"/>
          <w:right w:val="nil"/>
          <w:between w:val="nil"/>
        </w:pBdr>
        <w:spacing w:after="0" w:line="360" w:lineRule="auto"/>
        <w:ind w:left="709"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i/>
          <w:color w:val="000000"/>
          <w:sz w:val="24"/>
          <w:szCs w:val="24"/>
        </w:rPr>
        <w:t>Ideate</w:t>
      </w:r>
      <w:r w:rsidRPr="002964B2">
        <w:rPr>
          <w:rFonts w:ascii="Times New Roman" w:eastAsia="Times New Roman" w:hAnsi="Times New Roman" w:cs="Times New Roman"/>
          <w:color w:val="000000"/>
          <w:sz w:val="24"/>
          <w:szCs w:val="24"/>
        </w:rPr>
        <w:t xml:space="preserve"> merupakan tahapan merencanakan ide atau pemikiran dalam rencana yang diharapkan menjadi jawaban dari permasalahan.</w:t>
      </w:r>
    </w:p>
    <w:p w14:paraId="0FF9153B" w14:textId="77777777"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61B04336" w14:textId="77777777" w:rsidR="00A04BAA" w:rsidRPr="002964B2" w:rsidRDefault="00A04BAA" w:rsidP="007F7331">
      <w:pPr>
        <w:pStyle w:val="Heading3"/>
        <w:numPr>
          <w:ilvl w:val="0"/>
          <w:numId w:val="32"/>
        </w:numPr>
        <w:spacing w:line="360" w:lineRule="auto"/>
        <w:ind w:left="709" w:firstLine="0"/>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t>Prototype</w:t>
      </w:r>
    </w:p>
    <w:p w14:paraId="420F5319" w14:textId="77777777" w:rsidR="00A04BAA" w:rsidRDefault="00A04BAA" w:rsidP="007F7331">
      <w:pPr>
        <w:pBdr>
          <w:top w:val="nil"/>
          <w:left w:val="nil"/>
          <w:bottom w:val="nil"/>
          <w:right w:val="nil"/>
          <w:between w:val="nil"/>
        </w:pBdr>
        <w:spacing w:after="0" w:line="360" w:lineRule="auto"/>
        <w:ind w:left="709"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Prototype merupakan tahapann untuk menteransformasi sifat-sifat absurd dari sebuah ide menjadi lebih karya. Tahapan ini tidak cuma berbentuk proses visualisasi inspirasi namun juga proses pembangunan inspirasi.</w:t>
      </w:r>
    </w:p>
    <w:p w14:paraId="3DEA03B6" w14:textId="77777777" w:rsidR="00976047" w:rsidRPr="002964B2" w:rsidRDefault="00976047" w:rsidP="007F7331">
      <w:pPr>
        <w:pBdr>
          <w:top w:val="nil"/>
          <w:left w:val="nil"/>
          <w:bottom w:val="nil"/>
          <w:right w:val="nil"/>
          <w:between w:val="nil"/>
        </w:pBdr>
        <w:spacing w:after="0" w:line="360" w:lineRule="auto"/>
        <w:ind w:left="709" w:firstLine="720"/>
        <w:jc w:val="both"/>
        <w:rPr>
          <w:rFonts w:ascii="Times New Roman" w:eastAsia="Times New Roman" w:hAnsi="Times New Roman" w:cs="Times New Roman"/>
          <w:color w:val="000000"/>
          <w:sz w:val="24"/>
          <w:szCs w:val="24"/>
        </w:rPr>
      </w:pPr>
    </w:p>
    <w:p w14:paraId="60F3AFCF" w14:textId="77777777" w:rsidR="00A04BAA" w:rsidRPr="002964B2" w:rsidRDefault="00A04BAA" w:rsidP="007F7331">
      <w:pPr>
        <w:pStyle w:val="Heading3"/>
        <w:numPr>
          <w:ilvl w:val="0"/>
          <w:numId w:val="32"/>
        </w:numPr>
        <w:spacing w:line="360" w:lineRule="auto"/>
        <w:ind w:left="709" w:firstLine="0"/>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lastRenderedPageBreak/>
        <w:t>Test</w:t>
      </w:r>
    </w:p>
    <w:p w14:paraId="19D88AAE" w14:textId="05F678B2" w:rsidR="00A04BAA" w:rsidRDefault="00A04BAA" w:rsidP="001C5296">
      <w:pPr>
        <w:pBdr>
          <w:top w:val="nil"/>
          <w:left w:val="nil"/>
          <w:bottom w:val="nil"/>
          <w:right w:val="nil"/>
          <w:between w:val="nil"/>
        </w:pBdr>
        <w:spacing w:after="0" w:line="360" w:lineRule="auto"/>
        <w:ind w:left="709"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es merupakan hasil karya yang telah selesai dan diusahakan untuk mendapatkan jawaban atau kontribusi untuk pengembangan lebih lanjut hasil rencana jika ada kekkurangan atau kesalahan. Perancangan buku foto melakukan tes di media sosial yaitu </w:t>
      </w:r>
      <w:r w:rsidRPr="002964B2">
        <w:rPr>
          <w:rFonts w:ascii="Times New Roman" w:eastAsia="Times New Roman" w:hAnsi="Times New Roman" w:cs="Times New Roman"/>
          <w:i/>
          <w:color w:val="000000"/>
          <w:sz w:val="24"/>
          <w:szCs w:val="24"/>
        </w:rPr>
        <w:t>Instagram</w:t>
      </w:r>
      <w:r w:rsidRPr="002964B2">
        <w:rPr>
          <w:rFonts w:ascii="Times New Roman" w:eastAsia="Times New Roman" w:hAnsi="Times New Roman" w:cs="Times New Roman"/>
          <w:color w:val="000000"/>
          <w:sz w:val="24"/>
          <w:szCs w:val="24"/>
        </w:rPr>
        <w:t xml:space="preserve"> serta </w:t>
      </w:r>
      <w:r w:rsidRPr="002964B2">
        <w:rPr>
          <w:rFonts w:ascii="Times New Roman" w:eastAsia="Times New Roman" w:hAnsi="Times New Roman" w:cs="Times New Roman"/>
          <w:sz w:val="24"/>
          <w:szCs w:val="24"/>
        </w:rPr>
        <w:t>ditujukan</w:t>
      </w:r>
      <w:r w:rsidRPr="002964B2">
        <w:rPr>
          <w:rFonts w:ascii="Times New Roman" w:eastAsia="Times New Roman" w:hAnsi="Times New Roman" w:cs="Times New Roman"/>
          <w:color w:val="000000"/>
          <w:sz w:val="24"/>
          <w:szCs w:val="24"/>
        </w:rPr>
        <w:t xml:space="preserve"> kepada guru sekolah dasar.</w:t>
      </w:r>
    </w:p>
    <w:p w14:paraId="1D2FA1CF" w14:textId="77777777" w:rsidR="009C2000" w:rsidRPr="002964B2" w:rsidRDefault="009C2000" w:rsidP="001C5296">
      <w:pPr>
        <w:pBdr>
          <w:top w:val="nil"/>
          <w:left w:val="nil"/>
          <w:bottom w:val="nil"/>
          <w:right w:val="nil"/>
          <w:between w:val="nil"/>
        </w:pBdr>
        <w:spacing w:after="0" w:line="360" w:lineRule="auto"/>
        <w:ind w:left="709" w:firstLine="720"/>
        <w:jc w:val="both"/>
        <w:rPr>
          <w:rFonts w:ascii="Times New Roman" w:eastAsia="Times New Roman" w:hAnsi="Times New Roman" w:cs="Times New Roman"/>
          <w:color w:val="000000"/>
          <w:sz w:val="24"/>
          <w:szCs w:val="24"/>
        </w:rPr>
      </w:pPr>
    </w:p>
    <w:p w14:paraId="234CFFC4" w14:textId="77777777" w:rsidR="00A04BAA" w:rsidRPr="002964B2" w:rsidRDefault="00A04BAA" w:rsidP="000605BA">
      <w:pPr>
        <w:pStyle w:val="Heading2"/>
        <w:numPr>
          <w:ilvl w:val="0"/>
          <w:numId w:val="29"/>
        </w:numPr>
        <w:spacing w:line="360" w:lineRule="auto"/>
        <w:ind w:left="0" w:firstLine="0"/>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Sumber Data</w:t>
      </w:r>
    </w:p>
    <w:p w14:paraId="5BFCD1C7" w14:textId="77777777"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Sumber data yang digunakan dalam perancangan buku foto ini melalui buku yang berjudul Mengenal Serangga Di Sekitar Kita yang ditulis oleh S. Djoewari, </w:t>
      </w:r>
      <w:r w:rsidRPr="002964B2">
        <w:rPr>
          <w:rFonts w:ascii="Times New Roman" w:eastAsia="Times New Roman" w:hAnsi="Times New Roman" w:cs="Times New Roman"/>
          <w:sz w:val="24"/>
          <w:szCs w:val="24"/>
        </w:rPr>
        <w:t>kuesioner</w:t>
      </w:r>
      <w:r w:rsidRPr="002964B2">
        <w:rPr>
          <w:rFonts w:ascii="Times New Roman" w:eastAsia="Times New Roman" w:hAnsi="Times New Roman" w:cs="Times New Roman"/>
          <w:color w:val="000000"/>
          <w:sz w:val="24"/>
          <w:szCs w:val="24"/>
        </w:rPr>
        <w:t xml:space="preserve"> melalui </w:t>
      </w:r>
      <w:r w:rsidRPr="002964B2">
        <w:rPr>
          <w:rFonts w:ascii="Times New Roman" w:eastAsia="Times New Roman" w:hAnsi="Times New Roman" w:cs="Times New Roman"/>
          <w:i/>
          <w:color w:val="000000"/>
          <w:sz w:val="24"/>
          <w:szCs w:val="24"/>
        </w:rPr>
        <w:t>google form</w:t>
      </w:r>
      <w:r w:rsidRPr="002964B2">
        <w:rPr>
          <w:rFonts w:ascii="Times New Roman" w:eastAsia="Times New Roman" w:hAnsi="Times New Roman" w:cs="Times New Roman"/>
          <w:color w:val="000000"/>
          <w:sz w:val="24"/>
          <w:szCs w:val="24"/>
        </w:rPr>
        <w:t>, wawancara serta literatur yang relevan dengan perancangan buku foto ini.</w:t>
      </w:r>
    </w:p>
    <w:p w14:paraId="0D089564" w14:textId="77777777"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p>
    <w:p w14:paraId="1D57C57E" w14:textId="77777777" w:rsidR="00A04BAA" w:rsidRPr="002964B2" w:rsidRDefault="00A04BAA" w:rsidP="000605BA">
      <w:pPr>
        <w:pStyle w:val="Heading2"/>
        <w:numPr>
          <w:ilvl w:val="0"/>
          <w:numId w:val="29"/>
        </w:numPr>
        <w:spacing w:line="360" w:lineRule="auto"/>
        <w:ind w:left="0" w:firstLine="0"/>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Teknik Pengumpulan Data</w:t>
      </w:r>
    </w:p>
    <w:p w14:paraId="4B403409" w14:textId="77777777"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eknik pengumpulan data yang digunakan oleh penulis yaitu menggunakan buku yang berjudul Mengenal Serangga di sekitar kita, </w:t>
      </w:r>
      <w:r w:rsidRPr="002964B2">
        <w:rPr>
          <w:rFonts w:ascii="Times New Roman" w:eastAsia="Times New Roman" w:hAnsi="Times New Roman" w:cs="Times New Roman"/>
          <w:sz w:val="24"/>
          <w:szCs w:val="24"/>
        </w:rPr>
        <w:t>kuisioner</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i/>
          <w:color w:val="000000"/>
          <w:sz w:val="24"/>
          <w:szCs w:val="24"/>
        </w:rPr>
        <w:t>google form</w:t>
      </w:r>
      <w:r w:rsidRPr="002964B2">
        <w:rPr>
          <w:rFonts w:ascii="Times New Roman" w:eastAsia="Times New Roman" w:hAnsi="Times New Roman" w:cs="Times New Roman"/>
          <w:color w:val="000000"/>
          <w:sz w:val="24"/>
          <w:szCs w:val="24"/>
        </w:rPr>
        <w:t xml:space="preserve">, wawancara serta literatur kepada salah satu seorang guru yang berada di Kota Jember yang bernama Ibu Erni. Informasi atau data tersebut digunakan untuk memperkuat rencana buku foto ini. Berikut isi kuisioner melalui </w:t>
      </w:r>
      <w:r w:rsidRPr="002964B2">
        <w:rPr>
          <w:rFonts w:ascii="Times New Roman" w:eastAsia="Times New Roman" w:hAnsi="Times New Roman" w:cs="Times New Roman"/>
          <w:i/>
          <w:color w:val="000000"/>
          <w:sz w:val="24"/>
          <w:szCs w:val="24"/>
        </w:rPr>
        <w:t>google form</w:t>
      </w:r>
      <w:r w:rsidRPr="002964B2">
        <w:rPr>
          <w:rFonts w:ascii="Times New Roman" w:eastAsia="Times New Roman" w:hAnsi="Times New Roman" w:cs="Times New Roman"/>
          <w:color w:val="000000"/>
          <w:sz w:val="24"/>
          <w:szCs w:val="24"/>
        </w:rPr>
        <w:t>:</w:t>
      </w:r>
    </w:p>
    <w:p w14:paraId="79191F1F" w14:textId="72F9C8E1" w:rsidR="00A04BAA" w:rsidRPr="0056523D" w:rsidRDefault="00A04BAA" w:rsidP="0056523D">
      <w:pPr>
        <w:pStyle w:val="ListParagraph"/>
        <w:numPr>
          <w:ilvl w:val="0"/>
          <w:numId w:val="56"/>
        </w:numPr>
        <w:pBdr>
          <w:top w:val="nil"/>
          <w:left w:val="nil"/>
          <w:bottom w:val="nil"/>
          <w:right w:val="nil"/>
          <w:between w:val="nil"/>
        </w:pBdr>
        <w:spacing w:after="0" w:line="360" w:lineRule="auto"/>
        <w:ind w:left="993"/>
        <w:jc w:val="both"/>
        <w:rPr>
          <w:rFonts w:ascii="Times New Roman" w:eastAsia="Times New Roman" w:hAnsi="Times New Roman" w:cs="Times New Roman"/>
          <w:color w:val="000000"/>
          <w:sz w:val="24"/>
          <w:szCs w:val="24"/>
        </w:rPr>
      </w:pPr>
      <w:r w:rsidRPr="0056523D">
        <w:rPr>
          <w:rFonts w:ascii="Times New Roman" w:eastAsia="Times New Roman" w:hAnsi="Times New Roman" w:cs="Times New Roman"/>
          <w:color w:val="000000"/>
          <w:sz w:val="24"/>
          <w:szCs w:val="24"/>
        </w:rPr>
        <w:t>Apakah anda tahu serangga ini?</w:t>
      </w:r>
    </w:p>
    <w:p w14:paraId="53CBF101"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noProof/>
          <w:color w:val="000000"/>
          <w:sz w:val="24"/>
          <w:szCs w:val="24"/>
          <w:lang w:val="id-ID" w:eastAsia="id-ID"/>
        </w:rPr>
        <w:drawing>
          <wp:inline distT="0" distB="0" distL="0" distR="0" wp14:anchorId="5CFC541F" wp14:editId="57340E90">
            <wp:extent cx="2286000" cy="1371600"/>
            <wp:effectExtent l="0" t="0" r="0" b="0"/>
            <wp:docPr id="342" name="image9.jpg" descr="C:\Users\I Made Dharma Yasa\AppData\Local\Microsoft\Windows\INetCache\Content.Word\LRM_EXPORT_110679118906000_20190424_090526973.jpeg"/>
            <wp:cNvGraphicFramePr/>
            <a:graphic xmlns:a="http://schemas.openxmlformats.org/drawingml/2006/main">
              <a:graphicData uri="http://schemas.openxmlformats.org/drawingml/2006/picture">
                <pic:pic xmlns:pic="http://schemas.openxmlformats.org/drawingml/2006/picture">
                  <pic:nvPicPr>
                    <pic:cNvPr id="0" name="image9.jpg" descr="C:\Users\I Made Dharma Yasa\AppData\Local\Microsoft\Windows\INetCache\Content.Word\LRM_EXPORT_110679118906000_20190424_090526973.jpeg"/>
                    <pic:cNvPicPr preferRelativeResize="0"/>
                  </pic:nvPicPr>
                  <pic:blipFill>
                    <a:blip r:embed="rId9"/>
                    <a:srcRect/>
                    <a:stretch>
                      <a:fillRect/>
                    </a:stretch>
                  </pic:blipFill>
                  <pic:spPr>
                    <a:xfrm>
                      <a:off x="0" y="0"/>
                      <a:ext cx="2286000" cy="1371600"/>
                    </a:xfrm>
                    <a:prstGeom prst="rect">
                      <a:avLst/>
                    </a:prstGeom>
                    <a:ln/>
                  </pic:spPr>
                </pic:pic>
              </a:graphicData>
            </a:graphic>
          </wp:inline>
        </w:drawing>
      </w:r>
    </w:p>
    <w:p w14:paraId="51E9A03C"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a.</w:t>
      </w:r>
      <w:r w:rsidRPr="002964B2">
        <w:rPr>
          <w:rFonts w:ascii="Times New Roman" w:eastAsia="Times New Roman" w:hAnsi="Times New Roman" w:cs="Times New Roman"/>
          <w:color w:val="000000"/>
          <w:sz w:val="24"/>
          <w:szCs w:val="24"/>
        </w:rPr>
        <w:tab/>
        <w:t>Ya</w:t>
      </w:r>
    </w:p>
    <w:p w14:paraId="0AB4F4B8"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w:t>
      </w:r>
      <w:r w:rsidRPr="002964B2">
        <w:rPr>
          <w:rFonts w:ascii="Times New Roman" w:eastAsia="Times New Roman" w:hAnsi="Times New Roman" w:cs="Times New Roman"/>
          <w:color w:val="000000"/>
          <w:sz w:val="24"/>
          <w:szCs w:val="24"/>
        </w:rPr>
        <w:tab/>
        <w:t>Tidak</w:t>
      </w:r>
    </w:p>
    <w:p w14:paraId="5B1CDEEE" w14:textId="1056AAA9" w:rsidR="00A04BAA" w:rsidRPr="0056523D" w:rsidRDefault="00A04BAA" w:rsidP="0056523D">
      <w:pPr>
        <w:pStyle w:val="ListParagraph"/>
        <w:numPr>
          <w:ilvl w:val="0"/>
          <w:numId w:val="56"/>
        </w:numPr>
        <w:pBdr>
          <w:top w:val="nil"/>
          <w:left w:val="nil"/>
          <w:bottom w:val="nil"/>
          <w:right w:val="nil"/>
          <w:between w:val="nil"/>
        </w:pBdr>
        <w:spacing w:after="0" w:line="360" w:lineRule="auto"/>
        <w:ind w:left="993"/>
        <w:jc w:val="both"/>
        <w:rPr>
          <w:rFonts w:ascii="Times New Roman" w:eastAsia="Times New Roman" w:hAnsi="Times New Roman" w:cs="Times New Roman"/>
          <w:color w:val="000000"/>
          <w:sz w:val="24"/>
          <w:szCs w:val="24"/>
        </w:rPr>
      </w:pPr>
      <w:r w:rsidRPr="0056523D">
        <w:rPr>
          <w:rFonts w:ascii="Times New Roman" w:eastAsia="Times New Roman" w:hAnsi="Times New Roman" w:cs="Times New Roman"/>
          <w:color w:val="000000"/>
          <w:sz w:val="24"/>
          <w:szCs w:val="24"/>
        </w:rPr>
        <w:t>Apakah serangga diatas berbahaya?</w:t>
      </w:r>
    </w:p>
    <w:p w14:paraId="7DA1311D"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a.</w:t>
      </w:r>
      <w:r w:rsidRPr="002964B2">
        <w:rPr>
          <w:rFonts w:ascii="Times New Roman" w:eastAsia="Times New Roman" w:hAnsi="Times New Roman" w:cs="Times New Roman"/>
          <w:color w:val="000000"/>
          <w:sz w:val="24"/>
          <w:szCs w:val="24"/>
        </w:rPr>
        <w:tab/>
        <w:t>Ya</w:t>
      </w:r>
    </w:p>
    <w:p w14:paraId="2BE631E1" w14:textId="5D27FAE6" w:rsidR="00A04BAA" w:rsidRDefault="00A04BAA" w:rsidP="00713BD5">
      <w:pPr>
        <w:pBdr>
          <w:top w:val="nil"/>
          <w:left w:val="nil"/>
          <w:bottom w:val="nil"/>
          <w:right w:val="nil"/>
          <w:between w:val="nil"/>
        </w:pBdr>
        <w:tabs>
          <w:tab w:val="left" w:pos="720"/>
          <w:tab w:val="left" w:pos="1440"/>
          <w:tab w:val="left" w:pos="2160"/>
          <w:tab w:val="left" w:pos="3945"/>
        </w:tabs>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w:t>
      </w:r>
      <w:r w:rsidRPr="002964B2">
        <w:rPr>
          <w:rFonts w:ascii="Times New Roman" w:eastAsia="Times New Roman" w:hAnsi="Times New Roman" w:cs="Times New Roman"/>
          <w:color w:val="000000"/>
          <w:sz w:val="24"/>
          <w:szCs w:val="24"/>
        </w:rPr>
        <w:tab/>
        <w:t>Tidak</w:t>
      </w:r>
      <w:r w:rsidR="00713BD5">
        <w:rPr>
          <w:rFonts w:ascii="Times New Roman" w:eastAsia="Times New Roman" w:hAnsi="Times New Roman" w:cs="Times New Roman"/>
          <w:color w:val="000000"/>
          <w:sz w:val="24"/>
          <w:szCs w:val="24"/>
        </w:rPr>
        <w:tab/>
      </w:r>
    </w:p>
    <w:p w14:paraId="61D13D51" w14:textId="77777777" w:rsidR="00713BD5" w:rsidRPr="002964B2" w:rsidRDefault="00713BD5" w:rsidP="00713BD5">
      <w:pPr>
        <w:pBdr>
          <w:top w:val="nil"/>
          <w:left w:val="nil"/>
          <w:bottom w:val="nil"/>
          <w:right w:val="nil"/>
          <w:between w:val="nil"/>
        </w:pBdr>
        <w:tabs>
          <w:tab w:val="left" w:pos="720"/>
          <w:tab w:val="left" w:pos="1440"/>
          <w:tab w:val="left" w:pos="2160"/>
          <w:tab w:val="left" w:pos="3945"/>
        </w:tabs>
        <w:spacing w:after="0" w:line="360" w:lineRule="auto"/>
        <w:ind w:firstLine="1418"/>
        <w:jc w:val="both"/>
        <w:rPr>
          <w:rFonts w:ascii="Times New Roman" w:eastAsia="Times New Roman" w:hAnsi="Times New Roman" w:cs="Times New Roman"/>
          <w:color w:val="000000"/>
          <w:sz w:val="24"/>
          <w:szCs w:val="24"/>
        </w:rPr>
      </w:pPr>
    </w:p>
    <w:p w14:paraId="39144075" w14:textId="30182121" w:rsidR="00A04BAA" w:rsidRPr="0056523D" w:rsidRDefault="00A04BAA" w:rsidP="0056523D">
      <w:pPr>
        <w:pStyle w:val="ListParagraph"/>
        <w:numPr>
          <w:ilvl w:val="0"/>
          <w:numId w:val="56"/>
        </w:numPr>
        <w:pBdr>
          <w:top w:val="nil"/>
          <w:left w:val="nil"/>
          <w:bottom w:val="nil"/>
          <w:right w:val="nil"/>
          <w:between w:val="nil"/>
        </w:pBdr>
        <w:spacing w:after="0" w:line="360" w:lineRule="auto"/>
        <w:ind w:left="993"/>
        <w:jc w:val="both"/>
        <w:rPr>
          <w:rFonts w:ascii="Times New Roman" w:eastAsia="Times New Roman" w:hAnsi="Times New Roman" w:cs="Times New Roman"/>
          <w:color w:val="000000"/>
          <w:sz w:val="24"/>
          <w:szCs w:val="24"/>
        </w:rPr>
      </w:pPr>
      <w:r w:rsidRPr="0056523D">
        <w:rPr>
          <w:rFonts w:ascii="Times New Roman" w:eastAsia="Times New Roman" w:hAnsi="Times New Roman" w:cs="Times New Roman"/>
          <w:color w:val="000000"/>
          <w:sz w:val="24"/>
          <w:szCs w:val="24"/>
        </w:rPr>
        <w:t>Apakah anda tahu habitat serangga diatas?</w:t>
      </w:r>
    </w:p>
    <w:p w14:paraId="58F9996D"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a.</w:t>
      </w:r>
      <w:r w:rsidRPr="002964B2">
        <w:rPr>
          <w:rFonts w:ascii="Times New Roman" w:eastAsia="Times New Roman" w:hAnsi="Times New Roman" w:cs="Times New Roman"/>
          <w:color w:val="000000"/>
          <w:sz w:val="24"/>
          <w:szCs w:val="24"/>
        </w:rPr>
        <w:tab/>
        <w:t>Tahu</w:t>
      </w:r>
    </w:p>
    <w:p w14:paraId="7A7FCB07"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w:t>
      </w:r>
      <w:r w:rsidRPr="002964B2">
        <w:rPr>
          <w:rFonts w:ascii="Times New Roman" w:eastAsia="Times New Roman" w:hAnsi="Times New Roman" w:cs="Times New Roman"/>
          <w:color w:val="000000"/>
          <w:sz w:val="24"/>
          <w:szCs w:val="24"/>
        </w:rPr>
        <w:tab/>
        <w:t>Tidak tahu</w:t>
      </w:r>
    </w:p>
    <w:p w14:paraId="139CC2FB" w14:textId="5464B016" w:rsidR="00A04BAA" w:rsidRPr="0056523D" w:rsidRDefault="00A04BAA" w:rsidP="0056523D">
      <w:pPr>
        <w:pStyle w:val="ListParagraph"/>
        <w:numPr>
          <w:ilvl w:val="0"/>
          <w:numId w:val="56"/>
        </w:numPr>
        <w:pBdr>
          <w:top w:val="nil"/>
          <w:left w:val="nil"/>
          <w:bottom w:val="nil"/>
          <w:right w:val="nil"/>
          <w:between w:val="nil"/>
        </w:pBdr>
        <w:spacing w:after="0" w:line="360" w:lineRule="auto"/>
        <w:ind w:left="993"/>
        <w:jc w:val="both"/>
        <w:rPr>
          <w:rFonts w:ascii="Times New Roman" w:eastAsia="Times New Roman" w:hAnsi="Times New Roman" w:cs="Times New Roman"/>
          <w:color w:val="000000"/>
          <w:sz w:val="24"/>
          <w:szCs w:val="24"/>
        </w:rPr>
      </w:pPr>
      <w:r w:rsidRPr="0056523D">
        <w:rPr>
          <w:rFonts w:ascii="Times New Roman" w:eastAsia="Times New Roman" w:hAnsi="Times New Roman" w:cs="Times New Roman"/>
          <w:color w:val="000000"/>
          <w:sz w:val="24"/>
          <w:szCs w:val="24"/>
        </w:rPr>
        <w:t>Apakah anda tahu jenis makanan serangga diatas?</w:t>
      </w:r>
    </w:p>
    <w:p w14:paraId="7FF0DF56"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a.</w:t>
      </w:r>
      <w:r w:rsidRPr="002964B2">
        <w:rPr>
          <w:rFonts w:ascii="Times New Roman" w:eastAsia="Times New Roman" w:hAnsi="Times New Roman" w:cs="Times New Roman"/>
          <w:color w:val="000000"/>
          <w:sz w:val="24"/>
          <w:szCs w:val="24"/>
        </w:rPr>
        <w:tab/>
        <w:t>Tahu</w:t>
      </w:r>
    </w:p>
    <w:p w14:paraId="56B4E35F" w14:textId="77777777" w:rsidR="00A04BAA" w:rsidRPr="002964B2" w:rsidRDefault="00A04BAA" w:rsidP="00A04BAA">
      <w:pPr>
        <w:pBdr>
          <w:top w:val="nil"/>
          <w:left w:val="nil"/>
          <w:bottom w:val="nil"/>
          <w:right w:val="nil"/>
          <w:between w:val="nil"/>
        </w:pBdr>
        <w:spacing w:after="0" w:line="360" w:lineRule="auto"/>
        <w:ind w:firstLine="1418"/>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b.</w:t>
      </w:r>
      <w:r w:rsidRPr="002964B2">
        <w:rPr>
          <w:rFonts w:ascii="Times New Roman" w:eastAsia="Times New Roman" w:hAnsi="Times New Roman" w:cs="Times New Roman"/>
          <w:color w:val="000000"/>
          <w:sz w:val="24"/>
          <w:szCs w:val="24"/>
        </w:rPr>
        <w:tab/>
        <w:t>Tidak tahu</w:t>
      </w:r>
    </w:p>
    <w:p w14:paraId="74839A89" w14:textId="77777777" w:rsidR="00A04BAA" w:rsidRPr="002964B2" w:rsidRDefault="00A04BAA" w:rsidP="00F96F0C">
      <w:pPr>
        <w:pBdr>
          <w:top w:val="nil"/>
          <w:left w:val="nil"/>
          <w:bottom w:val="nil"/>
          <w:right w:val="nil"/>
          <w:between w:val="nil"/>
        </w:pBdr>
        <w:spacing w:after="0" w:line="360" w:lineRule="auto"/>
        <w:ind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Pertanyaan untuk wawancara kepada Ibu Erni salah satu guru di Kota Jember. Sebagai berikut:</w:t>
      </w:r>
    </w:p>
    <w:p w14:paraId="77CC709A" w14:textId="77777777" w:rsidR="00A04BAA" w:rsidRPr="00F96F0C" w:rsidRDefault="00A04BAA" w:rsidP="00F96F0C">
      <w:pPr>
        <w:pStyle w:val="ListParagraph"/>
        <w:numPr>
          <w:ilvl w:val="0"/>
          <w:numId w:val="57"/>
        </w:numPr>
        <w:pBdr>
          <w:top w:val="nil"/>
          <w:left w:val="nil"/>
          <w:bottom w:val="nil"/>
          <w:right w:val="nil"/>
          <w:between w:val="nil"/>
        </w:pBdr>
        <w:spacing w:after="0" w:line="360" w:lineRule="auto"/>
        <w:ind w:left="993"/>
        <w:jc w:val="both"/>
        <w:rPr>
          <w:rFonts w:ascii="Times New Roman" w:eastAsia="Times New Roman" w:hAnsi="Times New Roman" w:cs="Times New Roman"/>
          <w:color w:val="000000"/>
          <w:sz w:val="24"/>
          <w:szCs w:val="24"/>
        </w:rPr>
      </w:pPr>
      <w:r w:rsidRPr="00F96F0C">
        <w:rPr>
          <w:rFonts w:ascii="Times New Roman" w:eastAsia="Times New Roman" w:hAnsi="Times New Roman" w:cs="Times New Roman"/>
          <w:color w:val="000000"/>
          <w:sz w:val="24"/>
          <w:szCs w:val="24"/>
        </w:rPr>
        <w:t>Apakah penting anak sekolah dasar mengenal serangga di sekitar?</w:t>
      </w:r>
    </w:p>
    <w:p w14:paraId="7908C771" w14:textId="77777777" w:rsidR="00A04BAA" w:rsidRPr="00F96F0C" w:rsidRDefault="00A04BAA" w:rsidP="00F96F0C">
      <w:pPr>
        <w:pStyle w:val="ListParagraph"/>
        <w:numPr>
          <w:ilvl w:val="0"/>
          <w:numId w:val="57"/>
        </w:numPr>
        <w:pBdr>
          <w:top w:val="nil"/>
          <w:left w:val="nil"/>
          <w:bottom w:val="nil"/>
          <w:right w:val="nil"/>
          <w:between w:val="nil"/>
        </w:pBdr>
        <w:spacing w:after="0" w:line="360" w:lineRule="auto"/>
        <w:ind w:left="993"/>
        <w:jc w:val="both"/>
        <w:rPr>
          <w:rFonts w:ascii="Times New Roman" w:eastAsia="Times New Roman" w:hAnsi="Times New Roman" w:cs="Times New Roman"/>
          <w:color w:val="000000"/>
          <w:sz w:val="24"/>
          <w:szCs w:val="24"/>
        </w:rPr>
      </w:pPr>
      <w:r w:rsidRPr="00F96F0C">
        <w:rPr>
          <w:rFonts w:ascii="Times New Roman" w:eastAsia="Times New Roman" w:hAnsi="Times New Roman" w:cs="Times New Roman"/>
          <w:color w:val="000000"/>
          <w:sz w:val="24"/>
          <w:szCs w:val="24"/>
        </w:rPr>
        <w:t>Apakah di sekolahan sudah diajarkan?</w:t>
      </w:r>
    </w:p>
    <w:p w14:paraId="60D831DC" w14:textId="77777777" w:rsidR="00A04BAA" w:rsidRPr="00F96F0C" w:rsidRDefault="00A04BAA" w:rsidP="00F96F0C">
      <w:pPr>
        <w:pStyle w:val="ListParagraph"/>
        <w:numPr>
          <w:ilvl w:val="0"/>
          <w:numId w:val="57"/>
        </w:numPr>
        <w:pBdr>
          <w:top w:val="nil"/>
          <w:left w:val="nil"/>
          <w:bottom w:val="nil"/>
          <w:right w:val="nil"/>
          <w:between w:val="nil"/>
        </w:pBdr>
        <w:spacing w:after="0" w:line="360" w:lineRule="auto"/>
        <w:ind w:left="993"/>
        <w:jc w:val="both"/>
        <w:rPr>
          <w:rFonts w:ascii="Times New Roman" w:eastAsia="Times New Roman" w:hAnsi="Times New Roman" w:cs="Times New Roman"/>
          <w:color w:val="000000"/>
          <w:sz w:val="24"/>
          <w:szCs w:val="24"/>
        </w:rPr>
      </w:pPr>
      <w:r w:rsidRPr="00F96F0C">
        <w:rPr>
          <w:rFonts w:ascii="Times New Roman" w:eastAsia="Times New Roman" w:hAnsi="Times New Roman" w:cs="Times New Roman"/>
          <w:color w:val="000000"/>
          <w:sz w:val="24"/>
          <w:szCs w:val="24"/>
        </w:rPr>
        <w:t>Kalau sudah bagaimana cara anda memberi tahu? apa saja serangga yang sudah anda diajarkan?</w:t>
      </w:r>
    </w:p>
    <w:p w14:paraId="60FDAFD8" w14:textId="77777777" w:rsidR="00A04BAA" w:rsidRPr="00F96F0C" w:rsidRDefault="00A04BAA" w:rsidP="00F96F0C">
      <w:pPr>
        <w:pStyle w:val="ListParagraph"/>
        <w:numPr>
          <w:ilvl w:val="0"/>
          <w:numId w:val="57"/>
        </w:numPr>
        <w:pBdr>
          <w:top w:val="nil"/>
          <w:left w:val="nil"/>
          <w:bottom w:val="nil"/>
          <w:right w:val="nil"/>
          <w:between w:val="nil"/>
        </w:pBdr>
        <w:spacing w:after="0" w:line="360" w:lineRule="auto"/>
        <w:ind w:left="993"/>
        <w:jc w:val="both"/>
        <w:rPr>
          <w:rFonts w:ascii="Times New Roman" w:eastAsia="Times New Roman" w:hAnsi="Times New Roman" w:cs="Times New Roman"/>
          <w:sz w:val="24"/>
          <w:szCs w:val="24"/>
        </w:rPr>
      </w:pPr>
      <w:r w:rsidRPr="00F96F0C">
        <w:rPr>
          <w:rFonts w:ascii="Times New Roman" w:eastAsia="Times New Roman" w:hAnsi="Times New Roman" w:cs="Times New Roman"/>
          <w:sz w:val="24"/>
          <w:szCs w:val="24"/>
        </w:rPr>
        <w:t>Dengan media apa anda memberi tahu kepada anak?</w:t>
      </w:r>
    </w:p>
    <w:p w14:paraId="7F4FD306" w14:textId="77777777" w:rsidR="00A04BAA" w:rsidRPr="002964B2" w:rsidRDefault="00A04BAA" w:rsidP="00A04BAA">
      <w:pPr>
        <w:pBdr>
          <w:top w:val="nil"/>
          <w:left w:val="nil"/>
          <w:bottom w:val="nil"/>
          <w:right w:val="nil"/>
          <w:between w:val="nil"/>
        </w:pBdr>
        <w:spacing w:after="0" w:line="360" w:lineRule="auto"/>
        <w:ind w:left="851"/>
        <w:jc w:val="both"/>
        <w:rPr>
          <w:rFonts w:ascii="Times New Roman" w:eastAsia="Times New Roman" w:hAnsi="Times New Roman" w:cs="Times New Roman"/>
          <w:sz w:val="24"/>
          <w:szCs w:val="24"/>
        </w:rPr>
      </w:pPr>
    </w:p>
    <w:p w14:paraId="345F7A0D" w14:textId="77777777" w:rsidR="00A04BAA" w:rsidRPr="002964B2" w:rsidRDefault="00A04BAA" w:rsidP="007F7331">
      <w:pPr>
        <w:pStyle w:val="Heading3"/>
        <w:numPr>
          <w:ilvl w:val="0"/>
          <w:numId w:val="37"/>
        </w:numPr>
        <w:spacing w:line="360" w:lineRule="auto"/>
        <w:ind w:left="709" w:firstLine="0"/>
        <w:rPr>
          <w:rFonts w:ascii="Times New Roman" w:eastAsia="Times New Roman" w:hAnsi="Times New Roman" w:cs="Times New Roman"/>
          <w:b/>
          <w:color w:val="000000"/>
        </w:rPr>
      </w:pPr>
      <w:r w:rsidRPr="002964B2">
        <w:rPr>
          <w:rFonts w:ascii="Times New Roman" w:eastAsia="Times New Roman" w:hAnsi="Times New Roman" w:cs="Times New Roman"/>
          <w:b/>
          <w:color w:val="000000"/>
        </w:rPr>
        <w:t>Instrumen / Alat Pengumpulan Data</w:t>
      </w:r>
    </w:p>
    <w:p w14:paraId="4DDA1BB7" w14:textId="77777777" w:rsidR="00A04BAA" w:rsidRPr="002964B2" w:rsidRDefault="00A04BAA" w:rsidP="007F7331">
      <w:pPr>
        <w:pBdr>
          <w:top w:val="nil"/>
          <w:left w:val="nil"/>
          <w:bottom w:val="nil"/>
          <w:right w:val="nil"/>
          <w:between w:val="nil"/>
        </w:pBdr>
        <w:spacing w:after="0" w:line="360" w:lineRule="auto"/>
        <w:ind w:left="709" w:firstLine="70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sz w:val="24"/>
          <w:szCs w:val="24"/>
        </w:rPr>
        <w:t>Instrument</w:t>
      </w:r>
      <w:r w:rsidRPr="002964B2">
        <w:rPr>
          <w:rFonts w:ascii="Times New Roman" w:eastAsia="Times New Roman" w:hAnsi="Times New Roman" w:cs="Times New Roman"/>
          <w:color w:val="000000"/>
          <w:sz w:val="24"/>
          <w:szCs w:val="24"/>
        </w:rPr>
        <w:t xml:space="preserve"> yang digunakan oleh penulis yaitu melalui </w:t>
      </w:r>
      <w:r w:rsidRPr="002964B2">
        <w:rPr>
          <w:rFonts w:ascii="Times New Roman" w:eastAsia="Times New Roman" w:hAnsi="Times New Roman" w:cs="Times New Roman"/>
          <w:i/>
          <w:color w:val="000000"/>
          <w:sz w:val="24"/>
          <w:szCs w:val="24"/>
        </w:rPr>
        <w:t>google form</w:t>
      </w:r>
      <w:r w:rsidRPr="002964B2">
        <w:rPr>
          <w:rFonts w:ascii="Times New Roman" w:eastAsia="Times New Roman" w:hAnsi="Times New Roman" w:cs="Times New Roman"/>
          <w:color w:val="000000"/>
          <w:sz w:val="24"/>
          <w:szCs w:val="24"/>
        </w:rPr>
        <w:t xml:space="preserve"> dan wawancara salah satu guru sekolah dasar dengan menggunakan laptop dan </w:t>
      </w:r>
      <w:r w:rsidRPr="002964B2">
        <w:rPr>
          <w:rFonts w:ascii="Times New Roman" w:eastAsia="Times New Roman" w:hAnsi="Times New Roman" w:cs="Times New Roman"/>
          <w:i/>
          <w:color w:val="000000"/>
          <w:sz w:val="24"/>
          <w:szCs w:val="24"/>
        </w:rPr>
        <w:t>smartphone</w:t>
      </w:r>
      <w:r w:rsidRPr="002964B2">
        <w:rPr>
          <w:rFonts w:ascii="Times New Roman" w:eastAsia="Times New Roman" w:hAnsi="Times New Roman" w:cs="Times New Roman"/>
          <w:color w:val="000000"/>
          <w:sz w:val="24"/>
          <w:szCs w:val="24"/>
        </w:rPr>
        <w:t xml:space="preserve">. Laptop digunakan untuk membuat isi dari </w:t>
      </w:r>
      <w:r w:rsidRPr="002964B2">
        <w:rPr>
          <w:rFonts w:ascii="Times New Roman" w:eastAsia="Times New Roman" w:hAnsi="Times New Roman" w:cs="Times New Roman"/>
          <w:sz w:val="24"/>
          <w:szCs w:val="24"/>
        </w:rPr>
        <w:t>kuisioner</w:t>
      </w:r>
      <w:r w:rsidRPr="002964B2">
        <w:rPr>
          <w:rFonts w:ascii="Times New Roman" w:eastAsia="Times New Roman" w:hAnsi="Times New Roman" w:cs="Times New Roman"/>
          <w:color w:val="000000"/>
          <w:sz w:val="24"/>
          <w:szCs w:val="24"/>
        </w:rPr>
        <w:t xml:space="preserve"> sedangkan </w:t>
      </w:r>
      <w:r w:rsidRPr="002964B2">
        <w:rPr>
          <w:rFonts w:ascii="Times New Roman" w:eastAsia="Times New Roman" w:hAnsi="Times New Roman" w:cs="Times New Roman"/>
          <w:i/>
          <w:color w:val="000000"/>
          <w:sz w:val="24"/>
          <w:szCs w:val="24"/>
        </w:rPr>
        <w:t>smartphone</w:t>
      </w:r>
      <w:r w:rsidRPr="002964B2">
        <w:rPr>
          <w:rFonts w:ascii="Times New Roman" w:eastAsia="Times New Roman" w:hAnsi="Times New Roman" w:cs="Times New Roman"/>
          <w:color w:val="000000"/>
          <w:sz w:val="24"/>
          <w:szCs w:val="24"/>
        </w:rPr>
        <w:t xml:space="preserve"> digunakan untuk menyebarkan </w:t>
      </w:r>
      <w:r w:rsidRPr="002964B2">
        <w:rPr>
          <w:rFonts w:ascii="Times New Roman" w:eastAsia="Times New Roman" w:hAnsi="Times New Roman" w:cs="Times New Roman"/>
          <w:sz w:val="24"/>
          <w:szCs w:val="24"/>
        </w:rPr>
        <w:t>kuisioner</w:t>
      </w:r>
      <w:r w:rsidRPr="002964B2">
        <w:rPr>
          <w:rFonts w:ascii="Times New Roman" w:eastAsia="Times New Roman" w:hAnsi="Times New Roman" w:cs="Times New Roman"/>
          <w:color w:val="000000"/>
          <w:sz w:val="24"/>
          <w:szCs w:val="24"/>
        </w:rPr>
        <w:t xml:space="preserve">. </w:t>
      </w:r>
    </w:p>
    <w:p w14:paraId="436610E6" w14:textId="77777777" w:rsidR="00A04BAA" w:rsidRPr="002964B2" w:rsidRDefault="00A04BAA" w:rsidP="00A04BAA">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p>
    <w:p w14:paraId="3DA32417" w14:textId="77777777" w:rsidR="00A04BAA" w:rsidRPr="002964B2" w:rsidRDefault="00A04BAA" w:rsidP="000605BA">
      <w:pPr>
        <w:pStyle w:val="Heading2"/>
        <w:numPr>
          <w:ilvl w:val="0"/>
          <w:numId w:val="52"/>
        </w:numPr>
        <w:spacing w:line="360" w:lineRule="auto"/>
        <w:ind w:left="0" w:firstLine="0"/>
        <w:rPr>
          <w:rFonts w:ascii="Times New Roman" w:eastAsia="Times New Roman" w:hAnsi="Times New Roman" w:cs="Times New Roman"/>
          <w:b/>
          <w:color w:val="000000"/>
          <w:sz w:val="24"/>
          <w:szCs w:val="24"/>
        </w:rPr>
      </w:pPr>
      <w:r w:rsidRPr="002964B2">
        <w:rPr>
          <w:rFonts w:ascii="Times New Roman" w:eastAsia="Times New Roman" w:hAnsi="Times New Roman" w:cs="Times New Roman"/>
          <w:b/>
          <w:color w:val="000000"/>
          <w:sz w:val="24"/>
          <w:szCs w:val="24"/>
        </w:rPr>
        <w:t>Analisa Data</w:t>
      </w:r>
    </w:p>
    <w:p w14:paraId="36AC6CB5" w14:textId="77777777" w:rsidR="00A04BAA" w:rsidRPr="002964B2" w:rsidRDefault="00A04BAA" w:rsidP="00A04BAA">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Analisa dalam perancangan buku foto “serangga di sekitar kita” yaitu mengolah hasil data yang sudah </w:t>
      </w:r>
      <w:r w:rsidRPr="002964B2">
        <w:rPr>
          <w:rFonts w:ascii="Times New Roman" w:eastAsia="Times New Roman" w:hAnsi="Times New Roman" w:cs="Times New Roman"/>
          <w:sz w:val="24"/>
          <w:szCs w:val="24"/>
        </w:rPr>
        <w:t>diperoleh</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sz w:val="24"/>
          <w:szCs w:val="24"/>
        </w:rPr>
        <w:t>melalui</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sz w:val="24"/>
          <w:szCs w:val="24"/>
        </w:rPr>
        <w:t>kuisioner</w:t>
      </w:r>
      <w:r w:rsidRPr="002964B2">
        <w:rPr>
          <w:rFonts w:ascii="Times New Roman" w:eastAsia="Times New Roman" w:hAnsi="Times New Roman" w:cs="Times New Roman"/>
          <w:color w:val="000000"/>
          <w:sz w:val="24"/>
          <w:szCs w:val="24"/>
        </w:rPr>
        <w:t xml:space="preserve"> </w:t>
      </w:r>
      <w:r w:rsidRPr="002964B2">
        <w:rPr>
          <w:rFonts w:ascii="Times New Roman" w:eastAsia="Times New Roman" w:hAnsi="Times New Roman" w:cs="Times New Roman"/>
          <w:i/>
          <w:color w:val="000000"/>
          <w:sz w:val="24"/>
          <w:szCs w:val="24"/>
        </w:rPr>
        <w:t>google form</w:t>
      </w:r>
      <w:r w:rsidRPr="002964B2">
        <w:rPr>
          <w:rFonts w:ascii="Times New Roman" w:eastAsia="Times New Roman" w:hAnsi="Times New Roman" w:cs="Times New Roman"/>
          <w:color w:val="000000"/>
          <w:sz w:val="24"/>
          <w:szCs w:val="24"/>
        </w:rPr>
        <w:t xml:space="preserve"> dan wawancara. Kemudian di analysis menggunakan metode 5W+1H </w:t>
      </w:r>
      <w:r w:rsidRPr="002964B2">
        <w:rPr>
          <w:rFonts w:ascii="Times New Roman" w:eastAsia="Times New Roman" w:hAnsi="Times New Roman" w:cs="Times New Roman"/>
          <w:i/>
          <w:color w:val="000000"/>
          <w:sz w:val="24"/>
          <w:szCs w:val="24"/>
        </w:rPr>
        <w:t>(what, who, why, when, where, dan how).</w:t>
      </w:r>
    </w:p>
    <w:p w14:paraId="0FD33A3E" w14:textId="77777777" w:rsidR="00A04BAA" w:rsidRPr="002964B2" w:rsidRDefault="00A04BAA" w:rsidP="000605BA">
      <w:pPr>
        <w:numPr>
          <w:ilvl w:val="0"/>
          <w:numId w:val="54"/>
        </w:numPr>
        <w:pBdr>
          <w:top w:val="nil"/>
          <w:left w:val="nil"/>
          <w:bottom w:val="nil"/>
          <w:right w:val="nil"/>
          <w:between w:val="nil"/>
        </w:pBdr>
        <w:spacing w:after="0" w:line="360" w:lineRule="auto"/>
        <w:ind w:left="0" w:firstLine="851"/>
        <w:jc w:val="both"/>
        <w:rPr>
          <w:rFonts w:ascii="Times New Roman" w:eastAsia="Times New Roman" w:hAnsi="Times New Roman" w:cs="Times New Roman"/>
          <w:b/>
          <w:i/>
          <w:color w:val="000000"/>
          <w:sz w:val="24"/>
          <w:szCs w:val="24"/>
        </w:rPr>
      </w:pPr>
      <w:r w:rsidRPr="002964B2">
        <w:rPr>
          <w:rFonts w:ascii="Times New Roman" w:eastAsia="Times New Roman" w:hAnsi="Times New Roman" w:cs="Times New Roman"/>
          <w:i/>
          <w:color w:val="000000"/>
          <w:sz w:val="24"/>
          <w:szCs w:val="24"/>
        </w:rPr>
        <w:t xml:space="preserve">What </w:t>
      </w:r>
      <w:r w:rsidRPr="002964B2">
        <w:rPr>
          <w:rFonts w:ascii="Times New Roman" w:eastAsia="Times New Roman" w:hAnsi="Times New Roman" w:cs="Times New Roman"/>
          <w:color w:val="000000"/>
          <w:sz w:val="24"/>
          <w:szCs w:val="24"/>
        </w:rPr>
        <w:t>(perancangan apa yang akan dibuat?)</w:t>
      </w:r>
    </w:p>
    <w:p w14:paraId="356E11E0" w14:textId="77777777" w:rsidR="00A04BAA" w:rsidRDefault="00A04BAA"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Perancangan yang akan dibuat yaitu buku foto “serangga di sekitar kita”</w:t>
      </w:r>
    </w:p>
    <w:p w14:paraId="475F4EA0" w14:textId="77777777" w:rsidR="009C2000" w:rsidRDefault="009C2000"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p>
    <w:p w14:paraId="2E583475" w14:textId="77777777" w:rsidR="009C2000" w:rsidRPr="002964B2" w:rsidRDefault="009C2000"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p>
    <w:p w14:paraId="5AB07E70" w14:textId="77777777" w:rsidR="00A04BAA" w:rsidRPr="002964B2" w:rsidRDefault="00A04BAA" w:rsidP="000605BA">
      <w:pPr>
        <w:numPr>
          <w:ilvl w:val="0"/>
          <w:numId w:val="54"/>
        </w:numPr>
        <w:pBdr>
          <w:top w:val="nil"/>
          <w:left w:val="nil"/>
          <w:bottom w:val="nil"/>
          <w:right w:val="nil"/>
          <w:between w:val="nil"/>
        </w:pBdr>
        <w:spacing w:after="0" w:line="360" w:lineRule="auto"/>
        <w:ind w:left="0" w:firstLine="851"/>
        <w:jc w:val="both"/>
        <w:rPr>
          <w:rFonts w:ascii="Times New Roman" w:eastAsia="Times New Roman" w:hAnsi="Times New Roman" w:cs="Times New Roman"/>
          <w:b/>
          <w:i/>
          <w:color w:val="000000"/>
          <w:sz w:val="24"/>
          <w:szCs w:val="24"/>
        </w:rPr>
      </w:pPr>
      <w:r w:rsidRPr="002964B2">
        <w:rPr>
          <w:rFonts w:ascii="Times New Roman" w:eastAsia="Times New Roman" w:hAnsi="Times New Roman" w:cs="Times New Roman"/>
          <w:i/>
          <w:color w:val="000000"/>
          <w:sz w:val="24"/>
          <w:szCs w:val="24"/>
        </w:rPr>
        <w:lastRenderedPageBreak/>
        <w:t xml:space="preserve">Who </w:t>
      </w:r>
      <w:r w:rsidRPr="002964B2">
        <w:rPr>
          <w:rFonts w:ascii="Times New Roman" w:eastAsia="Times New Roman" w:hAnsi="Times New Roman" w:cs="Times New Roman"/>
          <w:color w:val="000000"/>
          <w:sz w:val="24"/>
          <w:szCs w:val="24"/>
        </w:rPr>
        <w:t xml:space="preserve">(siapa target </w:t>
      </w:r>
      <w:r w:rsidRPr="002964B2">
        <w:rPr>
          <w:rFonts w:ascii="Times New Roman" w:eastAsia="Times New Roman" w:hAnsi="Times New Roman" w:cs="Times New Roman"/>
          <w:i/>
          <w:color w:val="000000"/>
          <w:sz w:val="24"/>
          <w:szCs w:val="24"/>
        </w:rPr>
        <w:t>audience</w:t>
      </w:r>
      <w:r w:rsidRPr="002964B2">
        <w:rPr>
          <w:rFonts w:ascii="Times New Roman" w:eastAsia="Times New Roman" w:hAnsi="Times New Roman" w:cs="Times New Roman"/>
          <w:color w:val="000000"/>
          <w:sz w:val="24"/>
          <w:szCs w:val="24"/>
        </w:rPr>
        <w:t>?)</w:t>
      </w:r>
    </w:p>
    <w:p w14:paraId="3FEF7424" w14:textId="77777777" w:rsidR="00A04BAA" w:rsidRPr="002964B2" w:rsidRDefault="00A04BAA" w:rsidP="00A04BAA">
      <w:pPr>
        <w:pBdr>
          <w:top w:val="nil"/>
          <w:left w:val="nil"/>
          <w:bottom w:val="nil"/>
          <w:right w:val="nil"/>
          <w:between w:val="nil"/>
        </w:pBdr>
        <w:spacing w:after="0" w:line="360" w:lineRule="auto"/>
        <w:ind w:left="709" w:firstLine="709"/>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Target </w:t>
      </w:r>
      <w:r w:rsidRPr="002964B2">
        <w:rPr>
          <w:rFonts w:ascii="Times New Roman" w:eastAsia="Times New Roman" w:hAnsi="Times New Roman" w:cs="Times New Roman"/>
          <w:i/>
          <w:color w:val="000000"/>
          <w:sz w:val="24"/>
          <w:szCs w:val="24"/>
        </w:rPr>
        <w:t>audience</w:t>
      </w:r>
      <w:r w:rsidRPr="002964B2">
        <w:rPr>
          <w:rFonts w:ascii="Times New Roman" w:eastAsia="Times New Roman" w:hAnsi="Times New Roman" w:cs="Times New Roman"/>
          <w:color w:val="000000"/>
          <w:sz w:val="24"/>
          <w:szCs w:val="24"/>
        </w:rPr>
        <w:t xml:space="preserve"> perancangan buku foto “serangga di sekitar kita” yaitu anak usia 6-12 tahun. </w:t>
      </w:r>
    </w:p>
    <w:p w14:paraId="604760AB" w14:textId="77777777" w:rsidR="00A04BAA" w:rsidRPr="002964B2" w:rsidRDefault="00A04BAA" w:rsidP="000605BA">
      <w:pPr>
        <w:numPr>
          <w:ilvl w:val="0"/>
          <w:numId w:val="54"/>
        </w:numPr>
        <w:pBdr>
          <w:top w:val="nil"/>
          <w:left w:val="nil"/>
          <w:bottom w:val="nil"/>
          <w:right w:val="nil"/>
          <w:between w:val="nil"/>
        </w:pBdr>
        <w:spacing w:after="0" w:line="360" w:lineRule="auto"/>
        <w:ind w:left="0" w:firstLine="851"/>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 xml:space="preserve">Why </w:t>
      </w:r>
      <w:r w:rsidRPr="002964B2">
        <w:rPr>
          <w:rFonts w:ascii="Times New Roman" w:eastAsia="Times New Roman" w:hAnsi="Times New Roman" w:cs="Times New Roman"/>
          <w:color w:val="000000"/>
          <w:sz w:val="24"/>
          <w:szCs w:val="24"/>
        </w:rPr>
        <w:t xml:space="preserve">(alasan apa target </w:t>
      </w:r>
      <w:r w:rsidRPr="002964B2">
        <w:rPr>
          <w:rFonts w:ascii="Times New Roman" w:eastAsia="Times New Roman" w:hAnsi="Times New Roman" w:cs="Times New Roman"/>
          <w:i/>
          <w:color w:val="000000"/>
          <w:sz w:val="24"/>
          <w:szCs w:val="24"/>
        </w:rPr>
        <w:t>audience</w:t>
      </w:r>
      <w:r w:rsidRPr="002964B2">
        <w:rPr>
          <w:rFonts w:ascii="Times New Roman" w:eastAsia="Times New Roman" w:hAnsi="Times New Roman" w:cs="Times New Roman"/>
          <w:color w:val="000000"/>
          <w:sz w:val="24"/>
          <w:szCs w:val="24"/>
        </w:rPr>
        <w:t xml:space="preserve"> usia 6-12 tahun?)</w:t>
      </w:r>
    </w:p>
    <w:p w14:paraId="2D5466ED" w14:textId="77777777" w:rsidR="00A04BAA" w:rsidRPr="002964B2" w:rsidRDefault="00A04BAA" w:rsidP="00A04BAA">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Perancangan buku foto “serangga di sekitar kita” memiliki target </w:t>
      </w:r>
      <w:r w:rsidRPr="002964B2">
        <w:rPr>
          <w:rFonts w:ascii="Times New Roman" w:eastAsia="Times New Roman" w:hAnsi="Times New Roman" w:cs="Times New Roman"/>
          <w:i/>
          <w:color w:val="000000"/>
          <w:sz w:val="24"/>
          <w:szCs w:val="24"/>
        </w:rPr>
        <w:t>audience</w:t>
      </w:r>
      <w:r w:rsidRPr="002964B2">
        <w:rPr>
          <w:rFonts w:ascii="Times New Roman" w:eastAsia="Times New Roman" w:hAnsi="Times New Roman" w:cs="Times New Roman"/>
          <w:color w:val="000000"/>
          <w:sz w:val="24"/>
          <w:szCs w:val="24"/>
        </w:rPr>
        <w:t xml:space="preserve"> anak usia 6-12 tahun sebagai pengenalan tentang serangga di sekitar </w:t>
      </w:r>
      <w:r w:rsidRPr="002964B2">
        <w:rPr>
          <w:rFonts w:ascii="Times New Roman" w:eastAsia="Times New Roman" w:hAnsi="Times New Roman" w:cs="Times New Roman"/>
          <w:sz w:val="24"/>
          <w:szCs w:val="24"/>
        </w:rPr>
        <w:t>kita</w:t>
      </w:r>
      <w:r w:rsidRPr="002964B2">
        <w:rPr>
          <w:rFonts w:ascii="Times New Roman" w:eastAsia="Times New Roman" w:hAnsi="Times New Roman" w:cs="Times New Roman"/>
          <w:color w:val="000000"/>
          <w:sz w:val="24"/>
          <w:szCs w:val="24"/>
        </w:rPr>
        <w:t>.</w:t>
      </w:r>
    </w:p>
    <w:p w14:paraId="19FD4DAB" w14:textId="77777777" w:rsidR="00A04BAA" w:rsidRPr="002964B2" w:rsidRDefault="00A04BAA" w:rsidP="000605BA">
      <w:pPr>
        <w:numPr>
          <w:ilvl w:val="0"/>
          <w:numId w:val="54"/>
        </w:numPr>
        <w:pBdr>
          <w:top w:val="nil"/>
          <w:left w:val="nil"/>
          <w:bottom w:val="nil"/>
          <w:right w:val="nil"/>
          <w:between w:val="nil"/>
        </w:pBdr>
        <w:spacing w:after="0" w:line="360" w:lineRule="auto"/>
        <w:ind w:left="0" w:firstLine="851"/>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When</w:t>
      </w:r>
      <w:r w:rsidRPr="002964B2">
        <w:rPr>
          <w:rFonts w:ascii="Times New Roman" w:eastAsia="Times New Roman" w:hAnsi="Times New Roman" w:cs="Times New Roman"/>
          <w:color w:val="000000"/>
          <w:sz w:val="24"/>
          <w:szCs w:val="24"/>
        </w:rPr>
        <w:t xml:space="preserve"> (kapan pencarian data selesai?)</w:t>
      </w:r>
    </w:p>
    <w:p w14:paraId="25995C1C" w14:textId="77777777" w:rsidR="00A04BAA" w:rsidRPr="002964B2" w:rsidRDefault="00A04BAA" w:rsidP="005A412F">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Pencarian data selesai pada tanggal 26 Agustus 2020.</w:t>
      </w:r>
    </w:p>
    <w:p w14:paraId="076F607D" w14:textId="77777777" w:rsidR="00A04BAA" w:rsidRPr="002964B2" w:rsidRDefault="00A04BAA" w:rsidP="000605BA">
      <w:pPr>
        <w:numPr>
          <w:ilvl w:val="0"/>
          <w:numId w:val="54"/>
        </w:numPr>
        <w:pBdr>
          <w:top w:val="nil"/>
          <w:left w:val="nil"/>
          <w:bottom w:val="nil"/>
          <w:right w:val="nil"/>
          <w:between w:val="nil"/>
        </w:pBdr>
        <w:spacing w:after="0" w:line="360" w:lineRule="auto"/>
        <w:ind w:left="0" w:firstLine="851"/>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 xml:space="preserve">Where </w:t>
      </w:r>
      <w:r w:rsidRPr="002964B2">
        <w:rPr>
          <w:rFonts w:ascii="Times New Roman" w:eastAsia="Times New Roman" w:hAnsi="Times New Roman" w:cs="Times New Roman"/>
          <w:color w:val="000000"/>
          <w:sz w:val="24"/>
          <w:szCs w:val="24"/>
        </w:rPr>
        <w:t>(dimana dilakukan pencarian data?)</w:t>
      </w:r>
    </w:p>
    <w:p w14:paraId="46E5EB71" w14:textId="332A3E9E" w:rsidR="00780B5F" w:rsidRPr="002964B2" w:rsidRDefault="00A04BAA" w:rsidP="00713BD5">
      <w:pPr>
        <w:pBdr>
          <w:top w:val="nil"/>
          <w:left w:val="nil"/>
          <w:bottom w:val="nil"/>
          <w:right w:val="nil"/>
          <w:between w:val="nil"/>
        </w:pBdr>
        <w:spacing w:after="0" w:line="360" w:lineRule="auto"/>
        <w:ind w:left="851" w:firstLine="567"/>
        <w:jc w:val="both"/>
        <w:rPr>
          <w:rFonts w:ascii="Times New Roman" w:eastAsia="Times New Roman" w:hAnsi="Times New Roman" w:cs="Times New Roman"/>
          <w:color w:val="000000"/>
          <w:sz w:val="24"/>
          <w:szCs w:val="24"/>
        </w:rPr>
      </w:pPr>
      <w:r w:rsidRPr="002964B2">
        <w:rPr>
          <w:rFonts w:ascii="Times New Roman" w:eastAsia="Times New Roman" w:hAnsi="Times New Roman" w:cs="Times New Roman"/>
          <w:color w:val="000000"/>
          <w:sz w:val="24"/>
          <w:szCs w:val="24"/>
        </w:rPr>
        <w:t xml:space="preserve">Pencarian data dilakukan di SDN Gunungsari 01 serta melalui kuesioner </w:t>
      </w:r>
      <w:r w:rsidRPr="002964B2">
        <w:rPr>
          <w:rFonts w:ascii="Times New Roman" w:eastAsia="Times New Roman" w:hAnsi="Times New Roman" w:cs="Times New Roman"/>
          <w:i/>
          <w:color w:val="000000"/>
          <w:sz w:val="24"/>
          <w:szCs w:val="24"/>
        </w:rPr>
        <w:t>google form</w:t>
      </w:r>
      <w:r w:rsidRPr="002964B2">
        <w:rPr>
          <w:rFonts w:ascii="Times New Roman" w:eastAsia="Times New Roman" w:hAnsi="Times New Roman" w:cs="Times New Roman"/>
          <w:color w:val="000000"/>
          <w:sz w:val="24"/>
          <w:szCs w:val="24"/>
        </w:rPr>
        <w:t>.</w:t>
      </w:r>
    </w:p>
    <w:p w14:paraId="4ED31C8F" w14:textId="77777777" w:rsidR="00A04BAA" w:rsidRPr="002964B2" w:rsidRDefault="00A04BAA" w:rsidP="000605BA">
      <w:pPr>
        <w:numPr>
          <w:ilvl w:val="0"/>
          <w:numId w:val="54"/>
        </w:numPr>
        <w:pBdr>
          <w:top w:val="nil"/>
          <w:left w:val="nil"/>
          <w:bottom w:val="nil"/>
          <w:right w:val="nil"/>
          <w:between w:val="nil"/>
        </w:pBdr>
        <w:spacing w:after="0" w:line="360" w:lineRule="auto"/>
        <w:ind w:left="0" w:firstLine="851"/>
        <w:jc w:val="both"/>
        <w:rPr>
          <w:rFonts w:ascii="Times New Roman" w:eastAsia="Times New Roman" w:hAnsi="Times New Roman" w:cs="Times New Roman"/>
          <w:i/>
          <w:color w:val="000000"/>
          <w:sz w:val="24"/>
          <w:szCs w:val="24"/>
        </w:rPr>
      </w:pPr>
      <w:r w:rsidRPr="002964B2">
        <w:rPr>
          <w:rFonts w:ascii="Times New Roman" w:eastAsia="Times New Roman" w:hAnsi="Times New Roman" w:cs="Times New Roman"/>
          <w:i/>
          <w:color w:val="000000"/>
          <w:sz w:val="24"/>
          <w:szCs w:val="24"/>
        </w:rPr>
        <w:t xml:space="preserve">How </w:t>
      </w:r>
      <w:r w:rsidRPr="002964B2">
        <w:rPr>
          <w:rFonts w:ascii="Times New Roman" w:eastAsia="Times New Roman" w:hAnsi="Times New Roman" w:cs="Times New Roman"/>
          <w:color w:val="000000"/>
          <w:sz w:val="24"/>
          <w:szCs w:val="24"/>
        </w:rPr>
        <w:t>(bagaimana dilakukan pencarian data?)</w:t>
      </w:r>
    </w:p>
    <w:p w14:paraId="58F37E3F" w14:textId="0FB8677A" w:rsidR="00713BD5" w:rsidRDefault="00A04BAA" w:rsidP="00F831F5">
      <w:pPr>
        <w:pBdr>
          <w:top w:val="nil"/>
          <w:left w:val="nil"/>
          <w:bottom w:val="nil"/>
          <w:right w:val="nil"/>
          <w:between w:val="nil"/>
        </w:pBdr>
        <w:spacing w:after="0" w:line="360" w:lineRule="auto"/>
        <w:ind w:left="709" w:firstLine="709"/>
        <w:jc w:val="both"/>
        <w:rPr>
          <w:rFonts w:ascii="Times New Roman" w:eastAsia="Times New Roman" w:hAnsi="Times New Roman" w:cs="Times New Roman"/>
          <w:color w:val="000000"/>
          <w:sz w:val="20"/>
          <w:szCs w:val="20"/>
        </w:rPr>
      </w:pPr>
      <w:r w:rsidRPr="002964B2">
        <w:rPr>
          <w:rFonts w:ascii="Times New Roman" w:eastAsia="Times New Roman" w:hAnsi="Times New Roman" w:cs="Times New Roman"/>
          <w:color w:val="000000"/>
          <w:sz w:val="24"/>
          <w:szCs w:val="24"/>
        </w:rPr>
        <w:t xml:space="preserve">Proses pencarian data dilakukan melalui wawancara di rumah guru sekolah dasar yang bernama Ibu Erni serta melalui kuisioner </w:t>
      </w:r>
      <w:r w:rsidRPr="002964B2">
        <w:rPr>
          <w:rFonts w:ascii="Times New Roman" w:eastAsia="Times New Roman" w:hAnsi="Times New Roman" w:cs="Times New Roman"/>
          <w:i/>
          <w:color w:val="000000"/>
          <w:sz w:val="24"/>
          <w:szCs w:val="24"/>
        </w:rPr>
        <w:t>google form</w:t>
      </w:r>
      <w:r w:rsidR="00FD4B49">
        <w:rPr>
          <w:rFonts w:ascii="Times New Roman" w:eastAsia="Times New Roman" w:hAnsi="Times New Roman" w:cs="Times New Roman"/>
          <w:i/>
          <w:color w:val="000000"/>
          <w:sz w:val="24"/>
          <w:szCs w:val="24"/>
        </w:rPr>
        <w:t>.</w:t>
      </w:r>
      <w:bookmarkStart w:id="0" w:name="_GoBack"/>
      <w:bookmarkEnd w:id="0"/>
    </w:p>
    <w:sectPr w:rsidR="00713BD5" w:rsidSect="00713BD5">
      <w:headerReference w:type="default" r:id="rId10"/>
      <w:footerReference w:type="default" r:id="rId11"/>
      <w:pgSz w:w="11906" w:h="16838"/>
      <w:pgMar w:top="1701" w:right="1701" w:bottom="226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28A3B" w14:textId="77777777" w:rsidR="00DC52C6" w:rsidRDefault="00DC52C6">
      <w:pPr>
        <w:spacing w:after="0" w:line="240" w:lineRule="auto"/>
      </w:pPr>
      <w:r>
        <w:separator/>
      </w:r>
    </w:p>
  </w:endnote>
  <w:endnote w:type="continuationSeparator" w:id="0">
    <w:p w14:paraId="2DED3459" w14:textId="77777777" w:rsidR="00DC52C6" w:rsidRDefault="00DC5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5E93"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p w14:paraId="0D9D2ECF"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950C2" w14:textId="77777777" w:rsidR="00DC52C6" w:rsidRDefault="00DC52C6">
      <w:pPr>
        <w:spacing w:after="0" w:line="240" w:lineRule="auto"/>
      </w:pPr>
      <w:r>
        <w:separator/>
      </w:r>
    </w:p>
  </w:footnote>
  <w:footnote w:type="continuationSeparator" w:id="0">
    <w:p w14:paraId="22308426" w14:textId="77777777" w:rsidR="00DC52C6" w:rsidRDefault="00DC52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C7DBA" w14:textId="11E2CC3D" w:rsidR="00BA0250" w:rsidRDefault="00BA025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F831F5">
      <w:rPr>
        <w:noProof/>
        <w:color w:val="000000"/>
      </w:rPr>
      <w:t>4</w:t>
    </w:r>
    <w:r>
      <w:rPr>
        <w:color w:val="000000"/>
      </w:rPr>
      <w:fldChar w:fldCharType="end"/>
    </w:r>
  </w:p>
  <w:p w14:paraId="327FFE98" w14:textId="77777777" w:rsidR="00BA0250" w:rsidRDefault="00BA0250">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991"/>
    <w:multiLevelType w:val="multilevel"/>
    <w:tmpl w:val="E77C2276"/>
    <w:lvl w:ilvl="0">
      <w:start w:val="3"/>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4867E5"/>
    <w:multiLevelType w:val="multilevel"/>
    <w:tmpl w:val="1D2207E4"/>
    <w:lvl w:ilvl="0">
      <w:start w:val="1"/>
      <w:numFmt w:val="decimal"/>
      <w:lvlText w:val="2.%1"/>
      <w:lvlJc w:val="left"/>
      <w:pPr>
        <w:ind w:left="1440" w:hanging="360"/>
      </w:pPr>
      <w:rPr>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5AF45DC"/>
    <w:multiLevelType w:val="hybridMultilevel"/>
    <w:tmpl w:val="ABD819CC"/>
    <w:lvl w:ilvl="0" w:tplc="0C36F7F0">
      <w:start w:val="1"/>
      <w:numFmt w:val="decimal"/>
      <w:lvlText w:val="4.6.%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F4B48"/>
    <w:multiLevelType w:val="hybridMultilevel"/>
    <w:tmpl w:val="D3E6BB20"/>
    <w:lvl w:ilvl="0" w:tplc="75BAF6BA">
      <w:start w:val="1"/>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A2156"/>
    <w:multiLevelType w:val="multilevel"/>
    <w:tmpl w:val="54AC9C48"/>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FA1AA8"/>
    <w:multiLevelType w:val="multilevel"/>
    <w:tmpl w:val="CA804D5A"/>
    <w:lvl w:ilvl="0">
      <w:start w:val="1"/>
      <w:numFmt w:val="decimal"/>
      <w:lvlText w:val="4.%1"/>
      <w:lvlJc w:val="left"/>
      <w:pPr>
        <w:ind w:left="1440" w:hanging="360"/>
      </w:pPr>
      <w:rPr>
        <w:rFonts w:hint="default"/>
        <w:b/>
        <w:color w:val="auto"/>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0AD40EC8"/>
    <w:multiLevelType w:val="multilevel"/>
    <w:tmpl w:val="820A388E"/>
    <w:lvl w:ilvl="0">
      <w:start w:val="2"/>
      <w:numFmt w:val="decimal"/>
      <w:lvlText w:val="2.1.%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A42CB7"/>
    <w:multiLevelType w:val="multilevel"/>
    <w:tmpl w:val="371ED618"/>
    <w:lvl w:ilvl="0">
      <w:start w:val="2"/>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DA46D36"/>
    <w:multiLevelType w:val="multilevel"/>
    <w:tmpl w:val="3D30C25E"/>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EAC2225"/>
    <w:multiLevelType w:val="multilevel"/>
    <w:tmpl w:val="16D64CB2"/>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10" w15:restartNumberingAfterBreak="0">
    <w:nsid w:val="18756F55"/>
    <w:multiLevelType w:val="hybridMultilevel"/>
    <w:tmpl w:val="CA907AE8"/>
    <w:lvl w:ilvl="0" w:tplc="A462F67A">
      <w:start w:val="1"/>
      <w:numFmt w:val="decimal"/>
      <w:lvlText w:val="4.5.%1"/>
      <w:lvlJc w:val="left"/>
      <w:pPr>
        <w:ind w:left="720" w:hanging="360"/>
      </w:pPr>
      <w:rPr>
        <w:rFonts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D1C89"/>
    <w:multiLevelType w:val="hybridMultilevel"/>
    <w:tmpl w:val="CE44A5D4"/>
    <w:lvl w:ilvl="0" w:tplc="651C7FC2">
      <w:start w:val="1"/>
      <w:numFmt w:val="decimal"/>
      <w:lvlText w:val="4.7.%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3704C8"/>
    <w:multiLevelType w:val="multilevel"/>
    <w:tmpl w:val="4B30E4F8"/>
    <w:lvl w:ilvl="0">
      <w:start w:val="1"/>
      <w:numFmt w:val="decimal"/>
      <w:lvlText w:val="%1."/>
      <w:lvlJc w:val="left"/>
      <w:pPr>
        <w:ind w:left="1440" w:hanging="87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1D626CF4"/>
    <w:multiLevelType w:val="multilevel"/>
    <w:tmpl w:val="13E6C86C"/>
    <w:lvl w:ilvl="0">
      <w:start w:val="1"/>
      <w:numFmt w:val="decimal"/>
      <w:lvlText w:val="2.2.4.%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DC94F5B"/>
    <w:multiLevelType w:val="multilevel"/>
    <w:tmpl w:val="3B905416"/>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AB1569"/>
    <w:multiLevelType w:val="multilevel"/>
    <w:tmpl w:val="46662E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6566B0"/>
    <w:multiLevelType w:val="multilevel"/>
    <w:tmpl w:val="7C22CC34"/>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7" w15:restartNumberingAfterBreak="0">
    <w:nsid w:val="25EF0D0B"/>
    <w:multiLevelType w:val="hybridMultilevel"/>
    <w:tmpl w:val="5D4EF680"/>
    <w:lvl w:ilvl="0" w:tplc="D49CE226">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B435C"/>
    <w:multiLevelType w:val="hybridMultilevel"/>
    <w:tmpl w:val="E0E655EE"/>
    <w:lvl w:ilvl="0" w:tplc="7306176E">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C2DB3"/>
    <w:multiLevelType w:val="multilevel"/>
    <w:tmpl w:val="E18AFA4A"/>
    <w:lvl w:ilvl="0">
      <w:start w:val="5"/>
      <w:numFmt w:val="decimal"/>
      <w:lvlText w:val="1.%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2DA67302"/>
    <w:multiLevelType w:val="multilevel"/>
    <w:tmpl w:val="4E3CAF9C"/>
    <w:lvl w:ilvl="0">
      <w:start w:val="1"/>
      <w:numFmt w:val="decimal"/>
      <w:lvlText w:val="1.4.%1."/>
      <w:lvlJc w:val="left"/>
      <w:pPr>
        <w:ind w:left="1287" w:hanging="360"/>
      </w:pPr>
      <w:rPr>
        <w:b/>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2E0D5364"/>
    <w:multiLevelType w:val="multilevel"/>
    <w:tmpl w:val="C5747B9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2F5D3D53"/>
    <w:multiLevelType w:val="multilevel"/>
    <w:tmpl w:val="C0F4C9B0"/>
    <w:lvl w:ilvl="0">
      <w:start w:val="1"/>
      <w:numFmt w:val="decimal"/>
      <w:lvlText w:val="2.2.3.%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2AD65B0"/>
    <w:multiLevelType w:val="multilevel"/>
    <w:tmpl w:val="B0A8A934"/>
    <w:lvl w:ilvl="0">
      <w:start w:val="1"/>
      <w:numFmt w:val="decimal"/>
      <w:lvlText w:val="2.2.%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595632A"/>
    <w:multiLevelType w:val="hybridMultilevel"/>
    <w:tmpl w:val="AAF4D14A"/>
    <w:lvl w:ilvl="0" w:tplc="C2DABFD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0A2917"/>
    <w:multiLevelType w:val="multilevel"/>
    <w:tmpl w:val="2D6C08B6"/>
    <w:lvl w:ilvl="0">
      <w:start w:val="1"/>
      <w:numFmt w:val="decimal"/>
      <w:lvlText w:val="2.2.2.%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07E6B3A"/>
    <w:multiLevelType w:val="multilevel"/>
    <w:tmpl w:val="6E2872C8"/>
    <w:lvl w:ilvl="0">
      <w:start w:val="1"/>
      <w:numFmt w:val="decimal"/>
      <w:lvlText w:val="%1."/>
      <w:lvlJc w:val="left"/>
      <w:pPr>
        <w:ind w:left="1571" w:hanging="360"/>
      </w:pPr>
      <w:rPr>
        <w:b/>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 w15:restartNumberingAfterBreak="0">
    <w:nsid w:val="41CC7EA2"/>
    <w:multiLevelType w:val="multilevel"/>
    <w:tmpl w:val="D982D0B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8" w15:restartNumberingAfterBreak="0">
    <w:nsid w:val="41FF2541"/>
    <w:multiLevelType w:val="multilevel"/>
    <w:tmpl w:val="EC4EE9FC"/>
    <w:lvl w:ilvl="0">
      <w:start w:val="1"/>
      <w:numFmt w:val="decimal"/>
      <w:lvlText w:val="2.2.6.%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42DD69C8"/>
    <w:multiLevelType w:val="multilevel"/>
    <w:tmpl w:val="D87C8F9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0" w15:restartNumberingAfterBreak="0">
    <w:nsid w:val="44106C87"/>
    <w:multiLevelType w:val="hybridMultilevel"/>
    <w:tmpl w:val="95B819F0"/>
    <w:lvl w:ilvl="0" w:tplc="4E185FC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31" w15:restartNumberingAfterBreak="0">
    <w:nsid w:val="4878585F"/>
    <w:multiLevelType w:val="multilevel"/>
    <w:tmpl w:val="99CCB0EE"/>
    <w:lvl w:ilvl="0">
      <w:start w:val="1"/>
      <w:numFmt w:val="decimal"/>
      <w:lvlText w:val="1.5.%1."/>
      <w:lvlJc w:val="left"/>
      <w:pPr>
        <w:ind w:left="1571" w:hanging="360"/>
      </w:pPr>
      <w:rPr>
        <w:b/>
      </w:rPr>
    </w:lvl>
    <w:lvl w:ilvl="1">
      <w:start w:val="1"/>
      <w:numFmt w:val="decimal"/>
      <w:lvlText w:val="%1.%2"/>
      <w:lvlJc w:val="left"/>
      <w:pPr>
        <w:ind w:left="1931" w:hanging="720"/>
      </w:pPr>
    </w:lvl>
    <w:lvl w:ilvl="2">
      <w:start w:val="1"/>
      <w:numFmt w:val="decimal"/>
      <w:lvlText w:val="%1.%2.%3"/>
      <w:lvlJc w:val="left"/>
      <w:pPr>
        <w:ind w:left="1931" w:hanging="720"/>
      </w:pPr>
    </w:lvl>
    <w:lvl w:ilvl="3">
      <w:start w:val="1"/>
      <w:numFmt w:val="decimal"/>
      <w:lvlText w:val="%1.%2.%3.%4"/>
      <w:lvlJc w:val="left"/>
      <w:pPr>
        <w:ind w:left="1931" w:hanging="720"/>
      </w:pPr>
    </w:lvl>
    <w:lvl w:ilvl="4">
      <w:start w:val="1"/>
      <w:numFmt w:val="decimal"/>
      <w:lvlText w:val="%1.%2.%3.%4.%5"/>
      <w:lvlJc w:val="left"/>
      <w:pPr>
        <w:ind w:left="2291" w:hanging="1080"/>
      </w:pPr>
    </w:lvl>
    <w:lvl w:ilvl="5">
      <w:start w:val="1"/>
      <w:numFmt w:val="decimal"/>
      <w:lvlText w:val="%1.%2.%3.%4.%5.%6"/>
      <w:lvlJc w:val="left"/>
      <w:pPr>
        <w:ind w:left="2291" w:hanging="1080"/>
      </w:pPr>
    </w:lvl>
    <w:lvl w:ilvl="6">
      <w:start w:val="1"/>
      <w:numFmt w:val="decimal"/>
      <w:lvlText w:val="%1.%2.%3.%4.%5.%6.%7"/>
      <w:lvlJc w:val="left"/>
      <w:pPr>
        <w:ind w:left="2651" w:hanging="1438"/>
      </w:pPr>
    </w:lvl>
    <w:lvl w:ilvl="7">
      <w:start w:val="1"/>
      <w:numFmt w:val="decimal"/>
      <w:lvlText w:val="%1.%2.%3.%4.%5.%6.%7.%8"/>
      <w:lvlJc w:val="left"/>
      <w:pPr>
        <w:ind w:left="2651" w:hanging="1438"/>
      </w:pPr>
    </w:lvl>
    <w:lvl w:ilvl="8">
      <w:start w:val="1"/>
      <w:numFmt w:val="decimal"/>
      <w:lvlText w:val="%1.%2.%3.%4.%5.%6.%7.%8.%9"/>
      <w:lvlJc w:val="left"/>
      <w:pPr>
        <w:ind w:left="3011" w:hanging="1798"/>
      </w:pPr>
    </w:lvl>
  </w:abstractNum>
  <w:abstractNum w:abstractNumId="32" w15:restartNumberingAfterBreak="0">
    <w:nsid w:val="49713C42"/>
    <w:multiLevelType w:val="multilevel"/>
    <w:tmpl w:val="EDC09BCE"/>
    <w:lvl w:ilvl="0">
      <w:start w:val="4"/>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CC02ED0"/>
    <w:multiLevelType w:val="multilevel"/>
    <w:tmpl w:val="159EAF28"/>
    <w:lvl w:ilvl="0">
      <w:start w:val="5"/>
      <w:numFmt w:val="decimal"/>
      <w:lvlText w:val="2.2.%1"/>
      <w:lvlJc w:val="left"/>
      <w:pPr>
        <w:ind w:left="6881" w:hanging="360"/>
      </w:pPr>
    </w:lvl>
    <w:lvl w:ilvl="1">
      <w:start w:val="1"/>
      <w:numFmt w:val="lowerLetter"/>
      <w:lvlText w:val="%2."/>
      <w:lvlJc w:val="left"/>
      <w:pPr>
        <w:ind w:left="7601" w:hanging="360"/>
      </w:pPr>
    </w:lvl>
    <w:lvl w:ilvl="2">
      <w:start w:val="1"/>
      <w:numFmt w:val="lowerRoman"/>
      <w:lvlText w:val="%3."/>
      <w:lvlJc w:val="right"/>
      <w:pPr>
        <w:ind w:left="8321" w:hanging="180"/>
      </w:pPr>
    </w:lvl>
    <w:lvl w:ilvl="3">
      <w:start w:val="1"/>
      <w:numFmt w:val="decimal"/>
      <w:lvlText w:val="%4."/>
      <w:lvlJc w:val="left"/>
      <w:pPr>
        <w:ind w:left="9041" w:hanging="360"/>
      </w:pPr>
    </w:lvl>
    <w:lvl w:ilvl="4">
      <w:start w:val="1"/>
      <w:numFmt w:val="lowerLetter"/>
      <w:lvlText w:val="%5."/>
      <w:lvlJc w:val="left"/>
      <w:pPr>
        <w:ind w:left="9761" w:hanging="360"/>
      </w:pPr>
    </w:lvl>
    <w:lvl w:ilvl="5">
      <w:start w:val="1"/>
      <w:numFmt w:val="lowerRoman"/>
      <w:lvlText w:val="%6."/>
      <w:lvlJc w:val="right"/>
      <w:pPr>
        <w:ind w:left="10481" w:hanging="180"/>
      </w:pPr>
    </w:lvl>
    <w:lvl w:ilvl="6">
      <w:start w:val="1"/>
      <w:numFmt w:val="decimal"/>
      <w:lvlText w:val="%7."/>
      <w:lvlJc w:val="left"/>
      <w:pPr>
        <w:ind w:left="11201" w:hanging="360"/>
      </w:pPr>
    </w:lvl>
    <w:lvl w:ilvl="7">
      <w:start w:val="1"/>
      <w:numFmt w:val="lowerLetter"/>
      <w:lvlText w:val="%8."/>
      <w:lvlJc w:val="left"/>
      <w:pPr>
        <w:ind w:left="11921" w:hanging="360"/>
      </w:pPr>
    </w:lvl>
    <w:lvl w:ilvl="8">
      <w:start w:val="1"/>
      <w:numFmt w:val="lowerRoman"/>
      <w:lvlText w:val="%9."/>
      <w:lvlJc w:val="right"/>
      <w:pPr>
        <w:ind w:left="12641" w:hanging="180"/>
      </w:pPr>
    </w:lvl>
  </w:abstractNum>
  <w:abstractNum w:abstractNumId="34" w15:restartNumberingAfterBreak="0">
    <w:nsid w:val="4EB372B1"/>
    <w:multiLevelType w:val="multilevel"/>
    <w:tmpl w:val="728A9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2E2FAE"/>
    <w:multiLevelType w:val="multilevel"/>
    <w:tmpl w:val="032287D8"/>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68A2232"/>
    <w:multiLevelType w:val="hybridMultilevel"/>
    <w:tmpl w:val="0058AAE6"/>
    <w:lvl w:ilvl="0" w:tplc="5C048E26">
      <w:start w:val="6"/>
      <w:numFmt w:val="decimal"/>
      <w:lvlText w:val="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195162"/>
    <w:multiLevelType w:val="multilevel"/>
    <w:tmpl w:val="128E4B8A"/>
    <w:lvl w:ilvl="0">
      <w:start w:val="2"/>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ascii="Times New Roman" w:hAnsi="Times New Roman" w:cs="Times New Roman" w:hint="default"/>
        <w:i w:val="0"/>
      </w:rPr>
    </w:lvl>
    <w:lvl w:ilvl="3">
      <w:start w:val="1"/>
      <w:numFmt w:val="decimal"/>
      <w:lvlText w:val="%1.%2.%3.%4"/>
      <w:lvlJc w:val="left"/>
      <w:pPr>
        <w:ind w:left="1996" w:hanging="720"/>
      </w:pPr>
      <w:rPr>
        <w:rFonts w:hint="default"/>
        <w:i w:val="0"/>
        <w:iCs w:val="0"/>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38" w15:restartNumberingAfterBreak="0">
    <w:nsid w:val="59752D08"/>
    <w:multiLevelType w:val="multilevel"/>
    <w:tmpl w:val="80F225A6"/>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39" w15:restartNumberingAfterBreak="0">
    <w:nsid w:val="5A4960B7"/>
    <w:multiLevelType w:val="multilevel"/>
    <w:tmpl w:val="2D6E37F4"/>
    <w:lvl w:ilvl="0">
      <w:start w:val="1"/>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930E79"/>
    <w:multiLevelType w:val="hybridMultilevel"/>
    <w:tmpl w:val="B50C232C"/>
    <w:lvl w:ilvl="0" w:tplc="3766B456">
      <w:start w:val="1"/>
      <w:numFmt w:val="lowerLetter"/>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41" w15:restartNumberingAfterBreak="0">
    <w:nsid w:val="5DC774E5"/>
    <w:multiLevelType w:val="multilevel"/>
    <w:tmpl w:val="A906BEE8"/>
    <w:lvl w:ilvl="0">
      <w:start w:val="1"/>
      <w:numFmt w:val="lowerLetter"/>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2" w15:restartNumberingAfterBreak="0">
    <w:nsid w:val="60E74C33"/>
    <w:multiLevelType w:val="hybridMultilevel"/>
    <w:tmpl w:val="FAE0F4A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27739A4"/>
    <w:multiLevelType w:val="multilevel"/>
    <w:tmpl w:val="11182100"/>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40B5305"/>
    <w:multiLevelType w:val="multilevel"/>
    <w:tmpl w:val="6B7CD930"/>
    <w:lvl w:ilvl="0">
      <w:start w:val="6"/>
      <w:numFmt w:val="decimal"/>
      <w:lvlText w:val="2.2.%1"/>
      <w:lvlJc w:val="left"/>
      <w:pPr>
        <w:ind w:left="14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9911CF1"/>
    <w:multiLevelType w:val="multilevel"/>
    <w:tmpl w:val="19C27EC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6" w15:restartNumberingAfterBreak="0">
    <w:nsid w:val="6BB54FE4"/>
    <w:multiLevelType w:val="multilevel"/>
    <w:tmpl w:val="52FE73B0"/>
    <w:lvl w:ilvl="0">
      <w:start w:val="1"/>
      <w:numFmt w:val="decimal"/>
      <w:lvlText w:val="3.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C3D31F1"/>
    <w:multiLevelType w:val="multilevel"/>
    <w:tmpl w:val="48728BAE"/>
    <w:lvl w:ilvl="0">
      <w:start w:val="4"/>
      <w:numFmt w:val="decimal"/>
      <w:lvlText w:val="2.2.%1"/>
      <w:lvlJc w:val="left"/>
      <w:pPr>
        <w:ind w:left="1287"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C9723B1"/>
    <w:multiLevelType w:val="multilevel"/>
    <w:tmpl w:val="E602705C"/>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D4D6D81"/>
    <w:multiLevelType w:val="multilevel"/>
    <w:tmpl w:val="D88AC1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6F624EF5"/>
    <w:multiLevelType w:val="multilevel"/>
    <w:tmpl w:val="88349FB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71FE72DB"/>
    <w:multiLevelType w:val="hybridMultilevel"/>
    <w:tmpl w:val="DA44F9F0"/>
    <w:lvl w:ilvl="0" w:tplc="34225B4E">
      <w:start w:val="7"/>
      <w:numFmt w:val="decimal"/>
      <w:lvlText w:val="4.%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011BB5"/>
    <w:multiLevelType w:val="multilevel"/>
    <w:tmpl w:val="472E22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5B45757"/>
    <w:multiLevelType w:val="multilevel"/>
    <w:tmpl w:val="D8A25018"/>
    <w:lvl w:ilvl="0">
      <w:start w:val="1"/>
      <w:numFmt w:val="lowerLetter"/>
      <w:lvlText w:val="%1."/>
      <w:lvlJc w:val="left"/>
      <w:pPr>
        <w:ind w:left="2880"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54" w15:restartNumberingAfterBreak="0">
    <w:nsid w:val="765B5D01"/>
    <w:multiLevelType w:val="multilevel"/>
    <w:tmpl w:val="8B98EDF2"/>
    <w:lvl w:ilvl="0">
      <w:start w:val="1"/>
      <w:numFmt w:val="lowerLetter"/>
      <w:lvlText w:val="%1."/>
      <w:lvlJc w:val="left"/>
      <w:pPr>
        <w:ind w:left="1440" w:hanging="360"/>
      </w:pPr>
      <w:rPr>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5" w15:restartNumberingAfterBreak="0">
    <w:nsid w:val="76B72008"/>
    <w:multiLevelType w:val="multilevel"/>
    <w:tmpl w:val="FB2ED24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6" w15:restartNumberingAfterBreak="0">
    <w:nsid w:val="78A34FD3"/>
    <w:multiLevelType w:val="multilevel"/>
    <w:tmpl w:val="1B48D9DC"/>
    <w:lvl w:ilvl="0">
      <w:start w:val="3"/>
      <w:numFmt w:val="decimal"/>
      <w:lvlText w:val="2.1.%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D16DE8"/>
    <w:multiLevelType w:val="multilevel"/>
    <w:tmpl w:val="5F26A5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C5C2D8D"/>
    <w:multiLevelType w:val="hybridMultilevel"/>
    <w:tmpl w:val="0AF8225C"/>
    <w:lvl w:ilvl="0" w:tplc="8D84911E">
      <w:start w:val="1"/>
      <w:numFmt w:val="decimal"/>
      <w:lvlText w:val="4.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5"/>
  </w:num>
  <w:num w:numId="3">
    <w:abstractNumId w:val="27"/>
  </w:num>
  <w:num w:numId="4">
    <w:abstractNumId w:val="29"/>
  </w:num>
  <w:num w:numId="5">
    <w:abstractNumId w:val="9"/>
  </w:num>
  <w:num w:numId="6">
    <w:abstractNumId w:val="45"/>
  </w:num>
  <w:num w:numId="7">
    <w:abstractNumId w:val="53"/>
  </w:num>
  <w:num w:numId="8">
    <w:abstractNumId w:val="15"/>
  </w:num>
  <w:num w:numId="9">
    <w:abstractNumId w:val="21"/>
  </w:num>
  <w:num w:numId="10">
    <w:abstractNumId w:val="37"/>
  </w:num>
  <w:num w:numId="11">
    <w:abstractNumId w:val="16"/>
  </w:num>
  <w:num w:numId="12">
    <w:abstractNumId w:val="52"/>
  </w:num>
  <w:num w:numId="13">
    <w:abstractNumId w:val="49"/>
  </w:num>
  <w:num w:numId="14">
    <w:abstractNumId w:val="50"/>
  </w:num>
  <w:num w:numId="15">
    <w:abstractNumId w:val="3"/>
  </w:num>
  <w:num w:numId="16">
    <w:abstractNumId w:val="17"/>
  </w:num>
  <w:num w:numId="17">
    <w:abstractNumId w:val="58"/>
  </w:num>
  <w:num w:numId="18">
    <w:abstractNumId w:val="10"/>
  </w:num>
  <w:num w:numId="19">
    <w:abstractNumId w:val="36"/>
  </w:num>
  <w:num w:numId="20">
    <w:abstractNumId w:val="2"/>
  </w:num>
  <w:num w:numId="21">
    <w:abstractNumId w:val="51"/>
  </w:num>
  <w:num w:numId="22">
    <w:abstractNumId w:val="11"/>
  </w:num>
  <w:num w:numId="23">
    <w:abstractNumId w:val="24"/>
  </w:num>
  <w:num w:numId="24">
    <w:abstractNumId w:val="20"/>
  </w:num>
  <w:num w:numId="25">
    <w:abstractNumId w:val="31"/>
  </w:num>
  <w:num w:numId="26">
    <w:abstractNumId w:val="4"/>
  </w:num>
  <w:num w:numId="27">
    <w:abstractNumId w:val="1"/>
  </w:num>
  <w:num w:numId="28">
    <w:abstractNumId w:val="57"/>
  </w:num>
  <w:num w:numId="29">
    <w:abstractNumId w:val="43"/>
  </w:num>
  <w:num w:numId="30">
    <w:abstractNumId w:val="19"/>
  </w:num>
  <w:num w:numId="31">
    <w:abstractNumId w:val="35"/>
  </w:num>
  <w:num w:numId="32">
    <w:abstractNumId w:val="46"/>
  </w:num>
  <w:num w:numId="33">
    <w:abstractNumId w:val="39"/>
  </w:num>
  <w:num w:numId="34">
    <w:abstractNumId w:val="48"/>
  </w:num>
  <w:num w:numId="35">
    <w:abstractNumId w:val="8"/>
  </w:num>
  <w:num w:numId="36">
    <w:abstractNumId w:val="26"/>
  </w:num>
  <w:num w:numId="37">
    <w:abstractNumId w:val="7"/>
  </w:num>
  <w:num w:numId="38">
    <w:abstractNumId w:val="6"/>
  </w:num>
  <w:num w:numId="39">
    <w:abstractNumId w:val="56"/>
  </w:num>
  <w:num w:numId="40">
    <w:abstractNumId w:val="23"/>
  </w:num>
  <w:num w:numId="41">
    <w:abstractNumId w:val="44"/>
  </w:num>
  <w:num w:numId="42">
    <w:abstractNumId w:val="33"/>
  </w:num>
  <w:num w:numId="43">
    <w:abstractNumId w:val="14"/>
  </w:num>
  <w:num w:numId="44">
    <w:abstractNumId w:val="22"/>
  </w:num>
  <w:num w:numId="45">
    <w:abstractNumId w:val="47"/>
  </w:num>
  <w:num w:numId="46">
    <w:abstractNumId w:val="13"/>
  </w:num>
  <w:num w:numId="47">
    <w:abstractNumId w:val="25"/>
  </w:num>
  <w:num w:numId="48">
    <w:abstractNumId w:val="28"/>
  </w:num>
  <w:num w:numId="49">
    <w:abstractNumId w:val="54"/>
  </w:num>
  <w:num w:numId="50">
    <w:abstractNumId w:val="0"/>
  </w:num>
  <w:num w:numId="51">
    <w:abstractNumId w:val="55"/>
  </w:num>
  <w:num w:numId="52">
    <w:abstractNumId w:val="32"/>
  </w:num>
  <w:num w:numId="53">
    <w:abstractNumId w:val="38"/>
  </w:num>
  <w:num w:numId="54">
    <w:abstractNumId w:val="41"/>
  </w:num>
  <w:num w:numId="55">
    <w:abstractNumId w:val="12"/>
  </w:num>
  <w:num w:numId="56">
    <w:abstractNumId w:val="42"/>
  </w:num>
  <w:num w:numId="57">
    <w:abstractNumId w:val="18"/>
  </w:num>
  <w:num w:numId="58">
    <w:abstractNumId w:val="30"/>
  </w:num>
  <w:num w:numId="59">
    <w:abstractNumId w:val="4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TUzMLYwMjUwszBR0lEKTi0uzszPAykwrAUAagwARiwAAAA="/>
  </w:docVars>
  <w:rsids>
    <w:rsidRoot w:val="00742410"/>
    <w:rsid w:val="00000C82"/>
    <w:rsid w:val="00001FC9"/>
    <w:rsid w:val="00002E1E"/>
    <w:rsid w:val="0000417A"/>
    <w:rsid w:val="00004645"/>
    <w:rsid w:val="000047E7"/>
    <w:rsid w:val="00004FCE"/>
    <w:rsid w:val="00005AFE"/>
    <w:rsid w:val="0000762B"/>
    <w:rsid w:val="00007CBF"/>
    <w:rsid w:val="000118D1"/>
    <w:rsid w:val="00011D8A"/>
    <w:rsid w:val="00012DE1"/>
    <w:rsid w:val="00012F00"/>
    <w:rsid w:val="00013AE0"/>
    <w:rsid w:val="00013C67"/>
    <w:rsid w:val="000142B5"/>
    <w:rsid w:val="000207F1"/>
    <w:rsid w:val="00020D8A"/>
    <w:rsid w:val="00020E95"/>
    <w:rsid w:val="00023229"/>
    <w:rsid w:val="0002335F"/>
    <w:rsid w:val="00023B28"/>
    <w:rsid w:val="00023D5D"/>
    <w:rsid w:val="000263E7"/>
    <w:rsid w:val="000277B5"/>
    <w:rsid w:val="00027B11"/>
    <w:rsid w:val="000309DF"/>
    <w:rsid w:val="00031842"/>
    <w:rsid w:val="00031DDC"/>
    <w:rsid w:val="00031F63"/>
    <w:rsid w:val="00032C11"/>
    <w:rsid w:val="0003319D"/>
    <w:rsid w:val="000348DD"/>
    <w:rsid w:val="000351D6"/>
    <w:rsid w:val="00035295"/>
    <w:rsid w:val="00035F4F"/>
    <w:rsid w:val="00037B1A"/>
    <w:rsid w:val="00044B26"/>
    <w:rsid w:val="00045F36"/>
    <w:rsid w:val="000461E7"/>
    <w:rsid w:val="00047500"/>
    <w:rsid w:val="000500C0"/>
    <w:rsid w:val="00050A63"/>
    <w:rsid w:val="00051CB4"/>
    <w:rsid w:val="0005225B"/>
    <w:rsid w:val="00052350"/>
    <w:rsid w:val="0005343D"/>
    <w:rsid w:val="00053497"/>
    <w:rsid w:val="00055A31"/>
    <w:rsid w:val="00055DDC"/>
    <w:rsid w:val="00057458"/>
    <w:rsid w:val="000574FF"/>
    <w:rsid w:val="000605BA"/>
    <w:rsid w:val="00065FBF"/>
    <w:rsid w:val="00066311"/>
    <w:rsid w:val="00066FD5"/>
    <w:rsid w:val="00067E56"/>
    <w:rsid w:val="00067E61"/>
    <w:rsid w:val="0007302B"/>
    <w:rsid w:val="00073B0A"/>
    <w:rsid w:val="00074AB6"/>
    <w:rsid w:val="000755BB"/>
    <w:rsid w:val="000759E4"/>
    <w:rsid w:val="00075E13"/>
    <w:rsid w:val="000772B1"/>
    <w:rsid w:val="00077664"/>
    <w:rsid w:val="00080058"/>
    <w:rsid w:val="00081066"/>
    <w:rsid w:val="0008222C"/>
    <w:rsid w:val="000824AE"/>
    <w:rsid w:val="0008337F"/>
    <w:rsid w:val="0008369F"/>
    <w:rsid w:val="00090044"/>
    <w:rsid w:val="0009120E"/>
    <w:rsid w:val="00093E0B"/>
    <w:rsid w:val="000940E8"/>
    <w:rsid w:val="0009537B"/>
    <w:rsid w:val="000A0CD9"/>
    <w:rsid w:val="000A2AFA"/>
    <w:rsid w:val="000A2D63"/>
    <w:rsid w:val="000A4009"/>
    <w:rsid w:val="000A4676"/>
    <w:rsid w:val="000A49B8"/>
    <w:rsid w:val="000A5412"/>
    <w:rsid w:val="000A7A55"/>
    <w:rsid w:val="000A7DC3"/>
    <w:rsid w:val="000B0DEA"/>
    <w:rsid w:val="000B1963"/>
    <w:rsid w:val="000B2233"/>
    <w:rsid w:val="000B3C08"/>
    <w:rsid w:val="000B5311"/>
    <w:rsid w:val="000B5881"/>
    <w:rsid w:val="000B5BE1"/>
    <w:rsid w:val="000B5BEF"/>
    <w:rsid w:val="000B6040"/>
    <w:rsid w:val="000B6CAB"/>
    <w:rsid w:val="000C33C0"/>
    <w:rsid w:val="000C41E7"/>
    <w:rsid w:val="000C5AED"/>
    <w:rsid w:val="000D09B8"/>
    <w:rsid w:val="000D13C8"/>
    <w:rsid w:val="000D1D45"/>
    <w:rsid w:val="000D2238"/>
    <w:rsid w:val="000D3922"/>
    <w:rsid w:val="000D3BEC"/>
    <w:rsid w:val="000D72B9"/>
    <w:rsid w:val="000D737F"/>
    <w:rsid w:val="000E0696"/>
    <w:rsid w:val="000E15D6"/>
    <w:rsid w:val="000E16E3"/>
    <w:rsid w:val="000E1BA6"/>
    <w:rsid w:val="000E3267"/>
    <w:rsid w:val="000E35CB"/>
    <w:rsid w:val="000E4D90"/>
    <w:rsid w:val="000E56F1"/>
    <w:rsid w:val="000E675E"/>
    <w:rsid w:val="000E73F9"/>
    <w:rsid w:val="000F22C0"/>
    <w:rsid w:val="000F29FD"/>
    <w:rsid w:val="000F74AC"/>
    <w:rsid w:val="00100BD8"/>
    <w:rsid w:val="0010179E"/>
    <w:rsid w:val="00106126"/>
    <w:rsid w:val="001065C7"/>
    <w:rsid w:val="00106608"/>
    <w:rsid w:val="00106E71"/>
    <w:rsid w:val="00110398"/>
    <w:rsid w:val="001105FF"/>
    <w:rsid w:val="0011153A"/>
    <w:rsid w:val="001127E2"/>
    <w:rsid w:val="001160FC"/>
    <w:rsid w:val="0011692F"/>
    <w:rsid w:val="00116C9A"/>
    <w:rsid w:val="00120C84"/>
    <w:rsid w:val="00122E09"/>
    <w:rsid w:val="00123F03"/>
    <w:rsid w:val="00125008"/>
    <w:rsid w:val="0012665B"/>
    <w:rsid w:val="0012686B"/>
    <w:rsid w:val="00131491"/>
    <w:rsid w:val="001318B5"/>
    <w:rsid w:val="00131FE9"/>
    <w:rsid w:val="001331FB"/>
    <w:rsid w:val="00133B46"/>
    <w:rsid w:val="00134A43"/>
    <w:rsid w:val="00134E4F"/>
    <w:rsid w:val="001362BE"/>
    <w:rsid w:val="001367AD"/>
    <w:rsid w:val="0014035A"/>
    <w:rsid w:val="00141F7A"/>
    <w:rsid w:val="00142917"/>
    <w:rsid w:val="00143991"/>
    <w:rsid w:val="00145902"/>
    <w:rsid w:val="00147C89"/>
    <w:rsid w:val="00147EE3"/>
    <w:rsid w:val="00150379"/>
    <w:rsid w:val="00153656"/>
    <w:rsid w:val="00154F89"/>
    <w:rsid w:val="00155986"/>
    <w:rsid w:val="0016091A"/>
    <w:rsid w:val="00164661"/>
    <w:rsid w:val="00165964"/>
    <w:rsid w:val="00166766"/>
    <w:rsid w:val="00166C61"/>
    <w:rsid w:val="0016722C"/>
    <w:rsid w:val="001708D5"/>
    <w:rsid w:val="00171AC2"/>
    <w:rsid w:val="00172F4E"/>
    <w:rsid w:val="0017347E"/>
    <w:rsid w:val="001738BE"/>
    <w:rsid w:val="00173EF4"/>
    <w:rsid w:val="001749B2"/>
    <w:rsid w:val="00175E09"/>
    <w:rsid w:val="00176333"/>
    <w:rsid w:val="0018144B"/>
    <w:rsid w:val="00182F04"/>
    <w:rsid w:val="0018305D"/>
    <w:rsid w:val="0018321E"/>
    <w:rsid w:val="001845DF"/>
    <w:rsid w:val="001856D1"/>
    <w:rsid w:val="00185D08"/>
    <w:rsid w:val="00190785"/>
    <w:rsid w:val="00191481"/>
    <w:rsid w:val="001915B6"/>
    <w:rsid w:val="00192A87"/>
    <w:rsid w:val="00194A63"/>
    <w:rsid w:val="0019513C"/>
    <w:rsid w:val="001952E3"/>
    <w:rsid w:val="00195428"/>
    <w:rsid w:val="001961F6"/>
    <w:rsid w:val="001A0A0B"/>
    <w:rsid w:val="001A0AC7"/>
    <w:rsid w:val="001A3348"/>
    <w:rsid w:val="001A3939"/>
    <w:rsid w:val="001A3CCC"/>
    <w:rsid w:val="001B017C"/>
    <w:rsid w:val="001B1ACE"/>
    <w:rsid w:val="001B240B"/>
    <w:rsid w:val="001B4013"/>
    <w:rsid w:val="001B6A67"/>
    <w:rsid w:val="001C1E89"/>
    <w:rsid w:val="001C2719"/>
    <w:rsid w:val="001C3E7A"/>
    <w:rsid w:val="001C40DC"/>
    <w:rsid w:val="001C49E0"/>
    <w:rsid w:val="001C5296"/>
    <w:rsid w:val="001D193A"/>
    <w:rsid w:val="001D3939"/>
    <w:rsid w:val="001D418F"/>
    <w:rsid w:val="001D4FBE"/>
    <w:rsid w:val="001D51A8"/>
    <w:rsid w:val="001D5919"/>
    <w:rsid w:val="001D6A28"/>
    <w:rsid w:val="001D76EE"/>
    <w:rsid w:val="001D7C61"/>
    <w:rsid w:val="001E0D34"/>
    <w:rsid w:val="001E195F"/>
    <w:rsid w:val="001E4024"/>
    <w:rsid w:val="001E5E1E"/>
    <w:rsid w:val="001E5E2A"/>
    <w:rsid w:val="001E6287"/>
    <w:rsid w:val="001F0458"/>
    <w:rsid w:val="001F1ECB"/>
    <w:rsid w:val="001F2011"/>
    <w:rsid w:val="001F20BE"/>
    <w:rsid w:val="001F25E2"/>
    <w:rsid w:val="001F396A"/>
    <w:rsid w:val="001F7088"/>
    <w:rsid w:val="001F746A"/>
    <w:rsid w:val="001F7C4D"/>
    <w:rsid w:val="00201359"/>
    <w:rsid w:val="00201B51"/>
    <w:rsid w:val="00203228"/>
    <w:rsid w:val="00203234"/>
    <w:rsid w:val="00205DF4"/>
    <w:rsid w:val="00206873"/>
    <w:rsid w:val="002126A8"/>
    <w:rsid w:val="00213373"/>
    <w:rsid w:val="00217FAF"/>
    <w:rsid w:val="0022058D"/>
    <w:rsid w:val="00221EEC"/>
    <w:rsid w:val="00222ABD"/>
    <w:rsid w:val="002258EC"/>
    <w:rsid w:val="00227E97"/>
    <w:rsid w:val="00232B91"/>
    <w:rsid w:val="0023302D"/>
    <w:rsid w:val="00235259"/>
    <w:rsid w:val="00235710"/>
    <w:rsid w:val="0023584A"/>
    <w:rsid w:val="002360D4"/>
    <w:rsid w:val="0024139C"/>
    <w:rsid w:val="00241A58"/>
    <w:rsid w:val="00241AB6"/>
    <w:rsid w:val="00242B17"/>
    <w:rsid w:val="00242CFE"/>
    <w:rsid w:val="00243E3A"/>
    <w:rsid w:val="0024598C"/>
    <w:rsid w:val="002464B0"/>
    <w:rsid w:val="002477E2"/>
    <w:rsid w:val="002517E1"/>
    <w:rsid w:val="00251BD4"/>
    <w:rsid w:val="00253095"/>
    <w:rsid w:val="00253668"/>
    <w:rsid w:val="002539A9"/>
    <w:rsid w:val="00253F1F"/>
    <w:rsid w:val="002540FC"/>
    <w:rsid w:val="00254AC5"/>
    <w:rsid w:val="00256711"/>
    <w:rsid w:val="0026105E"/>
    <w:rsid w:val="00262D55"/>
    <w:rsid w:val="00262F10"/>
    <w:rsid w:val="002665D9"/>
    <w:rsid w:val="00266772"/>
    <w:rsid w:val="00267F08"/>
    <w:rsid w:val="00271464"/>
    <w:rsid w:val="00271D69"/>
    <w:rsid w:val="00272B54"/>
    <w:rsid w:val="00273A9F"/>
    <w:rsid w:val="00273C71"/>
    <w:rsid w:val="0027485D"/>
    <w:rsid w:val="00274A94"/>
    <w:rsid w:val="0028011B"/>
    <w:rsid w:val="0028076D"/>
    <w:rsid w:val="00280CBF"/>
    <w:rsid w:val="00280D75"/>
    <w:rsid w:val="002819CB"/>
    <w:rsid w:val="00281E25"/>
    <w:rsid w:val="002823EA"/>
    <w:rsid w:val="002826BB"/>
    <w:rsid w:val="00282985"/>
    <w:rsid w:val="002844E6"/>
    <w:rsid w:val="00285BF9"/>
    <w:rsid w:val="00286B5F"/>
    <w:rsid w:val="00286BFD"/>
    <w:rsid w:val="00287494"/>
    <w:rsid w:val="00287ED7"/>
    <w:rsid w:val="00287F0F"/>
    <w:rsid w:val="002918D5"/>
    <w:rsid w:val="00291D90"/>
    <w:rsid w:val="002933F5"/>
    <w:rsid w:val="002966C0"/>
    <w:rsid w:val="002A0338"/>
    <w:rsid w:val="002A1052"/>
    <w:rsid w:val="002A13B1"/>
    <w:rsid w:val="002A247E"/>
    <w:rsid w:val="002A35D8"/>
    <w:rsid w:val="002A4082"/>
    <w:rsid w:val="002A40CD"/>
    <w:rsid w:val="002A4A13"/>
    <w:rsid w:val="002A4D0B"/>
    <w:rsid w:val="002A4F40"/>
    <w:rsid w:val="002A7890"/>
    <w:rsid w:val="002B02C0"/>
    <w:rsid w:val="002B0A8D"/>
    <w:rsid w:val="002B28F4"/>
    <w:rsid w:val="002B4D7B"/>
    <w:rsid w:val="002B60C1"/>
    <w:rsid w:val="002B6246"/>
    <w:rsid w:val="002B6338"/>
    <w:rsid w:val="002B7619"/>
    <w:rsid w:val="002C0D8A"/>
    <w:rsid w:val="002C0DBC"/>
    <w:rsid w:val="002C22C7"/>
    <w:rsid w:val="002C36B1"/>
    <w:rsid w:val="002C3777"/>
    <w:rsid w:val="002C448A"/>
    <w:rsid w:val="002C4846"/>
    <w:rsid w:val="002C718C"/>
    <w:rsid w:val="002D1C33"/>
    <w:rsid w:val="002D2223"/>
    <w:rsid w:val="002D23B8"/>
    <w:rsid w:val="002D2467"/>
    <w:rsid w:val="002D2564"/>
    <w:rsid w:val="002D318E"/>
    <w:rsid w:val="002D60C7"/>
    <w:rsid w:val="002D64AE"/>
    <w:rsid w:val="002D6858"/>
    <w:rsid w:val="002D73CD"/>
    <w:rsid w:val="002D768D"/>
    <w:rsid w:val="002E033E"/>
    <w:rsid w:val="002E732B"/>
    <w:rsid w:val="002F12DA"/>
    <w:rsid w:val="002F393B"/>
    <w:rsid w:val="002F68BB"/>
    <w:rsid w:val="00301D8C"/>
    <w:rsid w:val="00303E89"/>
    <w:rsid w:val="003053E8"/>
    <w:rsid w:val="00305606"/>
    <w:rsid w:val="00305CC5"/>
    <w:rsid w:val="00306A1A"/>
    <w:rsid w:val="00306A39"/>
    <w:rsid w:val="00311D10"/>
    <w:rsid w:val="0031282E"/>
    <w:rsid w:val="00313331"/>
    <w:rsid w:val="00313BD2"/>
    <w:rsid w:val="003168E1"/>
    <w:rsid w:val="00317207"/>
    <w:rsid w:val="00317B6C"/>
    <w:rsid w:val="00322643"/>
    <w:rsid w:val="003238B5"/>
    <w:rsid w:val="00324212"/>
    <w:rsid w:val="00324625"/>
    <w:rsid w:val="00325602"/>
    <w:rsid w:val="00326195"/>
    <w:rsid w:val="00326691"/>
    <w:rsid w:val="00326E6F"/>
    <w:rsid w:val="0032784F"/>
    <w:rsid w:val="00330B5A"/>
    <w:rsid w:val="00330BD5"/>
    <w:rsid w:val="00331279"/>
    <w:rsid w:val="00331C5F"/>
    <w:rsid w:val="00331DC7"/>
    <w:rsid w:val="00332636"/>
    <w:rsid w:val="00334297"/>
    <w:rsid w:val="00337FE2"/>
    <w:rsid w:val="003406EF"/>
    <w:rsid w:val="00340C10"/>
    <w:rsid w:val="003411A0"/>
    <w:rsid w:val="00341367"/>
    <w:rsid w:val="00342E82"/>
    <w:rsid w:val="003458E2"/>
    <w:rsid w:val="0034724C"/>
    <w:rsid w:val="00350AFC"/>
    <w:rsid w:val="00351916"/>
    <w:rsid w:val="00351FCA"/>
    <w:rsid w:val="00352B3A"/>
    <w:rsid w:val="00353260"/>
    <w:rsid w:val="00354831"/>
    <w:rsid w:val="00354A0E"/>
    <w:rsid w:val="00354EE4"/>
    <w:rsid w:val="00355091"/>
    <w:rsid w:val="00357A23"/>
    <w:rsid w:val="00360533"/>
    <w:rsid w:val="003608CC"/>
    <w:rsid w:val="00361EE7"/>
    <w:rsid w:val="0036372C"/>
    <w:rsid w:val="00363D49"/>
    <w:rsid w:val="00364105"/>
    <w:rsid w:val="003649BE"/>
    <w:rsid w:val="00364BDF"/>
    <w:rsid w:val="00365E4C"/>
    <w:rsid w:val="00370512"/>
    <w:rsid w:val="00370B00"/>
    <w:rsid w:val="00371C8D"/>
    <w:rsid w:val="00372102"/>
    <w:rsid w:val="00372827"/>
    <w:rsid w:val="003739B2"/>
    <w:rsid w:val="00375E69"/>
    <w:rsid w:val="003764B1"/>
    <w:rsid w:val="00377B9B"/>
    <w:rsid w:val="003815A4"/>
    <w:rsid w:val="00383850"/>
    <w:rsid w:val="00383ED2"/>
    <w:rsid w:val="00385300"/>
    <w:rsid w:val="00386103"/>
    <w:rsid w:val="0038657F"/>
    <w:rsid w:val="00387572"/>
    <w:rsid w:val="0038793E"/>
    <w:rsid w:val="003903A9"/>
    <w:rsid w:val="003904D8"/>
    <w:rsid w:val="0039128E"/>
    <w:rsid w:val="0039403D"/>
    <w:rsid w:val="00394970"/>
    <w:rsid w:val="003973A8"/>
    <w:rsid w:val="003A3F33"/>
    <w:rsid w:val="003A3F4E"/>
    <w:rsid w:val="003A50A8"/>
    <w:rsid w:val="003A64EF"/>
    <w:rsid w:val="003A739F"/>
    <w:rsid w:val="003A79D1"/>
    <w:rsid w:val="003B0B71"/>
    <w:rsid w:val="003B0B82"/>
    <w:rsid w:val="003B2012"/>
    <w:rsid w:val="003B2EE3"/>
    <w:rsid w:val="003B329E"/>
    <w:rsid w:val="003B58CA"/>
    <w:rsid w:val="003B65E7"/>
    <w:rsid w:val="003B67D5"/>
    <w:rsid w:val="003B7947"/>
    <w:rsid w:val="003B7B6C"/>
    <w:rsid w:val="003C00AE"/>
    <w:rsid w:val="003C0819"/>
    <w:rsid w:val="003C4654"/>
    <w:rsid w:val="003C5388"/>
    <w:rsid w:val="003D0F5B"/>
    <w:rsid w:val="003D0FD8"/>
    <w:rsid w:val="003D2195"/>
    <w:rsid w:val="003D43CE"/>
    <w:rsid w:val="003D57C8"/>
    <w:rsid w:val="003D7704"/>
    <w:rsid w:val="003E073F"/>
    <w:rsid w:val="003E0B2D"/>
    <w:rsid w:val="003E0BD4"/>
    <w:rsid w:val="003E12BE"/>
    <w:rsid w:val="003E142D"/>
    <w:rsid w:val="003E1FBE"/>
    <w:rsid w:val="003E31AC"/>
    <w:rsid w:val="003E3566"/>
    <w:rsid w:val="003E359A"/>
    <w:rsid w:val="003E3863"/>
    <w:rsid w:val="003E3CDF"/>
    <w:rsid w:val="003E51DC"/>
    <w:rsid w:val="003E6C3B"/>
    <w:rsid w:val="003E757D"/>
    <w:rsid w:val="003F2A6A"/>
    <w:rsid w:val="003F3293"/>
    <w:rsid w:val="003F3A30"/>
    <w:rsid w:val="003F4242"/>
    <w:rsid w:val="003F5AF3"/>
    <w:rsid w:val="003F7CC3"/>
    <w:rsid w:val="00400A86"/>
    <w:rsid w:val="00400B7F"/>
    <w:rsid w:val="0040155C"/>
    <w:rsid w:val="0040333A"/>
    <w:rsid w:val="00403E05"/>
    <w:rsid w:val="00404992"/>
    <w:rsid w:val="00404CB3"/>
    <w:rsid w:val="00405760"/>
    <w:rsid w:val="00406ADC"/>
    <w:rsid w:val="0040729C"/>
    <w:rsid w:val="004077D5"/>
    <w:rsid w:val="00407A5D"/>
    <w:rsid w:val="0041002C"/>
    <w:rsid w:val="00411146"/>
    <w:rsid w:val="00411520"/>
    <w:rsid w:val="00412EBD"/>
    <w:rsid w:val="00413DF5"/>
    <w:rsid w:val="00414C5A"/>
    <w:rsid w:val="0041606E"/>
    <w:rsid w:val="004160EA"/>
    <w:rsid w:val="00416613"/>
    <w:rsid w:val="00416A89"/>
    <w:rsid w:val="00417360"/>
    <w:rsid w:val="00417412"/>
    <w:rsid w:val="004205FE"/>
    <w:rsid w:val="00421AD5"/>
    <w:rsid w:val="004248E7"/>
    <w:rsid w:val="00427F8C"/>
    <w:rsid w:val="00431BBB"/>
    <w:rsid w:val="00432258"/>
    <w:rsid w:val="004324CB"/>
    <w:rsid w:val="004374DD"/>
    <w:rsid w:val="00437574"/>
    <w:rsid w:val="00437D48"/>
    <w:rsid w:val="00446101"/>
    <w:rsid w:val="00446D76"/>
    <w:rsid w:val="00453B77"/>
    <w:rsid w:val="004546B2"/>
    <w:rsid w:val="00454986"/>
    <w:rsid w:val="00455DA0"/>
    <w:rsid w:val="00456179"/>
    <w:rsid w:val="00456454"/>
    <w:rsid w:val="004576E8"/>
    <w:rsid w:val="004602F6"/>
    <w:rsid w:val="00460ACD"/>
    <w:rsid w:val="004614B8"/>
    <w:rsid w:val="00461D0F"/>
    <w:rsid w:val="00462AAE"/>
    <w:rsid w:val="00464344"/>
    <w:rsid w:val="004652F2"/>
    <w:rsid w:val="0046590E"/>
    <w:rsid w:val="0046797B"/>
    <w:rsid w:val="00471A08"/>
    <w:rsid w:val="0047257D"/>
    <w:rsid w:val="004729CF"/>
    <w:rsid w:val="00473569"/>
    <w:rsid w:val="0047471D"/>
    <w:rsid w:val="00474BAA"/>
    <w:rsid w:val="00475B26"/>
    <w:rsid w:val="004763CD"/>
    <w:rsid w:val="004774DE"/>
    <w:rsid w:val="00482EB6"/>
    <w:rsid w:val="0048433B"/>
    <w:rsid w:val="004847CE"/>
    <w:rsid w:val="00484FCF"/>
    <w:rsid w:val="00486151"/>
    <w:rsid w:val="00486925"/>
    <w:rsid w:val="0049075B"/>
    <w:rsid w:val="00492D7E"/>
    <w:rsid w:val="00493B5E"/>
    <w:rsid w:val="004947F0"/>
    <w:rsid w:val="00495B80"/>
    <w:rsid w:val="00495CBE"/>
    <w:rsid w:val="00495FF0"/>
    <w:rsid w:val="004A1CC9"/>
    <w:rsid w:val="004A1CE1"/>
    <w:rsid w:val="004A1F40"/>
    <w:rsid w:val="004A2B66"/>
    <w:rsid w:val="004A3347"/>
    <w:rsid w:val="004A4F45"/>
    <w:rsid w:val="004A53A7"/>
    <w:rsid w:val="004A5555"/>
    <w:rsid w:val="004A6BF8"/>
    <w:rsid w:val="004A6C30"/>
    <w:rsid w:val="004A7629"/>
    <w:rsid w:val="004A7638"/>
    <w:rsid w:val="004A7CFC"/>
    <w:rsid w:val="004A7D15"/>
    <w:rsid w:val="004B0770"/>
    <w:rsid w:val="004B0D1F"/>
    <w:rsid w:val="004B16CF"/>
    <w:rsid w:val="004B1942"/>
    <w:rsid w:val="004B2DD8"/>
    <w:rsid w:val="004B3D95"/>
    <w:rsid w:val="004B493A"/>
    <w:rsid w:val="004B4C29"/>
    <w:rsid w:val="004B5B04"/>
    <w:rsid w:val="004B60D4"/>
    <w:rsid w:val="004B67C2"/>
    <w:rsid w:val="004B695B"/>
    <w:rsid w:val="004C0444"/>
    <w:rsid w:val="004C0C65"/>
    <w:rsid w:val="004C1917"/>
    <w:rsid w:val="004C31CA"/>
    <w:rsid w:val="004C4E38"/>
    <w:rsid w:val="004C5225"/>
    <w:rsid w:val="004C58AE"/>
    <w:rsid w:val="004C58F2"/>
    <w:rsid w:val="004C594D"/>
    <w:rsid w:val="004C6A73"/>
    <w:rsid w:val="004C6B92"/>
    <w:rsid w:val="004D0CA5"/>
    <w:rsid w:val="004D124C"/>
    <w:rsid w:val="004D14AC"/>
    <w:rsid w:val="004D1C02"/>
    <w:rsid w:val="004D22CB"/>
    <w:rsid w:val="004D307F"/>
    <w:rsid w:val="004D495C"/>
    <w:rsid w:val="004E1091"/>
    <w:rsid w:val="004E18CB"/>
    <w:rsid w:val="004E2521"/>
    <w:rsid w:val="004E3B62"/>
    <w:rsid w:val="004E50B0"/>
    <w:rsid w:val="004E5640"/>
    <w:rsid w:val="004E661B"/>
    <w:rsid w:val="004E7EDB"/>
    <w:rsid w:val="004F3B3A"/>
    <w:rsid w:val="004F3F56"/>
    <w:rsid w:val="004F4434"/>
    <w:rsid w:val="004F4642"/>
    <w:rsid w:val="004F4D3C"/>
    <w:rsid w:val="004F5323"/>
    <w:rsid w:val="00503275"/>
    <w:rsid w:val="0050342A"/>
    <w:rsid w:val="00503E84"/>
    <w:rsid w:val="00504030"/>
    <w:rsid w:val="00505472"/>
    <w:rsid w:val="005062DE"/>
    <w:rsid w:val="00510016"/>
    <w:rsid w:val="005152FA"/>
    <w:rsid w:val="005155C0"/>
    <w:rsid w:val="00516696"/>
    <w:rsid w:val="00520896"/>
    <w:rsid w:val="00520BD1"/>
    <w:rsid w:val="005227F0"/>
    <w:rsid w:val="0052298C"/>
    <w:rsid w:val="005229E1"/>
    <w:rsid w:val="00523345"/>
    <w:rsid w:val="00523D72"/>
    <w:rsid w:val="005240AA"/>
    <w:rsid w:val="00526697"/>
    <w:rsid w:val="00531130"/>
    <w:rsid w:val="00533E6A"/>
    <w:rsid w:val="00534AE5"/>
    <w:rsid w:val="00534CEF"/>
    <w:rsid w:val="00535D9A"/>
    <w:rsid w:val="0053631D"/>
    <w:rsid w:val="00536658"/>
    <w:rsid w:val="0053708B"/>
    <w:rsid w:val="0053753C"/>
    <w:rsid w:val="005405A1"/>
    <w:rsid w:val="00540CE1"/>
    <w:rsid w:val="005415B6"/>
    <w:rsid w:val="00541D84"/>
    <w:rsid w:val="0054275E"/>
    <w:rsid w:val="00544A15"/>
    <w:rsid w:val="005504D2"/>
    <w:rsid w:val="00551024"/>
    <w:rsid w:val="00551953"/>
    <w:rsid w:val="005519BC"/>
    <w:rsid w:val="005531C1"/>
    <w:rsid w:val="0055456A"/>
    <w:rsid w:val="0055607D"/>
    <w:rsid w:val="00556A3D"/>
    <w:rsid w:val="005573BD"/>
    <w:rsid w:val="005601C7"/>
    <w:rsid w:val="00561683"/>
    <w:rsid w:val="005618DB"/>
    <w:rsid w:val="00562414"/>
    <w:rsid w:val="0056444B"/>
    <w:rsid w:val="00564491"/>
    <w:rsid w:val="00564E5D"/>
    <w:rsid w:val="00564ED2"/>
    <w:rsid w:val="0056523D"/>
    <w:rsid w:val="00565F12"/>
    <w:rsid w:val="00573E23"/>
    <w:rsid w:val="00575108"/>
    <w:rsid w:val="00576C97"/>
    <w:rsid w:val="00577810"/>
    <w:rsid w:val="005779DC"/>
    <w:rsid w:val="0058019C"/>
    <w:rsid w:val="0058293B"/>
    <w:rsid w:val="00582A01"/>
    <w:rsid w:val="005839D8"/>
    <w:rsid w:val="00585CFB"/>
    <w:rsid w:val="005922FF"/>
    <w:rsid w:val="00593112"/>
    <w:rsid w:val="005933A7"/>
    <w:rsid w:val="00595276"/>
    <w:rsid w:val="00595848"/>
    <w:rsid w:val="005972DA"/>
    <w:rsid w:val="005A2881"/>
    <w:rsid w:val="005A2912"/>
    <w:rsid w:val="005A364E"/>
    <w:rsid w:val="005A412F"/>
    <w:rsid w:val="005A590D"/>
    <w:rsid w:val="005A6ECF"/>
    <w:rsid w:val="005B281B"/>
    <w:rsid w:val="005B2A0E"/>
    <w:rsid w:val="005B325A"/>
    <w:rsid w:val="005B34B6"/>
    <w:rsid w:val="005B37CF"/>
    <w:rsid w:val="005B3CC0"/>
    <w:rsid w:val="005B3D5A"/>
    <w:rsid w:val="005C1D0E"/>
    <w:rsid w:val="005C33B5"/>
    <w:rsid w:val="005C3A61"/>
    <w:rsid w:val="005C486F"/>
    <w:rsid w:val="005C683F"/>
    <w:rsid w:val="005C6CAD"/>
    <w:rsid w:val="005D0776"/>
    <w:rsid w:val="005D096E"/>
    <w:rsid w:val="005D481E"/>
    <w:rsid w:val="005D50F8"/>
    <w:rsid w:val="005E1669"/>
    <w:rsid w:val="005E1AC5"/>
    <w:rsid w:val="005E1D81"/>
    <w:rsid w:val="005E279D"/>
    <w:rsid w:val="005E331E"/>
    <w:rsid w:val="005E3440"/>
    <w:rsid w:val="005E47F9"/>
    <w:rsid w:val="005E657C"/>
    <w:rsid w:val="005E6735"/>
    <w:rsid w:val="005E7566"/>
    <w:rsid w:val="005F4260"/>
    <w:rsid w:val="005F4F2A"/>
    <w:rsid w:val="005F5F2F"/>
    <w:rsid w:val="005F689B"/>
    <w:rsid w:val="00602FD1"/>
    <w:rsid w:val="0060455D"/>
    <w:rsid w:val="00604B60"/>
    <w:rsid w:val="00605432"/>
    <w:rsid w:val="00606AC8"/>
    <w:rsid w:val="00606B8C"/>
    <w:rsid w:val="00606CAB"/>
    <w:rsid w:val="006104C1"/>
    <w:rsid w:val="00610B5C"/>
    <w:rsid w:val="00611F6E"/>
    <w:rsid w:val="00612DA6"/>
    <w:rsid w:val="00613B44"/>
    <w:rsid w:val="00613E99"/>
    <w:rsid w:val="00613F0B"/>
    <w:rsid w:val="00613F43"/>
    <w:rsid w:val="006163C3"/>
    <w:rsid w:val="00617B1F"/>
    <w:rsid w:val="0062075E"/>
    <w:rsid w:val="006234D0"/>
    <w:rsid w:val="0062357D"/>
    <w:rsid w:val="00623F39"/>
    <w:rsid w:val="00626701"/>
    <w:rsid w:val="00631432"/>
    <w:rsid w:val="0063159D"/>
    <w:rsid w:val="00631AC5"/>
    <w:rsid w:val="00633E5D"/>
    <w:rsid w:val="0063484F"/>
    <w:rsid w:val="006348E2"/>
    <w:rsid w:val="00637551"/>
    <w:rsid w:val="00637607"/>
    <w:rsid w:val="0063790F"/>
    <w:rsid w:val="0064110F"/>
    <w:rsid w:val="00641EFD"/>
    <w:rsid w:val="0064308A"/>
    <w:rsid w:val="00643F0D"/>
    <w:rsid w:val="00644CA9"/>
    <w:rsid w:val="00645BB5"/>
    <w:rsid w:val="006476BD"/>
    <w:rsid w:val="00647935"/>
    <w:rsid w:val="00651068"/>
    <w:rsid w:val="00651167"/>
    <w:rsid w:val="00651D00"/>
    <w:rsid w:val="00653B07"/>
    <w:rsid w:val="0065427D"/>
    <w:rsid w:val="006549AB"/>
    <w:rsid w:val="006565A2"/>
    <w:rsid w:val="006601F9"/>
    <w:rsid w:val="00660EA4"/>
    <w:rsid w:val="00664E43"/>
    <w:rsid w:val="0066509C"/>
    <w:rsid w:val="00665B3D"/>
    <w:rsid w:val="00665D7E"/>
    <w:rsid w:val="006701DF"/>
    <w:rsid w:val="006710D1"/>
    <w:rsid w:val="00674074"/>
    <w:rsid w:val="00674E42"/>
    <w:rsid w:val="00675F01"/>
    <w:rsid w:val="006800B9"/>
    <w:rsid w:val="0068032E"/>
    <w:rsid w:val="006809E0"/>
    <w:rsid w:val="006841E4"/>
    <w:rsid w:val="00684AFA"/>
    <w:rsid w:val="00684B10"/>
    <w:rsid w:val="0068559F"/>
    <w:rsid w:val="00686100"/>
    <w:rsid w:val="006871E7"/>
    <w:rsid w:val="00687546"/>
    <w:rsid w:val="00687D9F"/>
    <w:rsid w:val="0069313D"/>
    <w:rsid w:val="0069330A"/>
    <w:rsid w:val="00694BB0"/>
    <w:rsid w:val="00695B94"/>
    <w:rsid w:val="00696EF5"/>
    <w:rsid w:val="006A0359"/>
    <w:rsid w:val="006A046A"/>
    <w:rsid w:val="006A148F"/>
    <w:rsid w:val="006A4229"/>
    <w:rsid w:val="006A4C51"/>
    <w:rsid w:val="006A6450"/>
    <w:rsid w:val="006B0019"/>
    <w:rsid w:val="006B0641"/>
    <w:rsid w:val="006B085E"/>
    <w:rsid w:val="006B2CA0"/>
    <w:rsid w:val="006B2DB7"/>
    <w:rsid w:val="006B2EDA"/>
    <w:rsid w:val="006B3CC2"/>
    <w:rsid w:val="006B6A35"/>
    <w:rsid w:val="006B6C87"/>
    <w:rsid w:val="006B731C"/>
    <w:rsid w:val="006C150D"/>
    <w:rsid w:val="006C159E"/>
    <w:rsid w:val="006C4665"/>
    <w:rsid w:val="006C514E"/>
    <w:rsid w:val="006C5C4E"/>
    <w:rsid w:val="006C7046"/>
    <w:rsid w:val="006C727C"/>
    <w:rsid w:val="006C78BB"/>
    <w:rsid w:val="006D0AD6"/>
    <w:rsid w:val="006D0E9C"/>
    <w:rsid w:val="006D266F"/>
    <w:rsid w:val="006D3E2F"/>
    <w:rsid w:val="006D5765"/>
    <w:rsid w:val="006D7B55"/>
    <w:rsid w:val="006E04EA"/>
    <w:rsid w:val="006E0F9B"/>
    <w:rsid w:val="006E1AD9"/>
    <w:rsid w:val="006E38DE"/>
    <w:rsid w:val="006E77EE"/>
    <w:rsid w:val="006E7CF2"/>
    <w:rsid w:val="006F01C7"/>
    <w:rsid w:val="006F06CB"/>
    <w:rsid w:val="006F09EC"/>
    <w:rsid w:val="006F20D8"/>
    <w:rsid w:val="006F268B"/>
    <w:rsid w:val="006F2E15"/>
    <w:rsid w:val="006F3801"/>
    <w:rsid w:val="006F491D"/>
    <w:rsid w:val="006F5D04"/>
    <w:rsid w:val="006F65A6"/>
    <w:rsid w:val="006F6B0B"/>
    <w:rsid w:val="007016D7"/>
    <w:rsid w:val="0070226E"/>
    <w:rsid w:val="0070274B"/>
    <w:rsid w:val="00704C2F"/>
    <w:rsid w:val="00704D94"/>
    <w:rsid w:val="00705B30"/>
    <w:rsid w:val="00706FE5"/>
    <w:rsid w:val="007079C3"/>
    <w:rsid w:val="007110B9"/>
    <w:rsid w:val="007114C8"/>
    <w:rsid w:val="00711A36"/>
    <w:rsid w:val="00713590"/>
    <w:rsid w:val="00713BD5"/>
    <w:rsid w:val="00713F21"/>
    <w:rsid w:val="00714669"/>
    <w:rsid w:val="0071533F"/>
    <w:rsid w:val="007162F3"/>
    <w:rsid w:val="00716377"/>
    <w:rsid w:val="0071751C"/>
    <w:rsid w:val="007203B9"/>
    <w:rsid w:val="00720FBA"/>
    <w:rsid w:val="00722BE0"/>
    <w:rsid w:val="00723304"/>
    <w:rsid w:val="0072336B"/>
    <w:rsid w:val="007238E3"/>
    <w:rsid w:val="00723B45"/>
    <w:rsid w:val="00723B72"/>
    <w:rsid w:val="0072435A"/>
    <w:rsid w:val="00725CF1"/>
    <w:rsid w:val="0072653F"/>
    <w:rsid w:val="00727C49"/>
    <w:rsid w:val="00727DFE"/>
    <w:rsid w:val="00731941"/>
    <w:rsid w:val="007320F1"/>
    <w:rsid w:val="00733AE4"/>
    <w:rsid w:val="00733F7F"/>
    <w:rsid w:val="00734C13"/>
    <w:rsid w:val="00734D87"/>
    <w:rsid w:val="007360E7"/>
    <w:rsid w:val="007361CE"/>
    <w:rsid w:val="007372CC"/>
    <w:rsid w:val="0074029F"/>
    <w:rsid w:val="0074074E"/>
    <w:rsid w:val="00741804"/>
    <w:rsid w:val="00741E1B"/>
    <w:rsid w:val="00742410"/>
    <w:rsid w:val="007424D5"/>
    <w:rsid w:val="00743961"/>
    <w:rsid w:val="00746282"/>
    <w:rsid w:val="007463F6"/>
    <w:rsid w:val="0074688C"/>
    <w:rsid w:val="00746CBB"/>
    <w:rsid w:val="00746F5D"/>
    <w:rsid w:val="0075169A"/>
    <w:rsid w:val="00751919"/>
    <w:rsid w:val="0075407A"/>
    <w:rsid w:val="007540B7"/>
    <w:rsid w:val="00756B58"/>
    <w:rsid w:val="00756CFE"/>
    <w:rsid w:val="007572D0"/>
    <w:rsid w:val="0076057F"/>
    <w:rsid w:val="00761B58"/>
    <w:rsid w:val="00764834"/>
    <w:rsid w:val="007714B0"/>
    <w:rsid w:val="00773949"/>
    <w:rsid w:val="00773DB6"/>
    <w:rsid w:val="00774079"/>
    <w:rsid w:val="00777293"/>
    <w:rsid w:val="00777D91"/>
    <w:rsid w:val="00777F35"/>
    <w:rsid w:val="00780B5F"/>
    <w:rsid w:val="0078207B"/>
    <w:rsid w:val="0078259C"/>
    <w:rsid w:val="00782676"/>
    <w:rsid w:val="0078272A"/>
    <w:rsid w:val="00782C41"/>
    <w:rsid w:val="00783467"/>
    <w:rsid w:val="00783C22"/>
    <w:rsid w:val="00784D0E"/>
    <w:rsid w:val="00785425"/>
    <w:rsid w:val="007859AA"/>
    <w:rsid w:val="00790426"/>
    <w:rsid w:val="007904B4"/>
    <w:rsid w:val="00792221"/>
    <w:rsid w:val="00793C2B"/>
    <w:rsid w:val="00794A9A"/>
    <w:rsid w:val="00794C27"/>
    <w:rsid w:val="007953C6"/>
    <w:rsid w:val="00795B44"/>
    <w:rsid w:val="00797240"/>
    <w:rsid w:val="00797907"/>
    <w:rsid w:val="007A0790"/>
    <w:rsid w:val="007A1B45"/>
    <w:rsid w:val="007A2127"/>
    <w:rsid w:val="007A534D"/>
    <w:rsid w:val="007B2498"/>
    <w:rsid w:val="007B5EE9"/>
    <w:rsid w:val="007B6820"/>
    <w:rsid w:val="007B7719"/>
    <w:rsid w:val="007B7F8A"/>
    <w:rsid w:val="007C0279"/>
    <w:rsid w:val="007C06BC"/>
    <w:rsid w:val="007C0CD6"/>
    <w:rsid w:val="007C1E74"/>
    <w:rsid w:val="007C2583"/>
    <w:rsid w:val="007C3669"/>
    <w:rsid w:val="007C4775"/>
    <w:rsid w:val="007D25CC"/>
    <w:rsid w:val="007D38D0"/>
    <w:rsid w:val="007D3A51"/>
    <w:rsid w:val="007D3E28"/>
    <w:rsid w:val="007D59BA"/>
    <w:rsid w:val="007D6D02"/>
    <w:rsid w:val="007E2B9E"/>
    <w:rsid w:val="007E2F73"/>
    <w:rsid w:val="007E3BCE"/>
    <w:rsid w:val="007E41F8"/>
    <w:rsid w:val="007E4B98"/>
    <w:rsid w:val="007E571B"/>
    <w:rsid w:val="007E7008"/>
    <w:rsid w:val="007E7185"/>
    <w:rsid w:val="007E760A"/>
    <w:rsid w:val="007F26CB"/>
    <w:rsid w:val="007F27C9"/>
    <w:rsid w:val="007F3BB8"/>
    <w:rsid w:val="007F418A"/>
    <w:rsid w:val="007F7331"/>
    <w:rsid w:val="007F7D22"/>
    <w:rsid w:val="00800952"/>
    <w:rsid w:val="008016C8"/>
    <w:rsid w:val="00801C26"/>
    <w:rsid w:val="008036AC"/>
    <w:rsid w:val="008048EC"/>
    <w:rsid w:val="008053EE"/>
    <w:rsid w:val="0080540D"/>
    <w:rsid w:val="008065F3"/>
    <w:rsid w:val="00810A77"/>
    <w:rsid w:val="00810D3E"/>
    <w:rsid w:val="008121B3"/>
    <w:rsid w:val="008123FD"/>
    <w:rsid w:val="00812667"/>
    <w:rsid w:val="008128DC"/>
    <w:rsid w:val="008138D7"/>
    <w:rsid w:val="00817271"/>
    <w:rsid w:val="008175F6"/>
    <w:rsid w:val="00817ADF"/>
    <w:rsid w:val="00817FB8"/>
    <w:rsid w:val="00821606"/>
    <w:rsid w:val="00821755"/>
    <w:rsid w:val="00821EE7"/>
    <w:rsid w:val="00824E44"/>
    <w:rsid w:val="00826AEA"/>
    <w:rsid w:val="00826C5A"/>
    <w:rsid w:val="0083019E"/>
    <w:rsid w:val="008306F7"/>
    <w:rsid w:val="00830B5C"/>
    <w:rsid w:val="008323ED"/>
    <w:rsid w:val="00832A11"/>
    <w:rsid w:val="00833111"/>
    <w:rsid w:val="00834ACB"/>
    <w:rsid w:val="0083627E"/>
    <w:rsid w:val="00840F12"/>
    <w:rsid w:val="00842C41"/>
    <w:rsid w:val="008462D8"/>
    <w:rsid w:val="00852291"/>
    <w:rsid w:val="00852AB5"/>
    <w:rsid w:val="00854033"/>
    <w:rsid w:val="008549ED"/>
    <w:rsid w:val="008571F2"/>
    <w:rsid w:val="008573A9"/>
    <w:rsid w:val="00860DE4"/>
    <w:rsid w:val="00861F62"/>
    <w:rsid w:val="00862F53"/>
    <w:rsid w:val="00864D4A"/>
    <w:rsid w:val="00865D70"/>
    <w:rsid w:val="00867B20"/>
    <w:rsid w:val="00867DFC"/>
    <w:rsid w:val="008711D6"/>
    <w:rsid w:val="0087435E"/>
    <w:rsid w:val="0087468B"/>
    <w:rsid w:val="0087486F"/>
    <w:rsid w:val="00874E51"/>
    <w:rsid w:val="00876D81"/>
    <w:rsid w:val="00877990"/>
    <w:rsid w:val="008801A9"/>
    <w:rsid w:val="008843D0"/>
    <w:rsid w:val="00890A89"/>
    <w:rsid w:val="00892BD2"/>
    <w:rsid w:val="0089427C"/>
    <w:rsid w:val="00894F7E"/>
    <w:rsid w:val="00897359"/>
    <w:rsid w:val="008978EE"/>
    <w:rsid w:val="00897B09"/>
    <w:rsid w:val="008A05E9"/>
    <w:rsid w:val="008A38FA"/>
    <w:rsid w:val="008A41DA"/>
    <w:rsid w:val="008A522A"/>
    <w:rsid w:val="008A5690"/>
    <w:rsid w:val="008A5E0A"/>
    <w:rsid w:val="008A69BE"/>
    <w:rsid w:val="008A6A3C"/>
    <w:rsid w:val="008A7E6B"/>
    <w:rsid w:val="008B02C6"/>
    <w:rsid w:val="008B25E5"/>
    <w:rsid w:val="008B3DB5"/>
    <w:rsid w:val="008B4532"/>
    <w:rsid w:val="008B5554"/>
    <w:rsid w:val="008B622D"/>
    <w:rsid w:val="008B6AFA"/>
    <w:rsid w:val="008B737C"/>
    <w:rsid w:val="008B7899"/>
    <w:rsid w:val="008C0C7D"/>
    <w:rsid w:val="008C41BA"/>
    <w:rsid w:val="008C4C24"/>
    <w:rsid w:val="008C68FF"/>
    <w:rsid w:val="008C6984"/>
    <w:rsid w:val="008C6D14"/>
    <w:rsid w:val="008C6FA9"/>
    <w:rsid w:val="008C7742"/>
    <w:rsid w:val="008D1166"/>
    <w:rsid w:val="008D2A08"/>
    <w:rsid w:val="008D343C"/>
    <w:rsid w:val="008D3CB2"/>
    <w:rsid w:val="008D4818"/>
    <w:rsid w:val="008D4B2E"/>
    <w:rsid w:val="008D5665"/>
    <w:rsid w:val="008D5FE0"/>
    <w:rsid w:val="008D6312"/>
    <w:rsid w:val="008E2E8A"/>
    <w:rsid w:val="008E30F8"/>
    <w:rsid w:val="008E370D"/>
    <w:rsid w:val="008E377E"/>
    <w:rsid w:val="008E4085"/>
    <w:rsid w:val="008E5383"/>
    <w:rsid w:val="008F09F6"/>
    <w:rsid w:val="008F14A5"/>
    <w:rsid w:val="008F1823"/>
    <w:rsid w:val="008F228E"/>
    <w:rsid w:val="008F2C3B"/>
    <w:rsid w:val="008F3838"/>
    <w:rsid w:val="008F5155"/>
    <w:rsid w:val="0090009F"/>
    <w:rsid w:val="0090121A"/>
    <w:rsid w:val="00901459"/>
    <w:rsid w:val="00904917"/>
    <w:rsid w:val="00904A2C"/>
    <w:rsid w:val="00905E06"/>
    <w:rsid w:val="00907C83"/>
    <w:rsid w:val="00910205"/>
    <w:rsid w:val="00910222"/>
    <w:rsid w:val="00910725"/>
    <w:rsid w:val="0091111D"/>
    <w:rsid w:val="00911F33"/>
    <w:rsid w:val="009140EC"/>
    <w:rsid w:val="00915CCA"/>
    <w:rsid w:val="00915EE9"/>
    <w:rsid w:val="00916D18"/>
    <w:rsid w:val="009172E2"/>
    <w:rsid w:val="00917488"/>
    <w:rsid w:val="0091785D"/>
    <w:rsid w:val="00920628"/>
    <w:rsid w:val="0092169C"/>
    <w:rsid w:val="009226DE"/>
    <w:rsid w:val="0092304A"/>
    <w:rsid w:val="00923788"/>
    <w:rsid w:val="00925233"/>
    <w:rsid w:val="00926901"/>
    <w:rsid w:val="00927411"/>
    <w:rsid w:val="00927936"/>
    <w:rsid w:val="00930413"/>
    <w:rsid w:val="00932DA6"/>
    <w:rsid w:val="009348E6"/>
    <w:rsid w:val="0093542C"/>
    <w:rsid w:val="00936ECC"/>
    <w:rsid w:val="00936EDE"/>
    <w:rsid w:val="009377C2"/>
    <w:rsid w:val="00937C5A"/>
    <w:rsid w:val="00940839"/>
    <w:rsid w:val="009409EE"/>
    <w:rsid w:val="00941A79"/>
    <w:rsid w:val="0094363A"/>
    <w:rsid w:val="009458DA"/>
    <w:rsid w:val="009472B5"/>
    <w:rsid w:val="0094739E"/>
    <w:rsid w:val="00947D7D"/>
    <w:rsid w:val="009514CB"/>
    <w:rsid w:val="00951B8A"/>
    <w:rsid w:val="00951FFC"/>
    <w:rsid w:val="00952019"/>
    <w:rsid w:val="0095354B"/>
    <w:rsid w:val="0095618A"/>
    <w:rsid w:val="00956701"/>
    <w:rsid w:val="0095738E"/>
    <w:rsid w:val="00960925"/>
    <w:rsid w:val="00960CAE"/>
    <w:rsid w:val="00961191"/>
    <w:rsid w:val="0096279B"/>
    <w:rsid w:val="00963476"/>
    <w:rsid w:val="00963597"/>
    <w:rsid w:val="00963E7F"/>
    <w:rsid w:val="00965608"/>
    <w:rsid w:val="00965A87"/>
    <w:rsid w:val="00965AAA"/>
    <w:rsid w:val="00966271"/>
    <w:rsid w:val="009666FF"/>
    <w:rsid w:val="00967314"/>
    <w:rsid w:val="00967D99"/>
    <w:rsid w:val="009723A2"/>
    <w:rsid w:val="00973FE7"/>
    <w:rsid w:val="0097454A"/>
    <w:rsid w:val="00975E3D"/>
    <w:rsid w:val="00976047"/>
    <w:rsid w:val="0097615F"/>
    <w:rsid w:val="0097644E"/>
    <w:rsid w:val="00976554"/>
    <w:rsid w:val="009765E0"/>
    <w:rsid w:val="0097670C"/>
    <w:rsid w:val="00977237"/>
    <w:rsid w:val="00977588"/>
    <w:rsid w:val="0098044F"/>
    <w:rsid w:val="00980708"/>
    <w:rsid w:val="00981339"/>
    <w:rsid w:val="009820BA"/>
    <w:rsid w:val="009821DB"/>
    <w:rsid w:val="009825A4"/>
    <w:rsid w:val="009833CD"/>
    <w:rsid w:val="009846F9"/>
    <w:rsid w:val="009863BD"/>
    <w:rsid w:val="009870CD"/>
    <w:rsid w:val="009871A3"/>
    <w:rsid w:val="00991F0E"/>
    <w:rsid w:val="009940B9"/>
    <w:rsid w:val="009968E6"/>
    <w:rsid w:val="00997C9E"/>
    <w:rsid w:val="009A14C9"/>
    <w:rsid w:val="009A1FA7"/>
    <w:rsid w:val="009A2866"/>
    <w:rsid w:val="009A3138"/>
    <w:rsid w:val="009A378C"/>
    <w:rsid w:val="009A37FE"/>
    <w:rsid w:val="009A4694"/>
    <w:rsid w:val="009A472A"/>
    <w:rsid w:val="009A51F6"/>
    <w:rsid w:val="009A7E67"/>
    <w:rsid w:val="009B006D"/>
    <w:rsid w:val="009B239D"/>
    <w:rsid w:val="009B32FA"/>
    <w:rsid w:val="009B5689"/>
    <w:rsid w:val="009B5D62"/>
    <w:rsid w:val="009B7C86"/>
    <w:rsid w:val="009C1503"/>
    <w:rsid w:val="009C1689"/>
    <w:rsid w:val="009C2000"/>
    <w:rsid w:val="009C3C71"/>
    <w:rsid w:val="009C403D"/>
    <w:rsid w:val="009C4A3D"/>
    <w:rsid w:val="009C5293"/>
    <w:rsid w:val="009C54D8"/>
    <w:rsid w:val="009C5BE1"/>
    <w:rsid w:val="009D086B"/>
    <w:rsid w:val="009D0DBC"/>
    <w:rsid w:val="009D1287"/>
    <w:rsid w:val="009D1DAA"/>
    <w:rsid w:val="009D252F"/>
    <w:rsid w:val="009D4723"/>
    <w:rsid w:val="009E12BF"/>
    <w:rsid w:val="009E1600"/>
    <w:rsid w:val="009E26CA"/>
    <w:rsid w:val="009E340F"/>
    <w:rsid w:val="009E3AFE"/>
    <w:rsid w:val="009E4868"/>
    <w:rsid w:val="009E64B2"/>
    <w:rsid w:val="009E7CA8"/>
    <w:rsid w:val="009F0DEA"/>
    <w:rsid w:val="009F1DE1"/>
    <w:rsid w:val="009F294F"/>
    <w:rsid w:val="009F4B6A"/>
    <w:rsid w:val="009F5162"/>
    <w:rsid w:val="009F641A"/>
    <w:rsid w:val="00A01EAB"/>
    <w:rsid w:val="00A03505"/>
    <w:rsid w:val="00A04702"/>
    <w:rsid w:val="00A04BAA"/>
    <w:rsid w:val="00A0696A"/>
    <w:rsid w:val="00A1019A"/>
    <w:rsid w:val="00A10D40"/>
    <w:rsid w:val="00A1472E"/>
    <w:rsid w:val="00A15FFB"/>
    <w:rsid w:val="00A1618E"/>
    <w:rsid w:val="00A17FAC"/>
    <w:rsid w:val="00A21727"/>
    <w:rsid w:val="00A219BE"/>
    <w:rsid w:val="00A21ABB"/>
    <w:rsid w:val="00A24C9E"/>
    <w:rsid w:val="00A2591A"/>
    <w:rsid w:val="00A26256"/>
    <w:rsid w:val="00A27047"/>
    <w:rsid w:val="00A277FD"/>
    <w:rsid w:val="00A31818"/>
    <w:rsid w:val="00A319F6"/>
    <w:rsid w:val="00A32FD8"/>
    <w:rsid w:val="00A339BB"/>
    <w:rsid w:val="00A34260"/>
    <w:rsid w:val="00A354D4"/>
    <w:rsid w:val="00A3593F"/>
    <w:rsid w:val="00A3626F"/>
    <w:rsid w:val="00A40120"/>
    <w:rsid w:val="00A40FC3"/>
    <w:rsid w:val="00A411A3"/>
    <w:rsid w:val="00A42FDC"/>
    <w:rsid w:val="00A432F8"/>
    <w:rsid w:val="00A43AA2"/>
    <w:rsid w:val="00A43F2B"/>
    <w:rsid w:val="00A44FD4"/>
    <w:rsid w:val="00A456E9"/>
    <w:rsid w:val="00A47879"/>
    <w:rsid w:val="00A50416"/>
    <w:rsid w:val="00A52176"/>
    <w:rsid w:val="00A5220E"/>
    <w:rsid w:val="00A52520"/>
    <w:rsid w:val="00A54CA3"/>
    <w:rsid w:val="00A57C87"/>
    <w:rsid w:val="00A605B1"/>
    <w:rsid w:val="00A61C72"/>
    <w:rsid w:val="00A62C6A"/>
    <w:rsid w:val="00A655BA"/>
    <w:rsid w:val="00A6637F"/>
    <w:rsid w:val="00A71D5D"/>
    <w:rsid w:val="00A7238F"/>
    <w:rsid w:val="00A7278C"/>
    <w:rsid w:val="00A72D97"/>
    <w:rsid w:val="00A7324A"/>
    <w:rsid w:val="00A73A83"/>
    <w:rsid w:val="00A73B6D"/>
    <w:rsid w:val="00A73F98"/>
    <w:rsid w:val="00A75F39"/>
    <w:rsid w:val="00A77B61"/>
    <w:rsid w:val="00A85744"/>
    <w:rsid w:val="00A864E7"/>
    <w:rsid w:val="00A872B8"/>
    <w:rsid w:val="00A90E86"/>
    <w:rsid w:val="00A911AD"/>
    <w:rsid w:val="00A918AA"/>
    <w:rsid w:val="00A923EA"/>
    <w:rsid w:val="00A93D3E"/>
    <w:rsid w:val="00A93E65"/>
    <w:rsid w:val="00A945E7"/>
    <w:rsid w:val="00A94D25"/>
    <w:rsid w:val="00AA0700"/>
    <w:rsid w:val="00AA2361"/>
    <w:rsid w:val="00AA2429"/>
    <w:rsid w:val="00AA2834"/>
    <w:rsid w:val="00AA2BC5"/>
    <w:rsid w:val="00AA2D32"/>
    <w:rsid w:val="00AA338D"/>
    <w:rsid w:val="00AA432D"/>
    <w:rsid w:val="00AA4675"/>
    <w:rsid w:val="00AA51C3"/>
    <w:rsid w:val="00AA5B00"/>
    <w:rsid w:val="00AB0381"/>
    <w:rsid w:val="00AB09D0"/>
    <w:rsid w:val="00AB3389"/>
    <w:rsid w:val="00AB497A"/>
    <w:rsid w:val="00AB5673"/>
    <w:rsid w:val="00AB7C9E"/>
    <w:rsid w:val="00AC0057"/>
    <w:rsid w:val="00AC1401"/>
    <w:rsid w:val="00AC26C6"/>
    <w:rsid w:val="00AC2BFE"/>
    <w:rsid w:val="00AC3EF6"/>
    <w:rsid w:val="00AC418D"/>
    <w:rsid w:val="00AC4613"/>
    <w:rsid w:val="00AC4DB3"/>
    <w:rsid w:val="00AC559F"/>
    <w:rsid w:val="00AC57EF"/>
    <w:rsid w:val="00AC68DA"/>
    <w:rsid w:val="00AC740E"/>
    <w:rsid w:val="00AC745D"/>
    <w:rsid w:val="00AD0D51"/>
    <w:rsid w:val="00AD1124"/>
    <w:rsid w:val="00AD11B1"/>
    <w:rsid w:val="00AD1E29"/>
    <w:rsid w:val="00AD2C89"/>
    <w:rsid w:val="00AD5062"/>
    <w:rsid w:val="00AD5AE8"/>
    <w:rsid w:val="00AE2A3C"/>
    <w:rsid w:val="00AE3529"/>
    <w:rsid w:val="00AE3CA5"/>
    <w:rsid w:val="00AE5F89"/>
    <w:rsid w:val="00AE65F6"/>
    <w:rsid w:val="00AE6D4C"/>
    <w:rsid w:val="00AE7859"/>
    <w:rsid w:val="00AE7EFD"/>
    <w:rsid w:val="00AF0CCD"/>
    <w:rsid w:val="00AF0D84"/>
    <w:rsid w:val="00AF15BA"/>
    <w:rsid w:val="00AF1FFC"/>
    <w:rsid w:val="00AF4664"/>
    <w:rsid w:val="00AF469D"/>
    <w:rsid w:val="00B00B5C"/>
    <w:rsid w:val="00B00F80"/>
    <w:rsid w:val="00B02D77"/>
    <w:rsid w:val="00B03BAF"/>
    <w:rsid w:val="00B04BB5"/>
    <w:rsid w:val="00B04C96"/>
    <w:rsid w:val="00B0783A"/>
    <w:rsid w:val="00B07E11"/>
    <w:rsid w:val="00B101C0"/>
    <w:rsid w:val="00B10CD4"/>
    <w:rsid w:val="00B10F3C"/>
    <w:rsid w:val="00B11DF3"/>
    <w:rsid w:val="00B1216C"/>
    <w:rsid w:val="00B127A0"/>
    <w:rsid w:val="00B13874"/>
    <w:rsid w:val="00B13BDE"/>
    <w:rsid w:val="00B14163"/>
    <w:rsid w:val="00B1423D"/>
    <w:rsid w:val="00B147BB"/>
    <w:rsid w:val="00B14F4B"/>
    <w:rsid w:val="00B161FB"/>
    <w:rsid w:val="00B16A30"/>
    <w:rsid w:val="00B16BDA"/>
    <w:rsid w:val="00B172D3"/>
    <w:rsid w:val="00B17CF0"/>
    <w:rsid w:val="00B217ED"/>
    <w:rsid w:val="00B21FA7"/>
    <w:rsid w:val="00B25103"/>
    <w:rsid w:val="00B26C40"/>
    <w:rsid w:val="00B27ABD"/>
    <w:rsid w:val="00B31A16"/>
    <w:rsid w:val="00B32075"/>
    <w:rsid w:val="00B33470"/>
    <w:rsid w:val="00B33A5B"/>
    <w:rsid w:val="00B3414C"/>
    <w:rsid w:val="00B3444D"/>
    <w:rsid w:val="00B36B10"/>
    <w:rsid w:val="00B37432"/>
    <w:rsid w:val="00B37521"/>
    <w:rsid w:val="00B3754D"/>
    <w:rsid w:val="00B4067B"/>
    <w:rsid w:val="00B40CEA"/>
    <w:rsid w:val="00B4110B"/>
    <w:rsid w:val="00B424CD"/>
    <w:rsid w:val="00B4294D"/>
    <w:rsid w:val="00B434EB"/>
    <w:rsid w:val="00B4352C"/>
    <w:rsid w:val="00B43D10"/>
    <w:rsid w:val="00B446B1"/>
    <w:rsid w:val="00B45D63"/>
    <w:rsid w:val="00B47C8B"/>
    <w:rsid w:val="00B5054B"/>
    <w:rsid w:val="00B528BA"/>
    <w:rsid w:val="00B56841"/>
    <w:rsid w:val="00B6014E"/>
    <w:rsid w:val="00B6240D"/>
    <w:rsid w:val="00B6279F"/>
    <w:rsid w:val="00B62FED"/>
    <w:rsid w:val="00B639E0"/>
    <w:rsid w:val="00B66AC0"/>
    <w:rsid w:val="00B66D87"/>
    <w:rsid w:val="00B7661F"/>
    <w:rsid w:val="00B805C7"/>
    <w:rsid w:val="00B810C4"/>
    <w:rsid w:val="00B817D8"/>
    <w:rsid w:val="00B8246D"/>
    <w:rsid w:val="00B82486"/>
    <w:rsid w:val="00B82568"/>
    <w:rsid w:val="00B8747A"/>
    <w:rsid w:val="00B92B42"/>
    <w:rsid w:val="00B92DA2"/>
    <w:rsid w:val="00B942F7"/>
    <w:rsid w:val="00B9756F"/>
    <w:rsid w:val="00B97654"/>
    <w:rsid w:val="00BA003D"/>
    <w:rsid w:val="00BA0250"/>
    <w:rsid w:val="00BA026B"/>
    <w:rsid w:val="00BA2FDC"/>
    <w:rsid w:val="00BA4D4C"/>
    <w:rsid w:val="00BA643F"/>
    <w:rsid w:val="00BA7019"/>
    <w:rsid w:val="00BA71E9"/>
    <w:rsid w:val="00BB05B5"/>
    <w:rsid w:val="00BB380F"/>
    <w:rsid w:val="00BB3B9D"/>
    <w:rsid w:val="00BB4B46"/>
    <w:rsid w:val="00BB6A3F"/>
    <w:rsid w:val="00BB76B0"/>
    <w:rsid w:val="00BC1F1B"/>
    <w:rsid w:val="00BC22F4"/>
    <w:rsid w:val="00BC24A0"/>
    <w:rsid w:val="00BC2877"/>
    <w:rsid w:val="00BC2D92"/>
    <w:rsid w:val="00BC306E"/>
    <w:rsid w:val="00BC4BC3"/>
    <w:rsid w:val="00BC549B"/>
    <w:rsid w:val="00BC6BEB"/>
    <w:rsid w:val="00BC7278"/>
    <w:rsid w:val="00BC7B79"/>
    <w:rsid w:val="00BC7CB7"/>
    <w:rsid w:val="00BD1345"/>
    <w:rsid w:val="00BD570F"/>
    <w:rsid w:val="00BD78A5"/>
    <w:rsid w:val="00BD7B23"/>
    <w:rsid w:val="00BE0A08"/>
    <w:rsid w:val="00BE0D43"/>
    <w:rsid w:val="00BE2A1E"/>
    <w:rsid w:val="00BE2B3D"/>
    <w:rsid w:val="00BE33F3"/>
    <w:rsid w:val="00BE3722"/>
    <w:rsid w:val="00BE3F6A"/>
    <w:rsid w:val="00BE424C"/>
    <w:rsid w:val="00BE47B0"/>
    <w:rsid w:val="00BE725C"/>
    <w:rsid w:val="00BE7326"/>
    <w:rsid w:val="00BE78E8"/>
    <w:rsid w:val="00BF12A3"/>
    <w:rsid w:val="00BF155E"/>
    <w:rsid w:val="00BF17B1"/>
    <w:rsid w:val="00BF196B"/>
    <w:rsid w:val="00BF1A7A"/>
    <w:rsid w:val="00BF2DD9"/>
    <w:rsid w:val="00BF379D"/>
    <w:rsid w:val="00BF4BBD"/>
    <w:rsid w:val="00C05706"/>
    <w:rsid w:val="00C11380"/>
    <w:rsid w:val="00C115BA"/>
    <w:rsid w:val="00C11A2F"/>
    <w:rsid w:val="00C12E28"/>
    <w:rsid w:val="00C13800"/>
    <w:rsid w:val="00C140F3"/>
    <w:rsid w:val="00C14DB1"/>
    <w:rsid w:val="00C15471"/>
    <w:rsid w:val="00C1792D"/>
    <w:rsid w:val="00C2041D"/>
    <w:rsid w:val="00C21205"/>
    <w:rsid w:val="00C21CD8"/>
    <w:rsid w:val="00C2323D"/>
    <w:rsid w:val="00C233C7"/>
    <w:rsid w:val="00C24BF2"/>
    <w:rsid w:val="00C25144"/>
    <w:rsid w:val="00C25690"/>
    <w:rsid w:val="00C258C8"/>
    <w:rsid w:val="00C26B1A"/>
    <w:rsid w:val="00C305E7"/>
    <w:rsid w:val="00C30B11"/>
    <w:rsid w:val="00C33141"/>
    <w:rsid w:val="00C332DC"/>
    <w:rsid w:val="00C36531"/>
    <w:rsid w:val="00C36BF7"/>
    <w:rsid w:val="00C37688"/>
    <w:rsid w:val="00C3778F"/>
    <w:rsid w:val="00C40104"/>
    <w:rsid w:val="00C40A85"/>
    <w:rsid w:val="00C413DB"/>
    <w:rsid w:val="00C42651"/>
    <w:rsid w:val="00C4419B"/>
    <w:rsid w:val="00C45F80"/>
    <w:rsid w:val="00C46D71"/>
    <w:rsid w:val="00C470DA"/>
    <w:rsid w:val="00C506C8"/>
    <w:rsid w:val="00C51DE5"/>
    <w:rsid w:val="00C51F43"/>
    <w:rsid w:val="00C5283D"/>
    <w:rsid w:val="00C5399F"/>
    <w:rsid w:val="00C546B3"/>
    <w:rsid w:val="00C55207"/>
    <w:rsid w:val="00C55BA4"/>
    <w:rsid w:val="00C55BFC"/>
    <w:rsid w:val="00C56CE8"/>
    <w:rsid w:val="00C570FD"/>
    <w:rsid w:val="00C579A0"/>
    <w:rsid w:val="00C579C8"/>
    <w:rsid w:val="00C623AD"/>
    <w:rsid w:val="00C66A32"/>
    <w:rsid w:val="00C700D2"/>
    <w:rsid w:val="00C72C93"/>
    <w:rsid w:val="00C76F12"/>
    <w:rsid w:val="00C81892"/>
    <w:rsid w:val="00C827EE"/>
    <w:rsid w:val="00C868FA"/>
    <w:rsid w:val="00C86DCA"/>
    <w:rsid w:val="00C9337F"/>
    <w:rsid w:val="00C9406B"/>
    <w:rsid w:val="00C9435C"/>
    <w:rsid w:val="00C94DDB"/>
    <w:rsid w:val="00C95A96"/>
    <w:rsid w:val="00CA0405"/>
    <w:rsid w:val="00CA1228"/>
    <w:rsid w:val="00CA25C9"/>
    <w:rsid w:val="00CA2F49"/>
    <w:rsid w:val="00CA33B7"/>
    <w:rsid w:val="00CA5258"/>
    <w:rsid w:val="00CA5E34"/>
    <w:rsid w:val="00CA6DA5"/>
    <w:rsid w:val="00CA74E8"/>
    <w:rsid w:val="00CB0714"/>
    <w:rsid w:val="00CB1AAC"/>
    <w:rsid w:val="00CB3824"/>
    <w:rsid w:val="00CB508C"/>
    <w:rsid w:val="00CB545B"/>
    <w:rsid w:val="00CB61AA"/>
    <w:rsid w:val="00CB6CA8"/>
    <w:rsid w:val="00CC3D3C"/>
    <w:rsid w:val="00CC4012"/>
    <w:rsid w:val="00CC4D29"/>
    <w:rsid w:val="00CC4DA1"/>
    <w:rsid w:val="00CC6F71"/>
    <w:rsid w:val="00CC7ACC"/>
    <w:rsid w:val="00CD1E38"/>
    <w:rsid w:val="00CD5D36"/>
    <w:rsid w:val="00CD7544"/>
    <w:rsid w:val="00CE03E4"/>
    <w:rsid w:val="00CE3ABE"/>
    <w:rsid w:val="00CE3D82"/>
    <w:rsid w:val="00CE4109"/>
    <w:rsid w:val="00CE7217"/>
    <w:rsid w:val="00CE7C50"/>
    <w:rsid w:val="00CF3BA5"/>
    <w:rsid w:val="00CF6C13"/>
    <w:rsid w:val="00D002F4"/>
    <w:rsid w:val="00D010F6"/>
    <w:rsid w:val="00D01106"/>
    <w:rsid w:val="00D04B85"/>
    <w:rsid w:val="00D04EC1"/>
    <w:rsid w:val="00D07272"/>
    <w:rsid w:val="00D10072"/>
    <w:rsid w:val="00D101CC"/>
    <w:rsid w:val="00D10474"/>
    <w:rsid w:val="00D10AA6"/>
    <w:rsid w:val="00D23053"/>
    <w:rsid w:val="00D231E0"/>
    <w:rsid w:val="00D25E4E"/>
    <w:rsid w:val="00D267A7"/>
    <w:rsid w:val="00D269A9"/>
    <w:rsid w:val="00D3032E"/>
    <w:rsid w:val="00D32BA8"/>
    <w:rsid w:val="00D3306E"/>
    <w:rsid w:val="00D33A99"/>
    <w:rsid w:val="00D3404D"/>
    <w:rsid w:val="00D34810"/>
    <w:rsid w:val="00D378F3"/>
    <w:rsid w:val="00D41A95"/>
    <w:rsid w:val="00D425DE"/>
    <w:rsid w:val="00D42CC7"/>
    <w:rsid w:val="00D450CD"/>
    <w:rsid w:val="00D46145"/>
    <w:rsid w:val="00D51340"/>
    <w:rsid w:val="00D51C59"/>
    <w:rsid w:val="00D52D43"/>
    <w:rsid w:val="00D54206"/>
    <w:rsid w:val="00D551C3"/>
    <w:rsid w:val="00D55C8A"/>
    <w:rsid w:val="00D56AF0"/>
    <w:rsid w:val="00D61692"/>
    <w:rsid w:val="00D66840"/>
    <w:rsid w:val="00D6727E"/>
    <w:rsid w:val="00D67EAD"/>
    <w:rsid w:val="00D7109D"/>
    <w:rsid w:val="00D72789"/>
    <w:rsid w:val="00D727DC"/>
    <w:rsid w:val="00D72F85"/>
    <w:rsid w:val="00D732D8"/>
    <w:rsid w:val="00D73B49"/>
    <w:rsid w:val="00D74030"/>
    <w:rsid w:val="00D740C2"/>
    <w:rsid w:val="00D75478"/>
    <w:rsid w:val="00D75C4E"/>
    <w:rsid w:val="00D75D4A"/>
    <w:rsid w:val="00D76B96"/>
    <w:rsid w:val="00D7760D"/>
    <w:rsid w:val="00D8032D"/>
    <w:rsid w:val="00D80942"/>
    <w:rsid w:val="00D82109"/>
    <w:rsid w:val="00D82EFE"/>
    <w:rsid w:val="00D83912"/>
    <w:rsid w:val="00D861F3"/>
    <w:rsid w:val="00D87029"/>
    <w:rsid w:val="00D91781"/>
    <w:rsid w:val="00D93783"/>
    <w:rsid w:val="00D95581"/>
    <w:rsid w:val="00D96DB0"/>
    <w:rsid w:val="00D972C2"/>
    <w:rsid w:val="00D976FD"/>
    <w:rsid w:val="00DA0C55"/>
    <w:rsid w:val="00DA0D57"/>
    <w:rsid w:val="00DA3206"/>
    <w:rsid w:val="00DA3DC8"/>
    <w:rsid w:val="00DA46C5"/>
    <w:rsid w:val="00DA64EB"/>
    <w:rsid w:val="00DA7E8F"/>
    <w:rsid w:val="00DB0726"/>
    <w:rsid w:val="00DB0CA5"/>
    <w:rsid w:val="00DB1DC9"/>
    <w:rsid w:val="00DB2226"/>
    <w:rsid w:val="00DB58B9"/>
    <w:rsid w:val="00DB650A"/>
    <w:rsid w:val="00DB7A65"/>
    <w:rsid w:val="00DC12CD"/>
    <w:rsid w:val="00DC2436"/>
    <w:rsid w:val="00DC2999"/>
    <w:rsid w:val="00DC33CE"/>
    <w:rsid w:val="00DC484C"/>
    <w:rsid w:val="00DC52C6"/>
    <w:rsid w:val="00DC5A01"/>
    <w:rsid w:val="00DC6B95"/>
    <w:rsid w:val="00DD0CC4"/>
    <w:rsid w:val="00DD1921"/>
    <w:rsid w:val="00DD1B12"/>
    <w:rsid w:val="00DD2B17"/>
    <w:rsid w:val="00DD47B5"/>
    <w:rsid w:val="00DD6799"/>
    <w:rsid w:val="00DD69A1"/>
    <w:rsid w:val="00DE08B4"/>
    <w:rsid w:val="00DE1504"/>
    <w:rsid w:val="00DE2764"/>
    <w:rsid w:val="00DE758D"/>
    <w:rsid w:val="00DE778C"/>
    <w:rsid w:val="00DE78A9"/>
    <w:rsid w:val="00DF014C"/>
    <w:rsid w:val="00DF1982"/>
    <w:rsid w:val="00DF25D7"/>
    <w:rsid w:val="00DF28C0"/>
    <w:rsid w:val="00DF2D05"/>
    <w:rsid w:val="00DF369F"/>
    <w:rsid w:val="00DF4383"/>
    <w:rsid w:val="00E0095E"/>
    <w:rsid w:val="00E01CDE"/>
    <w:rsid w:val="00E02059"/>
    <w:rsid w:val="00E02B27"/>
    <w:rsid w:val="00E047E8"/>
    <w:rsid w:val="00E04CE1"/>
    <w:rsid w:val="00E050FB"/>
    <w:rsid w:val="00E05AD4"/>
    <w:rsid w:val="00E06422"/>
    <w:rsid w:val="00E068DF"/>
    <w:rsid w:val="00E072AD"/>
    <w:rsid w:val="00E1281F"/>
    <w:rsid w:val="00E13351"/>
    <w:rsid w:val="00E14AF2"/>
    <w:rsid w:val="00E154C6"/>
    <w:rsid w:val="00E16AB7"/>
    <w:rsid w:val="00E16C73"/>
    <w:rsid w:val="00E2172D"/>
    <w:rsid w:val="00E22C04"/>
    <w:rsid w:val="00E23D0F"/>
    <w:rsid w:val="00E254BA"/>
    <w:rsid w:val="00E25B31"/>
    <w:rsid w:val="00E25DF5"/>
    <w:rsid w:val="00E27391"/>
    <w:rsid w:val="00E27581"/>
    <w:rsid w:val="00E3159E"/>
    <w:rsid w:val="00E3240E"/>
    <w:rsid w:val="00E32AD4"/>
    <w:rsid w:val="00E330AF"/>
    <w:rsid w:val="00E331AB"/>
    <w:rsid w:val="00E34833"/>
    <w:rsid w:val="00E3565E"/>
    <w:rsid w:val="00E36C6A"/>
    <w:rsid w:val="00E3733A"/>
    <w:rsid w:val="00E40641"/>
    <w:rsid w:val="00E4084C"/>
    <w:rsid w:val="00E41782"/>
    <w:rsid w:val="00E4205D"/>
    <w:rsid w:val="00E42583"/>
    <w:rsid w:val="00E425FB"/>
    <w:rsid w:val="00E437E0"/>
    <w:rsid w:val="00E44A8B"/>
    <w:rsid w:val="00E44E35"/>
    <w:rsid w:val="00E467FA"/>
    <w:rsid w:val="00E47CD7"/>
    <w:rsid w:val="00E50A9E"/>
    <w:rsid w:val="00E522B2"/>
    <w:rsid w:val="00E52AF4"/>
    <w:rsid w:val="00E54DF7"/>
    <w:rsid w:val="00E553F0"/>
    <w:rsid w:val="00E562D2"/>
    <w:rsid w:val="00E56788"/>
    <w:rsid w:val="00E57063"/>
    <w:rsid w:val="00E5720D"/>
    <w:rsid w:val="00E575E6"/>
    <w:rsid w:val="00E62366"/>
    <w:rsid w:val="00E62820"/>
    <w:rsid w:val="00E64840"/>
    <w:rsid w:val="00E6594F"/>
    <w:rsid w:val="00E67945"/>
    <w:rsid w:val="00E67D92"/>
    <w:rsid w:val="00E67F92"/>
    <w:rsid w:val="00E71F0F"/>
    <w:rsid w:val="00E71F64"/>
    <w:rsid w:val="00E73CA1"/>
    <w:rsid w:val="00E742EE"/>
    <w:rsid w:val="00E75451"/>
    <w:rsid w:val="00E75C79"/>
    <w:rsid w:val="00E762CF"/>
    <w:rsid w:val="00E7630E"/>
    <w:rsid w:val="00E769CE"/>
    <w:rsid w:val="00E80C50"/>
    <w:rsid w:val="00E81693"/>
    <w:rsid w:val="00E82773"/>
    <w:rsid w:val="00E84898"/>
    <w:rsid w:val="00E84D73"/>
    <w:rsid w:val="00E8560A"/>
    <w:rsid w:val="00E87B36"/>
    <w:rsid w:val="00E902D0"/>
    <w:rsid w:val="00E91BEA"/>
    <w:rsid w:val="00E94B0A"/>
    <w:rsid w:val="00E94D60"/>
    <w:rsid w:val="00E95BE0"/>
    <w:rsid w:val="00EA42C6"/>
    <w:rsid w:val="00EA6B1D"/>
    <w:rsid w:val="00EA7E4D"/>
    <w:rsid w:val="00EB07AB"/>
    <w:rsid w:val="00EB09A7"/>
    <w:rsid w:val="00EB3F26"/>
    <w:rsid w:val="00EB5354"/>
    <w:rsid w:val="00EB5ADC"/>
    <w:rsid w:val="00EC0A0A"/>
    <w:rsid w:val="00EC26EA"/>
    <w:rsid w:val="00EC3327"/>
    <w:rsid w:val="00EC4F20"/>
    <w:rsid w:val="00EC5410"/>
    <w:rsid w:val="00EC5DF0"/>
    <w:rsid w:val="00EC688C"/>
    <w:rsid w:val="00ED0866"/>
    <w:rsid w:val="00ED2CDD"/>
    <w:rsid w:val="00ED4D23"/>
    <w:rsid w:val="00ED6768"/>
    <w:rsid w:val="00EE0047"/>
    <w:rsid w:val="00EE3251"/>
    <w:rsid w:val="00EE373B"/>
    <w:rsid w:val="00EE4B83"/>
    <w:rsid w:val="00EE4F10"/>
    <w:rsid w:val="00EE6430"/>
    <w:rsid w:val="00EE67A7"/>
    <w:rsid w:val="00EE73A5"/>
    <w:rsid w:val="00EF190D"/>
    <w:rsid w:val="00EF3DA6"/>
    <w:rsid w:val="00EF422B"/>
    <w:rsid w:val="00EF4FC4"/>
    <w:rsid w:val="00EF5CD2"/>
    <w:rsid w:val="00EF6452"/>
    <w:rsid w:val="00EF6C88"/>
    <w:rsid w:val="00F00D08"/>
    <w:rsid w:val="00F01495"/>
    <w:rsid w:val="00F014B1"/>
    <w:rsid w:val="00F0221B"/>
    <w:rsid w:val="00F0253E"/>
    <w:rsid w:val="00F0278F"/>
    <w:rsid w:val="00F04AA3"/>
    <w:rsid w:val="00F05034"/>
    <w:rsid w:val="00F05C23"/>
    <w:rsid w:val="00F05E3B"/>
    <w:rsid w:val="00F06177"/>
    <w:rsid w:val="00F0651E"/>
    <w:rsid w:val="00F066D2"/>
    <w:rsid w:val="00F072F0"/>
    <w:rsid w:val="00F07A39"/>
    <w:rsid w:val="00F115BF"/>
    <w:rsid w:val="00F12298"/>
    <w:rsid w:val="00F12B67"/>
    <w:rsid w:val="00F13DB8"/>
    <w:rsid w:val="00F1540C"/>
    <w:rsid w:val="00F17489"/>
    <w:rsid w:val="00F17ADB"/>
    <w:rsid w:val="00F21C80"/>
    <w:rsid w:val="00F2261A"/>
    <w:rsid w:val="00F227E7"/>
    <w:rsid w:val="00F2356A"/>
    <w:rsid w:val="00F240B1"/>
    <w:rsid w:val="00F24861"/>
    <w:rsid w:val="00F2665C"/>
    <w:rsid w:val="00F274BF"/>
    <w:rsid w:val="00F27A4D"/>
    <w:rsid w:val="00F30D41"/>
    <w:rsid w:val="00F31B0E"/>
    <w:rsid w:val="00F31F12"/>
    <w:rsid w:val="00F32C4D"/>
    <w:rsid w:val="00F3348B"/>
    <w:rsid w:val="00F34C82"/>
    <w:rsid w:val="00F34DEE"/>
    <w:rsid w:val="00F34E5E"/>
    <w:rsid w:val="00F3540A"/>
    <w:rsid w:val="00F372F0"/>
    <w:rsid w:val="00F442F4"/>
    <w:rsid w:val="00F4521C"/>
    <w:rsid w:val="00F45D5D"/>
    <w:rsid w:val="00F479F4"/>
    <w:rsid w:val="00F50142"/>
    <w:rsid w:val="00F50624"/>
    <w:rsid w:val="00F50836"/>
    <w:rsid w:val="00F50AD7"/>
    <w:rsid w:val="00F52D62"/>
    <w:rsid w:val="00F53BCB"/>
    <w:rsid w:val="00F5429C"/>
    <w:rsid w:val="00F55BC3"/>
    <w:rsid w:val="00F55C2C"/>
    <w:rsid w:val="00F565DE"/>
    <w:rsid w:val="00F5774C"/>
    <w:rsid w:val="00F6012D"/>
    <w:rsid w:val="00F602B9"/>
    <w:rsid w:val="00F62544"/>
    <w:rsid w:val="00F6308A"/>
    <w:rsid w:val="00F64D15"/>
    <w:rsid w:val="00F652BB"/>
    <w:rsid w:val="00F6540C"/>
    <w:rsid w:val="00F6562F"/>
    <w:rsid w:val="00F6607A"/>
    <w:rsid w:val="00F67E18"/>
    <w:rsid w:val="00F703C5"/>
    <w:rsid w:val="00F70AF9"/>
    <w:rsid w:val="00F70FA6"/>
    <w:rsid w:val="00F73EC1"/>
    <w:rsid w:val="00F7434B"/>
    <w:rsid w:val="00F767E8"/>
    <w:rsid w:val="00F80476"/>
    <w:rsid w:val="00F805D3"/>
    <w:rsid w:val="00F814E3"/>
    <w:rsid w:val="00F8160A"/>
    <w:rsid w:val="00F831F5"/>
    <w:rsid w:val="00F84F9B"/>
    <w:rsid w:val="00F85AA1"/>
    <w:rsid w:val="00F8748B"/>
    <w:rsid w:val="00F90FC1"/>
    <w:rsid w:val="00F9134C"/>
    <w:rsid w:val="00F91C33"/>
    <w:rsid w:val="00F92164"/>
    <w:rsid w:val="00F92F2B"/>
    <w:rsid w:val="00F9465C"/>
    <w:rsid w:val="00F95243"/>
    <w:rsid w:val="00F95B9A"/>
    <w:rsid w:val="00F9601B"/>
    <w:rsid w:val="00F9643F"/>
    <w:rsid w:val="00F96F0C"/>
    <w:rsid w:val="00F97244"/>
    <w:rsid w:val="00FA027F"/>
    <w:rsid w:val="00FA078E"/>
    <w:rsid w:val="00FA2160"/>
    <w:rsid w:val="00FA2600"/>
    <w:rsid w:val="00FA4380"/>
    <w:rsid w:val="00FA4B06"/>
    <w:rsid w:val="00FA64A9"/>
    <w:rsid w:val="00FA69D3"/>
    <w:rsid w:val="00FA6BC7"/>
    <w:rsid w:val="00FB0667"/>
    <w:rsid w:val="00FB3290"/>
    <w:rsid w:val="00FB5602"/>
    <w:rsid w:val="00FB5F27"/>
    <w:rsid w:val="00FB6409"/>
    <w:rsid w:val="00FC09EC"/>
    <w:rsid w:val="00FC162B"/>
    <w:rsid w:val="00FC1823"/>
    <w:rsid w:val="00FC23F0"/>
    <w:rsid w:val="00FC44B5"/>
    <w:rsid w:val="00FC4E49"/>
    <w:rsid w:val="00FC52D9"/>
    <w:rsid w:val="00FC5FF9"/>
    <w:rsid w:val="00FC6FC6"/>
    <w:rsid w:val="00FC7F00"/>
    <w:rsid w:val="00FD0A2D"/>
    <w:rsid w:val="00FD154E"/>
    <w:rsid w:val="00FD2B7E"/>
    <w:rsid w:val="00FD2EEC"/>
    <w:rsid w:val="00FD48A3"/>
    <w:rsid w:val="00FD4B49"/>
    <w:rsid w:val="00FD58BD"/>
    <w:rsid w:val="00FD5ECC"/>
    <w:rsid w:val="00FD76FA"/>
    <w:rsid w:val="00FD7A47"/>
    <w:rsid w:val="00FE0A65"/>
    <w:rsid w:val="00FE16B9"/>
    <w:rsid w:val="00FE19DB"/>
    <w:rsid w:val="00FE200F"/>
    <w:rsid w:val="00FE23DE"/>
    <w:rsid w:val="00FE3939"/>
    <w:rsid w:val="00FE3DF3"/>
    <w:rsid w:val="00FE4147"/>
    <w:rsid w:val="00FE5FB2"/>
    <w:rsid w:val="00FE71CC"/>
    <w:rsid w:val="00FE7C8F"/>
    <w:rsid w:val="00FF282E"/>
    <w:rsid w:val="00FF2D09"/>
    <w:rsid w:val="00FF2E26"/>
    <w:rsid w:val="00FF3412"/>
    <w:rsid w:val="00FF4237"/>
    <w:rsid w:val="00FF5EA6"/>
    <w:rsid w:val="00FF63BA"/>
    <w:rsid w:val="00FF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E0FB7"/>
  <w15:docId w15:val="{02931023-2328-4CD9-8A5C-A7100D7E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5994"/>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F75994"/>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F75994"/>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5B7CD1"/>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
    <w:qFormat/>
    <w:pPr>
      <w:keepNext/>
      <w:keepLines/>
      <w:spacing w:before="480" w:after="120"/>
    </w:pPr>
    <w:rPr>
      <w:b/>
      <w:sz w:val="72"/>
      <w:szCs w:val="72"/>
    </w:rPr>
  </w:style>
  <w:style w:type="paragraph" w:styleId="ListParagraph">
    <w:name w:val="List Paragraph"/>
    <w:basedOn w:val="Normal"/>
    <w:uiPriority w:val="34"/>
    <w:qFormat/>
    <w:rsid w:val="00AC3559"/>
    <w:pPr>
      <w:ind w:left="720"/>
      <w:contextualSpacing/>
    </w:pPr>
  </w:style>
  <w:style w:type="paragraph" w:styleId="Subtitle">
    <w:name w:val="Subtitle"/>
    <w:basedOn w:val="Normal"/>
    <w:next w:val="Normal"/>
    <w:link w:val="SubtitleChar"/>
    <w:rPr>
      <w:color w:val="5A5A5A"/>
    </w:rPr>
  </w:style>
  <w:style w:type="character" w:customStyle="1" w:styleId="SubtitleChar">
    <w:name w:val="Subtitle Char"/>
    <w:basedOn w:val="DefaultParagraphFont"/>
    <w:link w:val="Subtitle"/>
    <w:uiPriority w:val="11"/>
    <w:rsid w:val="00896F6D"/>
    <w:rPr>
      <w:rFonts w:eastAsiaTheme="minorEastAsia"/>
      <w:color w:val="5A5A5A" w:themeColor="text1" w:themeTint="A5"/>
      <w:spacing w:val="15"/>
    </w:rPr>
  </w:style>
  <w:style w:type="paragraph" w:styleId="Header">
    <w:name w:val="header"/>
    <w:basedOn w:val="Normal"/>
    <w:link w:val="HeaderChar"/>
    <w:uiPriority w:val="99"/>
    <w:unhideWhenUsed/>
    <w:rsid w:val="004A3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060"/>
  </w:style>
  <w:style w:type="paragraph" w:styleId="Footer">
    <w:name w:val="footer"/>
    <w:basedOn w:val="Normal"/>
    <w:link w:val="FooterChar"/>
    <w:uiPriority w:val="99"/>
    <w:unhideWhenUsed/>
    <w:rsid w:val="004A3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060"/>
  </w:style>
  <w:style w:type="character" w:customStyle="1" w:styleId="Heading1Char">
    <w:name w:val="Heading 1 Char"/>
    <w:basedOn w:val="DefaultParagraphFont"/>
    <w:link w:val="Heading1"/>
    <w:uiPriority w:val="9"/>
    <w:rsid w:val="00F75994"/>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F75994"/>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F7599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5B7CD1"/>
    <w:rPr>
      <w:rFonts w:asciiTheme="majorHAnsi" w:eastAsiaTheme="majorEastAsia" w:hAnsiTheme="majorHAnsi" w:cstheme="majorBidi"/>
      <w:i/>
      <w:iCs/>
      <w:color w:val="A5A5A5" w:themeColor="accent1" w:themeShade="BF"/>
    </w:rPr>
  </w:style>
  <w:style w:type="paragraph" w:styleId="TOCHeading">
    <w:name w:val="TOC Heading"/>
    <w:basedOn w:val="Heading1"/>
    <w:next w:val="Normal"/>
    <w:uiPriority w:val="39"/>
    <w:unhideWhenUsed/>
    <w:qFormat/>
    <w:rsid w:val="00EB64B1"/>
    <w:pPr>
      <w:outlineLvl w:val="9"/>
    </w:pPr>
  </w:style>
  <w:style w:type="paragraph" w:styleId="TOC1">
    <w:name w:val="toc 1"/>
    <w:basedOn w:val="Normal"/>
    <w:next w:val="Normal"/>
    <w:autoRedefine/>
    <w:uiPriority w:val="39"/>
    <w:unhideWhenUsed/>
    <w:rsid w:val="00750F33"/>
    <w:pPr>
      <w:tabs>
        <w:tab w:val="right" w:leader="dot" w:pos="7927"/>
      </w:tabs>
      <w:spacing w:after="100" w:line="360" w:lineRule="auto"/>
    </w:pPr>
  </w:style>
  <w:style w:type="paragraph" w:styleId="TOC2">
    <w:name w:val="toc 2"/>
    <w:basedOn w:val="Normal"/>
    <w:next w:val="Normal"/>
    <w:autoRedefine/>
    <w:uiPriority w:val="39"/>
    <w:unhideWhenUsed/>
    <w:rsid w:val="00EB64B1"/>
    <w:pPr>
      <w:spacing w:after="100"/>
      <w:ind w:left="220"/>
    </w:pPr>
  </w:style>
  <w:style w:type="paragraph" w:styleId="TOC3">
    <w:name w:val="toc 3"/>
    <w:basedOn w:val="Normal"/>
    <w:next w:val="Normal"/>
    <w:autoRedefine/>
    <w:uiPriority w:val="39"/>
    <w:unhideWhenUsed/>
    <w:rsid w:val="00EB64B1"/>
    <w:pPr>
      <w:spacing w:after="100"/>
      <w:ind w:left="440"/>
    </w:pPr>
  </w:style>
  <w:style w:type="character" w:styleId="Hyperlink">
    <w:name w:val="Hyperlink"/>
    <w:basedOn w:val="DefaultParagraphFont"/>
    <w:uiPriority w:val="99"/>
    <w:unhideWhenUsed/>
    <w:rsid w:val="00EB64B1"/>
    <w:rPr>
      <w:color w:val="5F5F5F" w:themeColor="hyperlink"/>
      <w:u w:val="single"/>
    </w:rPr>
  </w:style>
  <w:style w:type="paragraph" w:styleId="BalloonText">
    <w:name w:val="Balloon Text"/>
    <w:basedOn w:val="Normal"/>
    <w:link w:val="BalloonTextChar"/>
    <w:uiPriority w:val="99"/>
    <w:semiHidden/>
    <w:unhideWhenUsed/>
    <w:rsid w:val="008F4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2BA"/>
    <w:rPr>
      <w:rFonts w:ascii="Segoe UI" w:hAnsi="Segoe UI" w:cs="Segoe UI"/>
      <w:sz w:val="18"/>
      <w:szCs w:val="18"/>
    </w:rPr>
  </w:style>
  <w:style w:type="character" w:customStyle="1" w:styleId="UnresolvedMention1">
    <w:name w:val="Unresolved Mention1"/>
    <w:basedOn w:val="DefaultParagraphFont"/>
    <w:uiPriority w:val="99"/>
    <w:semiHidden/>
    <w:unhideWhenUsed/>
    <w:rsid w:val="00CE64C7"/>
    <w:rPr>
      <w:color w:val="605E5C"/>
      <w:shd w:val="clear" w:color="auto" w:fill="E1DFDD"/>
    </w:rPr>
  </w:style>
  <w:style w:type="paragraph" w:styleId="TOC4">
    <w:name w:val="toc 4"/>
    <w:basedOn w:val="Normal"/>
    <w:next w:val="Normal"/>
    <w:autoRedefine/>
    <w:uiPriority w:val="39"/>
    <w:unhideWhenUsed/>
    <w:rsid w:val="001A1FCB"/>
    <w:pPr>
      <w:spacing w:after="100"/>
      <w:ind w:left="660"/>
    </w:pPr>
    <w:rPr>
      <w:rFonts w:eastAsiaTheme="minorEastAsia"/>
      <w:lang w:eastAsia="id-ID"/>
    </w:rPr>
  </w:style>
  <w:style w:type="paragraph" w:styleId="TOC5">
    <w:name w:val="toc 5"/>
    <w:basedOn w:val="Normal"/>
    <w:next w:val="Normal"/>
    <w:autoRedefine/>
    <w:uiPriority w:val="39"/>
    <w:unhideWhenUsed/>
    <w:rsid w:val="001A1FCB"/>
    <w:pPr>
      <w:spacing w:after="100"/>
      <w:ind w:left="880"/>
    </w:pPr>
    <w:rPr>
      <w:rFonts w:eastAsiaTheme="minorEastAsia"/>
      <w:lang w:eastAsia="id-ID"/>
    </w:rPr>
  </w:style>
  <w:style w:type="paragraph" w:styleId="TOC6">
    <w:name w:val="toc 6"/>
    <w:basedOn w:val="Normal"/>
    <w:next w:val="Normal"/>
    <w:autoRedefine/>
    <w:uiPriority w:val="39"/>
    <w:unhideWhenUsed/>
    <w:rsid w:val="001A1FCB"/>
    <w:pPr>
      <w:spacing w:after="100"/>
      <w:ind w:left="1100"/>
    </w:pPr>
    <w:rPr>
      <w:rFonts w:eastAsiaTheme="minorEastAsia"/>
      <w:lang w:eastAsia="id-ID"/>
    </w:rPr>
  </w:style>
  <w:style w:type="paragraph" w:styleId="TOC7">
    <w:name w:val="toc 7"/>
    <w:basedOn w:val="Normal"/>
    <w:next w:val="Normal"/>
    <w:autoRedefine/>
    <w:uiPriority w:val="39"/>
    <w:unhideWhenUsed/>
    <w:rsid w:val="001A1FCB"/>
    <w:pPr>
      <w:spacing w:after="100"/>
      <w:ind w:left="1320"/>
    </w:pPr>
    <w:rPr>
      <w:rFonts w:eastAsiaTheme="minorEastAsia"/>
      <w:lang w:eastAsia="id-ID"/>
    </w:rPr>
  </w:style>
  <w:style w:type="paragraph" w:styleId="TOC8">
    <w:name w:val="toc 8"/>
    <w:basedOn w:val="Normal"/>
    <w:next w:val="Normal"/>
    <w:autoRedefine/>
    <w:uiPriority w:val="39"/>
    <w:unhideWhenUsed/>
    <w:rsid w:val="001A1FCB"/>
    <w:pPr>
      <w:spacing w:after="100"/>
      <w:ind w:left="1540"/>
    </w:pPr>
    <w:rPr>
      <w:rFonts w:eastAsiaTheme="minorEastAsia"/>
      <w:lang w:eastAsia="id-ID"/>
    </w:rPr>
  </w:style>
  <w:style w:type="paragraph" w:styleId="TOC9">
    <w:name w:val="toc 9"/>
    <w:basedOn w:val="Normal"/>
    <w:next w:val="Normal"/>
    <w:autoRedefine/>
    <w:uiPriority w:val="39"/>
    <w:unhideWhenUsed/>
    <w:rsid w:val="001A1FCB"/>
    <w:pPr>
      <w:spacing w:after="100"/>
      <w:ind w:left="1760"/>
    </w:pPr>
    <w:rPr>
      <w:rFonts w:eastAsiaTheme="minorEastAsia"/>
      <w:lang w:eastAsia="id-ID"/>
    </w:rPr>
  </w:style>
  <w:style w:type="character" w:styleId="CommentReference">
    <w:name w:val="annotation reference"/>
    <w:basedOn w:val="DefaultParagraphFont"/>
    <w:uiPriority w:val="99"/>
    <w:semiHidden/>
    <w:unhideWhenUsed/>
    <w:rsid w:val="00880DD7"/>
    <w:rPr>
      <w:sz w:val="16"/>
      <w:szCs w:val="16"/>
    </w:rPr>
  </w:style>
  <w:style w:type="paragraph" w:styleId="CommentText">
    <w:name w:val="annotation text"/>
    <w:basedOn w:val="Normal"/>
    <w:link w:val="CommentTextChar"/>
    <w:uiPriority w:val="99"/>
    <w:semiHidden/>
    <w:unhideWhenUsed/>
    <w:rsid w:val="00880DD7"/>
    <w:pPr>
      <w:spacing w:line="240" w:lineRule="auto"/>
    </w:pPr>
    <w:rPr>
      <w:sz w:val="20"/>
      <w:szCs w:val="20"/>
    </w:rPr>
  </w:style>
  <w:style w:type="character" w:customStyle="1" w:styleId="CommentTextChar">
    <w:name w:val="Comment Text Char"/>
    <w:basedOn w:val="DefaultParagraphFont"/>
    <w:link w:val="CommentText"/>
    <w:uiPriority w:val="99"/>
    <w:semiHidden/>
    <w:rsid w:val="00880DD7"/>
    <w:rPr>
      <w:sz w:val="20"/>
      <w:szCs w:val="20"/>
    </w:rPr>
  </w:style>
  <w:style w:type="paragraph" w:styleId="CommentSubject">
    <w:name w:val="annotation subject"/>
    <w:basedOn w:val="CommentText"/>
    <w:next w:val="CommentText"/>
    <w:link w:val="CommentSubjectChar"/>
    <w:uiPriority w:val="99"/>
    <w:semiHidden/>
    <w:unhideWhenUsed/>
    <w:rsid w:val="00880DD7"/>
    <w:rPr>
      <w:b/>
      <w:bCs/>
    </w:rPr>
  </w:style>
  <w:style w:type="character" w:customStyle="1" w:styleId="CommentSubjectChar">
    <w:name w:val="Comment Subject Char"/>
    <w:basedOn w:val="CommentTextChar"/>
    <w:link w:val="CommentSubject"/>
    <w:uiPriority w:val="99"/>
    <w:semiHidden/>
    <w:rsid w:val="00880DD7"/>
    <w:rPr>
      <w:b/>
      <w:bCs/>
      <w:sz w:val="20"/>
      <w:szCs w:val="20"/>
    </w:rPr>
  </w:style>
  <w:style w:type="table" w:styleId="TableGrid">
    <w:name w:val="Table Grid"/>
    <w:basedOn w:val="TableNormal"/>
    <w:uiPriority w:val="39"/>
    <w:rsid w:val="00AD5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7B6C"/>
    <w:pPr>
      <w:spacing w:after="0" w:line="240" w:lineRule="auto"/>
    </w:pPr>
  </w:style>
  <w:style w:type="paragraph" w:styleId="NormalWeb">
    <w:name w:val="Normal (Web)"/>
    <w:basedOn w:val="Normal"/>
    <w:uiPriority w:val="99"/>
    <w:semiHidden/>
    <w:unhideWhenUsed/>
    <w:rsid w:val="003411A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400B7F"/>
    <w:pPr>
      <w:widowControl w:val="0"/>
      <w:autoSpaceDE w:val="0"/>
      <w:autoSpaceDN w:val="0"/>
      <w:spacing w:after="0" w:line="240" w:lineRule="auto"/>
    </w:pPr>
    <w:rPr>
      <w:rFonts w:ascii="Times New Roman" w:eastAsia="Times New Roman" w:hAnsi="Times New Roman" w:cs="Times New Roman"/>
      <w:sz w:val="24"/>
      <w:szCs w:val="24"/>
      <w:lang w:val="ms"/>
    </w:rPr>
  </w:style>
  <w:style w:type="character" w:customStyle="1" w:styleId="BodyTextChar">
    <w:name w:val="Body Text Char"/>
    <w:basedOn w:val="DefaultParagraphFont"/>
    <w:link w:val="BodyText"/>
    <w:uiPriority w:val="1"/>
    <w:rsid w:val="00400B7F"/>
    <w:rPr>
      <w:rFonts w:ascii="Times New Roman" w:eastAsia="Times New Roman" w:hAnsi="Times New Roman" w:cs="Times New Roman"/>
      <w:sz w:val="24"/>
      <w:szCs w:val="24"/>
      <w:lang w:val="ms"/>
    </w:rPr>
  </w:style>
  <w:style w:type="paragraph" w:customStyle="1" w:styleId="TableParagraph">
    <w:name w:val="Table Paragraph"/>
    <w:basedOn w:val="Normal"/>
    <w:uiPriority w:val="1"/>
    <w:qFormat/>
    <w:rsid w:val="00400B7F"/>
    <w:pPr>
      <w:widowControl w:val="0"/>
      <w:autoSpaceDE w:val="0"/>
      <w:autoSpaceDN w:val="0"/>
      <w:spacing w:after="0" w:line="240" w:lineRule="auto"/>
    </w:pPr>
    <w:rPr>
      <w:rFonts w:ascii="Times New Roman" w:eastAsia="Times New Roman" w:hAnsi="Times New Roman" w:cs="Times New Roman"/>
      <w:u w:val="single" w:color="000000"/>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59597">
      <w:bodyDiv w:val="1"/>
      <w:marLeft w:val="0"/>
      <w:marRight w:val="0"/>
      <w:marTop w:val="0"/>
      <w:marBottom w:val="0"/>
      <w:divBdr>
        <w:top w:val="none" w:sz="0" w:space="0" w:color="auto"/>
        <w:left w:val="none" w:sz="0" w:space="0" w:color="auto"/>
        <w:bottom w:val="none" w:sz="0" w:space="0" w:color="auto"/>
        <w:right w:val="none" w:sz="0" w:space="0" w:color="auto"/>
      </w:divBdr>
    </w:div>
    <w:div w:id="1585993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uiAk/lvJFJ0I75C2vG7/IlfFLA==">AMUW2mXt/ZVoNCnRg1tLPDA2LcfO+uemNxRdep51M6KeNVHvx71rwZu66BWAw1EvCNT+JpESw4olhZXxbOudsR0A8rZYHZs7EBuiwTbTRMPRkJx02cLWOycaJ3eB08LtikPWsgike1bsvpzw4IOcw3EPxqLQLMt8f0skJgil99IN7KcADAcOr7dj1Ln/Tu59zeogAlKKBxKF66dkRjFtgUT0qSYo0WLfg0YxMXCrEajoTefzExbHdAJEwV3E/OPTNsUXuQmXLgCd7QynyqF9QrKRcTDkbegOp9PC9eKT40hwZAhjUNi6AASgs21Hn6EJy+lbwrSp+y2uPs1/ZV9lYGn+ItFP4E8DThvwUmjh8mVzTONxZD1bQbBUBlXDwKZKjIRajfm3UbentXj6f2tTuZ/Q8pnmcoGazFHsVr0HGLH+oj2/rjMjxe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D2B9EA4-9E2C-4AB1-B737-C729ADD43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5</Pages>
  <Words>746</Words>
  <Characters>425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esurya</dc:creator>
  <cp:lastModifiedBy>Handy Setiawan</cp:lastModifiedBy>
  <cp:revision>50</cp:revision>
  <cp:lastPrinted>2021-08-28T00:05:00Z</cp:lastPrinted>
  <dcterms:created xsi:type="dcterms:W3CDTF">2021-08-27T11:01:00Z</dcterms:created>
  <dcterms:modified xsi:type="dcterms:W3CDTF">2021-11-17T06:19:00Z</dcterms:modified>
</cp:coreProperties>
</file>